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1FC7AF" w14:textId="77777777" w:rsidR="004968E7" w:rsidRPr="00944E9C" w:rsidRDefault="004968E7" w:rsidP="00A874FF">
      <w:pPr>
        <w:rPr>
          <w:rFonts w:ascii="Cartero" w:hAnsi="Cartero"/>
        </w:rPr>
      </w:pPr>
    </w:p>
    <w:p w14:paraId="181FC7B0" w14:textId="77777777" w:rsidR="004968E7" w:rsidRPr="00944E9C" w:rsidRDefault="004968E7" w:rsidP="00A874FF">
      <w:pPr>
        <w:rPr>
          <w:rFonts w:ascii="Cartero" w:hAnsi="Cartero"/>
        </w:rPr>
      </w:pPr>
    </w:p>
    <w:p w14:paraId="181FC7B1" w14:textId="77777777" w:rsidR="004968E7" w:rsidRPr="00944E9C" w:rsidRDefault="004968E7" w:rsidP="00A874FF">
      <w:pPr>
        <w:rPr>
          <w:rFonts w:ascii="Cartero" w:hAnsi="Cartero"/>
        </w:rPr>
      </w:pPr>
    </w:p>
    <w:p w14:paraId="181FC7B2" w14:textId="77777777" w:rsidR="004968E7" w:rsidRPr="00944E9C" w:rsidRDefault="004968E7" w:rsidP="00A874FF">
      <w:pPr>
        <w:rPr>
          <w:rFonts w:ascii="Cartero" w:hAnsi="Cartero"/>
        </w:rPr>
      </w:pPr>
    </w:p>
    <w:p w14:paraId="181FC7B3" w14:textId="77777777" w:rsidR="004968E7" w:rsidRPr="00944E9C" w:rsidRDefault="004968E7" w:rsidP="00A874FF">
      <w:pPr>
        <w:rPr>
          <w:rFonts w:ascii="Cartero" w:hAnsi="Cartero"/>
        </w:rPr>
      </w:pPr>
    </w:p>
    <w:p w14:paraId="181FC7B4" w14:textId="77777777" w:rsidR="004968E7" w:rsidRPr="00944E9C" w:rsidRDefault="004968E7" w:rsidP="00AC50FC">
      <w:pPr>
        <w:ind w:right="51"/>
        <w:rPr>
          <w:rFonts w:ascii="Cartero" w:hAnsi="Cartero"/>
        </w:rPr>
      </w:pPr>
    </w:p>
    <w:p w14:paraId="181FC7B5" w14:textId="77777777" w:rsidR="004968E7" w:rsidRPr="00944E9C" w:rsidRDefault="004968E7" w:rsidP="00A874FF">
      <w:pPr>
        <w:rPr>
          <w:rFonts w:ascii="Cartero" w:hAnsi="Cartero"/>
        </w:rPr>
      </w:pPr>
    </w:p>
    <w:p w14:paraId="181FC7B6" w14:textId="77777777" w:rsidR="004968E7" w:rsidRPr="00944E9C" w:rsidRDefault="004968E7" w:rsidP="00A874FF">
      <w:pPr>
        <w:rPr>
          <w:rFonts w:ascii="Cartero" w:hAnsi="Cartero"/>
        </w:rPr>
      </w:pPr>
    </w:p>
    <w:p w14:paraId="181FC7B7" w14:textId="77777777" w:rsidR="004968E7" w:rsidRPr="00944E9C" w:rsidRDefault="004968E7" w:rsidP="00A874FF">
      <w:pPr>
        <w:rPr>
          <w:rFonts w:ascii="Cartero" w:hAnsi="Cartero"/>
        </w:rPr>
      </w:pPr>
    </w:p>
    <w:p w14:paraId="181FC7B8" w14:textId="77777777" w:rsidR="004968E7" w:rsidRPr="005E791A" w:rsidRDefault="004968E7" w:rsidP="00A874FF">
      <w:pPr>
        <w:rPr>
          <w:rFonts w:ascii="Cairo" w:hAnsi="Cairo" w:cs="Cairo"/>
        </w:rPr>
      </w:pPr>
    </w:p>
    <w:p w14:paraId="181FC7B9" w14:textId="768629FD" w:rsidR="004968E7" w:rsidRPr="005E791A" w:rsidRDefault="004968E7" w:rsidP="00A874FF">
      <w:pPr>
        <w:rPr>
          <w:rFonts w:ascii="Cairo" w:hAnsi="Cairo" w:cs="Cairo"/>
        </w:rPr>
      </w:pPr>
    </w:p>
    <w:p w14:paraId="181FC7BA" w14:textId="77777777" w:rsidR="004968E7" w:rsidRPr="005E791A" w:rsidRDefault="004968E7" w:rsidP="00F92B8C">
      <w:pPr>
        <w:jc w:val="right"/>
        <w:rPr>
          <w:rFonts w:ascii="Cairo" w:hAnsi="Cairo" w:cs="Cairo"/>
        </w:rPr>
      </w:pPr>
    </w:p>
    <w:p w14:paraId="3A53562C" w14:textId="77777777" w:rsidR="00FD445F" w:rsidRPr="005E791A" w:rsidRDefault="004A37F3" w:rsidP="00AC50FC">
      <w:pPr>
        <w:pStyle w:val="TablaContenido"/>
        <w:jc w:val="right"/>
        <w:rPr>
          <w:rFonts w:ascii="Cairo" w:hAnsi="Cairo" w:cs="Cairo"/>
          <w:sz w:val="38"/>
          <w:szCs w:val="40"/>
        </w:rPr>
      </w:pPr>
      <w:r w:rsidRPr="005E791A">
        <w:rPr>
          <w:rFonts w:ascii="Cairo" w:hAnsi="Cairo" w:cs="Cairo"/>
          <w:sz w:val="38"/>
          <w:szCs w:val="40"/>
        </w:rPr>
        <w:t xml:space="preserve">Informe de </w:t>
      </w:r>
      <w:r w:rsidR="00691444" w:rsidRPr="005E791A">
        <w:rPr>
          <w:rFonts w:ascii="Cairo" w:hAnsi="Cairo" w:cs="Cairo"/>
          <w:sz w:val="38"/>
          <w:szCs w:val="40"/>
        </w:rPr>
        <w:t>R</w:t>
      </w:r>
      <w:r w:rsidRPr="005E791A">
        <w:rPr>
          <w:rFonts w:ascii="Cairo" w:hAnsi="Cairo" w:cs="Cairo"/>
          <w:sz w:val="38"/>
          <w:szCs w:val="40"/>
        </w:rPr>
        <w:t>endimiento</w:t>
      </w:r>
    </w:p>
    <w:p w14:paraId="35C282F1" w14:textId="77777777" w:rsidR="00AC50FC" w:rsidRPr="005E791A" w:rsidRDefault="00FD445F" w:rsidP="00AC50FC">
      <w:pPr>
        <w:pStyle w:val="TablaContenido"/>
        <w:jc w:val="right"/>
        <w:rPr>
          <w:rFonts w:ascii="Cairo" w:hAnsi="Cairo" w:cs="Cairo"/>
          <w:sz w:val="38"/>
          <w:szCs w:val="40"/>
        </w:rPr>
      </w:pPr>
      <w:r w:rsidRPr="005E791A">
        <w:rPr>
          <w:rFonts w:ascii="Cairo" w:hAnsi="Cairo" w:cs="Cairo"/>
          <w:sz w:val="38"/>
          <w:szCs w:val="40"/>
        </w:rPr>
        <w:t xml:space="preserve"> de Infraestructura Cloud</w:t>
      </w:r>
    </w:p>
    <w:p w14:paraId="0917F50E" w14:textId="446205EF" w:rsidR="00691444" w:rsidRPr="005E791A" w:rsidRDefault="00C25751" w:rsidP="00AC50FC">
      <w:pPr>
        <w:pStyle w:val="TablaContenido"/>
        <w:jc w:val="right"/>
        <w:rPr>
          <w:rFonts w:ascii="Cairo" w:hAnsi="Cairo" w:cs="Cairo"/>
          <w:sz w:val="38"/>
          <w:szCs w:val="40"/>
        </w:rPr>
      </w:pPr>
      <w:r w:rsidRPr="005E791A">
        <w:rPr>
          <w:rFonts w:ascii="Cairo" w:hAnsi="Cairo" w:cs="Cairo"/>
          <w:sz w:val="38"/>
          <w:szCs w:val="40"/>
        </w:rPr>
        <w:t xml:space="preserve">en </w:t>
      </w:r>
      <w:r w:rsidR="006C69F9" w:rsidRPr="005E791A">
        <w:rPr>
          <w:rFonts w:ascii="Cairo" w:hAnsi="Cairo" w:cs="Cairo"/>
          <w:sz w:val="38"/>
          <w:szCs w:val="40"/>
        </w:rPr>
        <w:t xml:space="preserve">Pruebas de </w:t>
      </w:r>
      <w:r w:rsidRPr="005E791A">
        <w:rPr>
          <w:rFonts w:ascii="Cairo" w:hAnsi="Cairo" w:cs="Cairo"/>
          <w:sz w:val="38"/>
          <w:szCs w:val="40"/>
        </w:rPr>
        <w:t>C</w:t>
      </w:r>
      <w:r w:rsidR="006C69F9" w:rsidRPr="005E791A">
        <w:rPr>
          <w:rFonts w:ascii="Cairo" w:hAnsi="Cairo" w:cs="Cairo"/>
          <w:sz w:val="38"/>
          <w:szCs w:val="40"/>
        </w:rPr>
        <w:t>arga</w:t>
      </w:r>
    </w:p>
    <w:p w14:paraId="6EC617DD" w14:textId="0E6ED66D" w:rsidR="00167098" w:rsidRPr="005E791A" w:rsidRDefault="00691444" w:rsidP="00AC50FC">
      <w:pPr>
        <w:pStyle w:val="TablaContenido"/>
        <w:jc w:val="right"/>
        <w:rPr>
          <w:rFonts w:ascii="Cairo" w:hAnsi="Cairo" w:cs="Cairo"/>
          <w:sz w:val="38"/>
          <w:szCs w:val="40"/>
        </w:rPr>
      </w:pPr>
      <w:r w:rsidRPr="005E791A">
        <w:rPr>
          <w:rFonts w:ascii="Cairo" w:hAnsi="Cairo" w:cs="Cairo"/>
          <w:sz w:val="38"/>
          <w:szCs w:val="40"/>
        </w:rPr>
        <w:t xml:space="preserve">Aplicativo: </w:t>
      </w:r>
      <w:r w:rsidR="001E78EE">
        <w:rPr>
          <w:rFonts w:ascii="Cairo" w:hAnsi="Cairo" w:cs="Cairo"/>
          <w:sz w:val="38"/>
          <w:szCs w:val="40"/>
        </w:rPr>
        <w:t>TMS</w:t>
      </w:r>
    </w:p>
    <w:p w14:paraId="575325D3" w14:textId="335E1102" w:rsidR="006F1501" w:rsidRPr="005E791A" w:rsidRDefault="00C7792B" w:rsidP="00AC50FC">
      <w:pPr>
        <w:pStyle w:val="TablaContenido"/>
        <w:jc w:val="right"/>
        <w:rPr>
          <w:rFonts w:ascii="Cairo" w:hAnsi="Cairo" w:cs="Cairo"/>
          <w:sz w:val="38"/>
          <w:szCs w:val="40"/>
        </w:rPr>
      </w:pPr>
      <w:r>
        <w:rPr>
          <w:rFonts w:ascii="Cairo" w:hAnsi="Cairo" w:cs="Cairo"/>
          <w:sz w:val="38"/>
          <w:szCs w:val="40"/>
        </w:rPr>
        <w:t>05</w:t>
      </w:r>
      <w:r w:rsidR="00167098" w:rsidRPr="005E791A">
        <w:rPr>
          <w:rFonts w:ascii="Cairo" w:hAnsi="Cairo" w:cs="Cairo"/>
          <w:sz w:val="38"/>
          <w:szCs w:val="40"/>
        </w:rPr>
        <w:t>-</w:t>
      </w:r>
      <w:r>
        <w:rPr>
          <w:rFonts w:ascii="Cairo" w:hAnsi="Cairo" w:cs="Cairo"/>
          <w:sz w:val="38"/>
          <w:szCs w:val="40"/>
        </w:rPr>
        <w:t>05</w:t>
      </w:r>
      <w:r w:rsidR="00167098" w:rsidRPr="005E791A">
        <w:rPr>
          <w:rFonts w:ascii="Cairo" w:hAnsi="Cairo" w:cs="Cairo"/>
          <w:sz w:val="38"/>
          <w:szCs w:val="40"/>
        </w:rPr>
        <w:t>-2023</w:t>
      </w:r>
    </w:p>
    <w:p w14:paraId="4C52ECCE" w14:textId="77777777" w:rsidR="00B03DB2" w:rsidRPr="005E791A" w:rsidRDefault="00B03DB2" w:rsidP="005122BF">
      <w:pPr>
        <w:pStyle w:val="TablaContenido"/>
        <w:rPr>
          <w:rFonts w:ascii="Cairo" w:hAnsi="Cairo" w:cs="Cairo"/>
        </w:rPr>
      </w:pPr>
    </w:p>
    <w:p w14:paraId="70655ABB" w14:textId="7B56AE51" w:rsidR="00F92B8C" w:rsidRPr="005E791A" w:rsidRDefault="00F92B8C" w:rsidP="005122BF">
      <w:pPr>
        <w:jc w:val="center"/>
        <w:rPr>
          <w:rFonts w:ascii="Cairo" w:hAnsi="Cairo" w:cs="Cairo"/>
        </w:rPr>
      </w:pPr>
    </w:p>
    <w:p w14:paraId="675ED881" w14:textId="1CA56E35" w:rsidR="00081CA2" w:rsidRPr="005E791A" w:rsidRDefault="00081CA2" w:rsidP="00A874FF">
      <w:pPr>
        <w:ind w:left="1416"/>
        <w:rPr>
          <w:rFonts w:ascii="Cairo" w:hAnsi="Cairo" w:cs="Cairo"/>
          <w:b/>
          <w:bCs/>
          <w:i/>
          <w:iCs/>
          <w:color w:val="FF0000"/>
          <w:sz w:val="24"/>
          <w:szCs w:val="24"/>
        </w:rPr>
      </w:pPr>
    </w:p>
    <w:p w14:paraId="15C4003C" w14:textId="1B49BF36" w:rsidR="00081CA2" w:rsidRPr="005E791A" w:rsidRDefault="00081CA2" w:rsidP="00A874FF">
      <w:pPr>
        <w:ind w:left="1416"/>
        <w:rPr>
          <w:rFonts w:ascii="Cairo" w:hAnsi="Cairo" w:cs="Cairo"/>
          <w:b/>
          <w:bCs/>
          <w:i/>
          <w:iCs/>
          <w:sz w:val="24"/>
          <w:szCs w:val="24"/>
        </w:rPr>
      </w:pPr>
    </w:p>
    <w:p w14:paraId="7739440B" w14:textId="6AF45A7F" w:rsidR="00081CA2" w:rsidRPr="005E791A" w:rsidRDefault="00081CA2" w:rsidP="00A874FF">
      <w:pPr>
        <w:ind w:left="1416"/>
        <w:rPr>
          <w:rFonts w:ascii="Cairo" w:hAnsi="Cairo" w:cs="Cairo"/>
          <w:b/>
          <w:bCs/>
          <w:i/>
          <w:iCs/>
          <w:sz w:val="24"/>
          <w:szCs w:val="24"/>
        </w:rPr>
      </w:pPr>
    </w:p>
    <w:p w14:paraId="7CCF99AD" w14:textId="43477E61" w:rsidR="00992770" w:rsidRPr="005E791A" w:rsidRDefault="00992770" w:rsidP="00A874FF">
      <w:pPr>
        <w:ind w:left="1416"/>
        <w:rPr>
          <w:rFonts w:ascii="Cairo" w:hAnsi="Cairo" w:cs="Cairo"/>
          <w:b/>
          <w:bCs/>
          <w:i/>
          <w:iCs/>
          <w:sz w:val="24"/>
          <w:szCs w:val="24"/>
        </w:rPr>
      </w:pPr>
    </w:p>
    <w:p w14:paraId="28C824E2" w14:textId="213BBD2F" w:rsidR="00992770" w:rsidRPr="005E791A" w:rsidRDefault="00992770" w:rsidP="00A874FF">
      <w:pPr>
        <w:ind w:left="1416"/>
        <w:rPr>
          <w:rFonts w:ascii="Cairo" w:hAnsi="Cairo" w:cs="Cairo"/>
          <w:b/>
          <w:bCs/>
          <w:i/>
          <w:iCs/>
          <w:sz w:val="24"/>
          <w:szCs w:val="24"/>
        </w:rPr>
      </w:pPr>
    </w:p>
    <w:p w14:paraId="0BD567B4" w14:textId="77777777" w:rsidR="00992770" w:rsidRPr="005E791A" w:rsidRDefault="00992770" w:rsidP="00A874FF">
      <w:pPr>
        <w:ind w:left="1416"/>
        <w:rPr>
          <w:rFonts w:ascii="Cairo" w:hAnsi="Cairo" w:cs="Cairo"/>
          <w:b/>
          <w:bCs/>
          <w:i/>
          <w:iCs/>
          <w:sz w:val="24"/>
          <w:szCs w:val="24"/>
        </w:rPr>
      </w:pPr>
    </w:p>
    <w:p w14:paraId="181FC7C6" w14:textId="77777777" w:rsidR="004968E7" w:rsidRPr="005E791A" w:rsidRDefault="004968E7" w:rsidP="00A874FF">
      <w:pPr>
        <w:ind w:left="1416"/>
        <w:rPr>
          <w:rFonts w:ascii="Cairo" w:hAnsi="Cairo" w:cs="Cairo"/>
          <w:b/>
          <w:bCs/>
          <w:i/>
          <w:iCs/>
          <w:sz w:val="24"/>
          <w:szCs w:val="24"/>
        </w:rPr>
      </w:pPr>
    </w:p>
    <w:p w14:paraId="181FC7C7" w14:textId="77777777" w:rsidR="004968E7" w:rsidRPr="005E791A" w:rsidRDefault="00E16DAE" w:rsidP="00E16DAE">
      <w:pPr>
        <w:tabs>
          <w:tab w:val="left" w:pos="4350"/>
        </w:tabs>
        <w:ind w:left="1416"/>
        <w:rPr>
          <w:rFonts w:ascii="Cairo" w:hAnsi="Cairo" w:cs="Cairo"/>
          <w:b/>
          <w:bCs/>
          <w:i/>
          <w:iCs/>
          <w:sz w:val="24"/>
          <w:szCs w:val="24"/>
        </w:rPr>
      </w:pPr>
      <w:r w:rsidRPr="005E791A">
        <w:rPr>
          <w:rFonts w:ascii="Cairo" w:hAnsi="Cairo" w:cs="Cairo"/>
          <w:b/>
          <w:bCs/>
          <w:i/>
          <w:iCs/>
          <w:sz w:val="24"/>
          <w:szCs w:val="24"/>
        </w:rPr>
        <w:tab/>
      </w:r>
    </w:p>
    <w:p w14:paraId="181FC7C8" w14:textId="594D726B" w:rsidR="004968E7" w:rsidRPr="005E791A" w:rsidRDefault="004968E7" w:rsidP="00A874FF">
      <w:pPr>
        <w:ind w:left="2520"/>
        <w:jc w:val="right"/>
        <w:rPr>
          <w:rFonts w:ascii="Cairo" w:hAnsi="Cairo" w:cs="Cairo"/>
        </w:rPr>
      </w:pPr>
      <w:r w:rsidRPr="005E791A">
        <w:rPr>
          <w:rFonts w:ascii="Cairo" w:hAnsi="Cairo" w:cs="Cairo"/>
          <w:b/>
          <w:bCs/>
          <w:i/>
          <w:iCs/>
          <w:sz w:val="24"/>
          <w:szCs w:val="24"/>
        </w:rPr>
        <w:t xml:space="preserve">Madrid, </w:t>
      </w:r>
      <w:r w:rsidR="00C7792B">
        <w:rPr>
          <w:rFonts w:ascii="Cairo" w:hAnsi="Cairo" w:cs="Cairo"/>
          <w:b/>
          <w:bCs/>
          <w:i/>
          <w:iCs/>
          <w:sz w:val="24"/>
          <w:szCs w:val="24"/>
        </w:rPr>
        <w:t>05</w:t>
      </w:r>
      <w:r w:rsidR="00A14DA0" w:rsidRPr="005E791A">
        <w:rPr>
          <w:rFonts w:ascii="Cairo" w:hAnsi="Cairo" w:cs="Cairo"/>
          <w:b/>
          <w:bCs/>
          <w:i/>
          <w:iCs/>
          <w:sz w:val="24"/>
          <w:szCs w:val="24"/>
        </w:rPr>
        <w:t xml:space="preserve"> de </w:t>
      </w:r>
      <w:proofErr w:type="gramStart"/>
      <w:r w:rsidR="00C7792B">
        <w:rPr>
          <w:rFonts w:ascii="Cairo" w:hAnsi="Cairo" w:cs="Cairo"/>
          <w:b/>
          <w:bCs/>
          <w:i/>
          <w:iCs/>
          <w:sz w:val="24"/>
          <w:szCs w:val="24"/>
        </w:rPr>
        <w:t>Mayo</w:t>
      </w:r>
      <w:proofErr w:type="gramEnd"/>
      <w:r w:rsidRPr="005E791A">
        <w:rPr>
          <w:rFonts w:ascii="Cairo" w:hAnsi="Cairo" w:cs="Cairo"/>
          <w:b/>
          <w:bCs/>
          <w:i/>
          <w:iCs/>
          <w:sz w:val="24"/>
          <w:szCs w:val="24"/>
        </w:rPr>
        <w:t xml:space="preserve"> de </w:t>
      </w:r>
      <w:r w:rsidR="00C814EC" w:rsidRPr="005E791A">
        <w:rPr>
          <w:rFonts w:ascii="Cairo" w:hAnsi="Cairo" w:cs="Cairo"/>
          <w:b/>
          <w:bCs/>
          <w:i/>
          <w:iCs/>
          <w:sz w:val="24"/>
          <w:szCs w:val="24"/>
        </w:rPr>
        <w:t>202</w:t>
      </w:r>
      <w:r w:rsidR="00910BE7" w:rsidRPr="005E791A">
        <w:rPr>
          <w:rFonts w:ascii="Cairo" w:hAnsi="Cairo" w:cs="Cairo"/>
          <w:b/>
          <w:bCs/>
          <w:i/>
          <w:iCs/>
          <w:sz w:val="24"/>
          <w:szCs w:val="24"/>
        </w:rPr>
        <w:t>3</w:t>
      </w:r>
    </w:p>
    <w:p w14:paraId="181FC7C9" w14:textId="77777777" w:rsidR="004968E7" w:rsidRPr="005E791A" w:rsidRDefault="004968E7" w:rsidP="000E2EBE">
      <w:pPr>
        <w:pStyle w:val="Textoindependiente"/>
        <w:jc w:val="center"/>
        <w:rPr>
          <w:rFonts w:ascii="Cairo" w:hAnsi="Cairo" w:cs="Cairo"/>
        </w:rPr>
      </w:pPr>
    </w:p>
    <w:p w14:paraId="1FDA5088" w14:textId="77777777" w:rsidR="00C0406F" w:rsidRDefault="00C0406F">
      <w:pPr>
        <w:jc w:val="left"/>
        <w:rPr>
          <w:rFonts w:ascii="Cairo" w:hAnsi="Cairo" w:cs="Cairo"/>
          <w:b/>
          <w:sz w:val="48"/>
          <w:szCs w:val="48"/>
        </w:rPr>
      </w:pPr>
      <w:r>
        <w:rPr>
          <w:rFonts w:ascii="Cairo" w:hAnsi="Cairo" w:cs="Cairo"/>
          <w:b/>
          <w:sz w:val="48"/>
          <w:szCs w:val="48"/>
        </w:rPr>
        <w:br w:type="page"/>
      </w:r>
    </w:p>
    <w:p w14:paraId="181FC848" w14:textId="52B90AA5" w:rsidR="00371E0B" w:rsidRPr="005E791A" w:rsidRDefault="00371E0B" w:rsidP="00371E0B">
      <w:pPr>
        <w:jc w:val="center"/>
        <w:rPr>
          <w:rFonts w:ascii="Cairo" w:hAnsi="Cairo" w:cs="Cairo"/>
          <w:b/>
          <w:sz w:val="48"/>
          <w:szCs w:val="48"/>
        </w:rPr>
      </w:pPr>
      <w:r w:rsidRPr="005E791A">
        <w:rPr>
          <w:rFonts w:ascii="Cairo" w:hAnsi="Cairo" w:cs="Cairo"/>
          <w:b/>
          <w:sz w:val="48"/>
          <w:szCs w:val="48"/>
        </w:rPr>
        <w:lastRenderedPageBreak/>
        <w:t>ÍNDICE</w:t>
      </w:r>
    </w:p>
    <w:sdt>
      <w:sdtPr>
        <w:rPr>
          <w:rFonts w:ascii="Arial" w:eastAsia="Times New Roman" w:hAnsi="Arial" w:cs="Arial"/>
          <w:color w:val="auto"/>
          <w:sz w:val="20"/>
          <w:szCs w:val="20"/>
        </w:rPr>
        <w:id w:val="753436227"/>
        <w:docPartObj>
          <w:docPartGallery w:val="Table of Contents"/>
          <w:docPartUnique/>
        </w:docPartObj>
      </w:sdtPr>
      <w:sdtContent>
        <w:p w14:paraId="03252594" w14:textId="0B2E90B7" w:rsidR="00E2198C" w:rsidRPr="005E791A" w:rsidRDefault="00E2198C" w:rsidP="1113F3A1">
          <w:pPr>
            <w:pStyle w:val="TtuloTDC"/>
            <w:spacing w:before="0"/>
            <w:rPr>
              <w:rFonts w:ascii="Cairo" w:hAnsi="Cairo" w:cs="Cairo"/>
            </w:rPr>
          </w:pPr>
        </w:p>
        <w:p w14:paraId="272A335F" w14:textId="075D9CCA" w:rsidR="00C7792B" w:rsidRDefault="1113F3A1">
          <w:pPr>
            <w:pStyle w:val="TD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</w:rPr>
          </w:pPr>
          <w:r>
            <w:fldChar w:fldCharType="begin"/>
          </w:r>
          <w:r w:rsidR="00E2198C">
            <w:instrText>TOC \o "1-3" \h \z \u</w:instrText>
          </w:r>
          <w:r>
            <w:fldChar w:fldCharType="separate"/>
          </w:r>
          <w:hyperlink w:anchor="_Toc134512092" w:history="1">
            <w:r w:rsidR="00C7792B" w:rsidRPr="00936BE3">
              <w:rPr>
                <w:rStyle w:val="Hipervnculo"/>
                <w:rFonts w:ascii="Cairo" w:hAnsi="Cairo" w:cs="Cairo"/>
                <w:noProof/>
              </w:rPr>
              <w:t>1</w:t>
            </w:r>
            <w:r w:rsidR="00C7792B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</w:rPr>
              <w:tab/>
            </w:r>
            <w:r w:rsidR="00C7792B" w:rsidRPr="00936BE3">
              <w:rPr>
                <w:rStyle w:val="Hipervnculo"/>
                <w:rFonts w:ascii="Cairo" w:hAnsi="Cairo" w:cs="Cairo"/>
                <w:noProof/>
              </w:rPr>
              <w:t>Introducción</w:t>
            </w:r>
            <w:r w:rsidR="00C7792B">
              <w:rPr>
                <w:noProof/>
                <w:webHidden/>
              </w:rPr>
              <w:tab/>
            </w:r>
            <w:r w:rsidR="00C7792B">
              <w:rPr>
                <w:noProof/>
                <w:webHidden/>
              </w:rPr>
              <w:fldChar w:fldCharType="begin"/>
            </w:r>
            <w:r w:rsidR="00C7792B">
              <w:rPr>
                <w:noProof/>
                <w:webHidden/>
              </w:rPr>
              <w:instrText xml:space="preserve"> PAGEREF _Toc134512092 \h </w:instrText>
            </w:r>
            <w:r w:rsidR="00C7792B">
              <w:rPr>
                <w:noProof/>
                <w:webHidden/>
              </w:rPr>
            </w:r>
            <w:r w:rsidR="00C7792B">
              <w:rPr>
                <w:noProof/>
                <w:webHidden/>
              </w:rPr>
              <w:fldChar w:fldCharType="separate"/>
            </w:r>
            <w:r w:rsidR="00C7792B">
              <w:rPr>
                <w:noProof/>
                <w:webHidden/>
              </w:rPr>
              <w:t>4</w:t>
            </w:r>
            <w:r w:rsidR="00C7792B">
              <w:rPr>
                <w:noProof/>
                <w:webHidden/>
              </w:rPr>
              <w:fldChar w:fldCharType="end"/>
            </w:r>
          </w:hyperlink>
        </w:p>
        <w:p w14:paraId="19019A6E" w14:textId="32EF297F" w:rsidR="00C7792B" w:rsidRDefault="00C7792B">
          <w:pPr>
            <w:pStyle w:val="TD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</w:rPr>
          </w:pPr>
          <w:hyperlink w:anchor="_Toc134512093" w:history="1">
            <w:r w:rsidRPr="00936BE3">
              <w:rPr>
                <w:rStyle w:val="Hipervnculo"/>
                <w:rFonts w:ascii="Cairo" w:hAnsi="Cairo" w:cs="Cairo"/>
                <w:noProof/>
              </w:rPr>
              <w:t>2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</w:rPr>
              <w:tab/>
            </w:r>
            <w:r w:rsidRPr="00936BE3">
              <w:rPr>
                <w:rStyle w:val="Hipervnculo"/>
                <w:rFonts w:ascii="Cairo" w:hAnsi="Cairo" w:cs="Cairo"/>
                <w:noProof/>
              </w:rPr>
              <w:t>Topología y elementos/recursos involucr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5120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8E3C69" w14:textId="116EFCD2" w:rsidR="00C7792B" w:rsidRDefault="00C7792B">
          <w:pPr>
            <w:pStyle w:val="TD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</w:rPr>
          </w:pPr>
          <w:hyperlink w:anchor="_Toc134512094" w:history="1">
            <w:r w:rsidRPr="00936BE3">
              <w:rPr>
                <w:rStyle w:val="Hipervnculo"/>
                <w:rFonts w:ascii="Cairo" w:hAnsi="Cairo" w:cs="Cairo"/>
                <w:noProof/>
              </w:rPr>
              <w:t>3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</w:rPr>
              <w:tab/>
            </w:r>
            <w:r w:rsidRPr="00936BE3">
              <w:rPr>
                <w:rStyle w:val="Hipervnculo"/>
                <w:rFonts w:ascii="Cairo" w:hAnsi="Cairo" w:cs="Cairo"/>
                <w:noProof/>
              </w:rPr>
              <w:t>Análisis y conclusion gener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5120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B068CE" w14:textId="172EE9EA" w:rsidR="00C7792B" w:rsidRDefault="00C7792B">
          <w:pPr>
            <w:pStyle w:val="TD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</w:rPr>
          </w:pPr>
          <w:hyperlink w:anchor="_Toc134512095" w:history="1">
            <w:r w:rsidRPr="00936BE3">
              <w:rPr>
                <w:rStyle w:val="Hipervnculo"/>
                <w:rFonts w:ascii="Cairo" w:hAnsi="Cairo" w:cs="Cairo"/>
                <w:i/>
                <w:iCs/>
                <w:noProof/>
              </w:rPr>
              <w:t>4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</w:rPr>
              <w:tab/>
            </w:r>
            <w:r w:rsidRPr="00936BE3">
              <w:rPr>
                <w:rStyle w:val="Hipervnculo"/>
                <w:rFonts w:ascii="Cairo" w:hAnsi="Cairo" w:cs="Cairo"/>
                <w:noProof/>
              </w:rPr>
              <w:t>Análisis detallado del comportamiento servic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5120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B16699" w14:textId="13157157" w:rsidR="00C7792B" w:rsidRDefault="00C7792B">
          <w:pPr>
            <w:pStyle w:val="TD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</w:rPr>
          </w:pPr>
          <w:hyperlink w:anchor="_Toc134512096" w:history="1">
            <w:r w:rsidRPr="00936BE3">
              <w:rPr>
                <w:rStyle w:val="Hipervnculo"/>
                <w:rFonts w:ascii="Cairo" w:hAnsi="Cairo" w:cs="Cairo"/>
                <w:i/>
                <w:iCs/>
                <w:noProof/>
              </w:rPr>
              <w:t>5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</w:rPr>
              <w:tab/>
            </w:r>
            <w:r w:rsidRPr="00936BE3">
              <w:rPr>
                <w:rStyle w:val="Hipervnculo"/>
                <w:rFonts w:ascii="Cairo" w:hAnsi="Cairo" w:cs="Cairo"/>
                <w:i/>
                <w:iCs/>
                <w:noProof/>
              </w:rPr>
              <w:t>Admision-argos-t-r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5120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B9EB86" w14:textId="7884B1EF" w:rsidR="00C7792B" w:rsidRDefault="00C7792B">
          <w:pPr>
            <w:pStyle w:val="TDC2"/>
            <w:tabs>
              <w:tab w:val="left" w:pos="880"/>
              <w:tab w:val="right" w:leader="dot" w:pos="916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4512097" w:history="1">
            <w:r w:rsidRPr="00936BE3">
              <w:rPr>
                <w:rStyle w:val="Hipervnculo"/>
                <w:noProof/>
              </w:rPr>
              <w:t>5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936BE3">
              <w:rPr>
                <w:rStyle w:val="Hipervnculo"/>
                <w:noProof/>
              </w:rPr>
              <w:t>P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5120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8D5BE7" w14:textId="255D8ABD" w:rsidR="00C7792B" w:rsidRDefault="00C7792B">
          <w:pPr>
            <w:pStyle w:val="TDC3"/>
            <w:tabs>
              <w:tab w:val="left" w:pos="1320"/>
              <w:tab w:val="right" w:leader="dot" w:pos="916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4512098" w:history="1">
            <w:r w:rsidRPr="00936BE3">
              <w:rPr>
                <w:rStyle w:val="Hipervnculo"/>
                <w:noProof/>
              </w:rPr>
              <w:t>5.1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936BE3">
              <w:rPr>
                <w:rStyle w:val="Hipervnculo"/>
                <w:noProof/>
              </w:rPr>
              <w:t>Número de P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5120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0BA03C" w14:textId="39AB1E4F" w:rsidR="00C7792B" w:rsidRDefault="00C7792B">
          <w:pPr>
            <w:pStyle w:val="TDC3"/>
            <w:tabs>
              <w:tab w:val="left" w:pos="1320"/>
              <w:tab w:val="right" w:leader="dot" w:pos="916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4512099" w:history="1">
            <w:r w:rsidRPr="00936BE3">
              <w:rPr>
                <w:rStyle w:val="Hipervnculo"/>
                <w:noProof/>
              </w:rPr>
              <w:t>5.1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936BE3">
              <w:rPr>
                <w:rStyle w:val="Hipervnculo"/>
                <w:noProof/>
              </w:rPr>
              <w:t>Consumo de CP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5120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0EE62D" w14:textId="77CA4A18" w:rsidR="00C7792B" w:rsidRDefault="00C7792B">
          <w:pPr>
            <w:pStyle w:val="TDC3"/>
            <w:tabs>
              <w:tab w:val="left" w:pos="1320"/>
              <w:tab w:val="right" w:leader="dot" w:pos="916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4512100" w:history="1">
            <w:r w:rsidRPr="00936BE3">
              <w:rPr>
                <w:rStyle w:val="Hipervnculo"/>
                <w:noProof/>
              </w:rPr>
              <w:t>5.1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936BE3">
              <w:rPr>
                <w:rStyle w:val="Hipervnculo"/>
                <w:noProof/>
              </w:rPr>
              <w:t>Consumo de Memor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5121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A13804" w14:textId="63194373" w:rsidR="00C7792B" w:rsidRDefault="00C7792B">
          <w:pPr>
            <w:pStyle w:val="TDC2"/>
            <w:tabs>
              <w:tab w:val="left" w:pos="880"/>
              <w:tab w:val="right" w:leader="dot" w:pos="916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4512101" w:history="1">
            <w:r w:rsidRPr="00936BE3">
              <w:rPr>
                <w:rStyle w:val="Hipervnculo"/>
                <w:noProof/>
              </w:rPr>
              <w:t>5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936BE3">
              <w:rPr>
                <w:rStyle w:val="Hipervnculo"/>
                <w:noProof/>
              </w:rPr>
              <w:t>R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5121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EEF268" w14:textId="4DC6CAC2" w:rsidR="00C7792B" w:rsidRDefault="00C7792B">
          <w:pPr>
            <w:pStyle w:val="TDC3"/>
            <w:tabs>
              <w:tab w:val="left" w:pos="1320"/>
              <w:tab w:val="right" w:leader="dot" w:pos="916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4512102" w:history="1">
            <w:r w:rsidRPr="00936BE3">
              <w:rPr>
                <w:rStyle w:val="Hipervnculo"/>
                <w:noProof/>
              </w:rPr>
              <w:t>5.2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936BE3">
              <w:rPr>
                <w:rStyle w:val="Hipervnculo"/>
                <w:noProof/>
              </w:rPr>
              <w:t>Consumo de CP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5121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D64A7D" w14:textId="3D46FB75" w:rsidR="00C7792B" w:rsidRDefault="00C7792B">
          <w:pPr>
            <w:pStyle w:val="TDC3"/>
            <w:tabs>
              <w:tab w:val="left" w:pos="1320"/>
              <w:tab w:val="right" w:leader="dot" w:pos="916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4512103" w:history="1">
            <w:r w:rsidRPr="00936BE3">
              <w:rPr>
                <w:rStyle w:val="Hipervnculo"/>
                <w:noProof/>
              </w:rPr>
              <w:t>5.2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936BE3">
              <w:rPr>
                <w:rStyle w:val="Hipervnculo"/>
                <w:noProof/>
              </w:rPr>
              <w:t>Consumo de memor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5121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F4548F" w14:textId="1D3A5297" w:rsidR="00C7792B" w:rsidRDefault="00C7792B">
          <w:pPr>
            <w:pStyle w:val="TDC3"/>
            <w:tabs>
              <w:tab w:val="left" w:pos="1320"/>
              <w:tab w:val="right" w:leader="dot" w:pos="916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4512104" w:history="1">
            <w:r w:rsidRPr="00936BE3">
              <w:rPr>
                <w:rStyle w:val="Hipervnculo"/>
                <w:noProof/>
              </w:rPr>
              <w:t>5.2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936BE3">
              <w:rPr>
                <w:rStyle w:val="Hipervnculo"/>
                <w:noProof/>
              </w:rPr>
              <w:t>Numero de conexion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5121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5CBFCD" w14:textId="4411CBF1" w:rsidR="00C7792B" w:rsidRDefault="00C7792B">
          <w:pPr>
            <w:pStyle w:val="TDC2"/>
            <w:tabs>
              <w:tab w:val="left" w:pos="880"/>
              <w:tab w:val="right" w:leader="dot" w:pos="916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4512105" w:history="1">
            <w:r w:rsidRPr="00936BE3">
              <w:rPr>
                <w:rStyle w:val="Hipervnculo"/>
                <w:noProof/>
              </w:rPr>
              <w:t>5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936BE3">
              <w:rPr>
                <w:rStyle w:val="Hipervnculo"/>
                <w:noProof/>
              </w:rPr>
              <w:t>Lo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5121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36EAC0" w14:textId="16F725B6" w:rsidR="00C7792B" w:rsidRDefault="00C7792B">
          <w:pPr>
            <w:pStyle w:val="TDC3"/>
            <w:tabs>
              <w:tab w:val="left" w:pos="1320"/>
              <w:tab w:val="right" w:leader="dot" w:pos="916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4512106" w:history="1">
            <w:r w:rsidRPr="00936BE3">
              <w:rPr>
                <w:rStyle w:val="Hipervnculo"/>
                <w:noProof/>
              </w:rPr>
              <w:t>5.3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936BE3">
              <w:rPr>
                <w:rStyle w:val="Hipervnculo"/>
                <w:noProof/>
              </w:rPr>
              <w:t>Latencia por AP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5121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D881F8" w14:textId="25D18C11" w:rsidR="00C7792B" w:rsidRDefault="00C7792B">
          <w:pPr>
            <w:pStyle w:val="TDC3"/>
            <w:tabs>
              <w:tab w:val="left" w:pos="1320"/>
              <w:tab w:val="right" w:leader="dot" w:pos="916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4512107" w:history="1">
            <w:r w:rsidRPr="00936BE3">
              <w:rPr>
                <w:rStyle w:val="Hipervnculo"/>
                <w:noProof/>
              </w:rPr>
              <w:t>5.3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936BE3">
              <w:rPr>
                <w:rStyle w:val="Hipervnculo"/>
                <w:noProof/>
              </w:rPr>
              <w:t>Request por estad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5121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FEE619" w14:textId="527AF314" w:rsidR="00C7792B" w:rsidRDefault="00C7792B">
          <w:pPr>
            <w:pStyle w:val="TDC3"/>
            <w:tabs>
              <w:tab w:val="left" w:pos="1320"/>
              <w:tab w:val="right" w:leader="dot" w:pos="916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4512108" w:history="1">
            <w:r w:rsidRPr="00936BE3">
              <w:rPr>
                <w:rStyle w:val="Hipervnculo"/>
                <w:noProof/>
              </w:rPr>
              <w:t>5.3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936BE3">
              <w:rPr>
                <w:rStyle w:val="Hipervnculo"/>
                <w:noProof/>
              </w:rPr>
              <w:t>Status code “ERROR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5121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CE5992" w14:textId="0182C3B4" w:rsidR="00C7792B" w:rsidRDefault="00C7792B">
          <w:pPr>
            <w:pStyle w:val="TD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</w:rPr>
          </w:pPr>
          <w:hyperlink w:anchor="_Toc134512109" w:history="1">
            <w:r w:rsidRPr="00936BE3">
              <w:rPr>
                <w:rStyle w:val="Hipervnculo"/>
                <w:rFonts w:ascii="Cairo" w:hAnsi="Cairo" w:cs="Cairo"/>
                <w:i/>
                <w:iCs/>
                <w:noProof/>
              </w:rPr>
              <w:t>6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</w:rPr>
              <w:tab/>
            </w:r>
            <w:r w:rsidRPr="00936BE3">
              <w:rPr>
                <w:rStyle w:val="Hipervnculo"/>
                <w:rFonts w:ascii="Cairo" w:hAnsi="Cairo" w:cs="Cairo"/>
                <w:i/>
                <w:iCs/>
                <w:noProof/>
              </w:rPr>
              <w:t>Logistica-hades-t-r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5121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4F260F" w14:textId="75C930E2" w:rsidR="00C7792B" w:rsidRDefault="00C7792B">
          <w:pPr>
            <w:pStyle w:val="TDC2"/>
            <w:tabs>
              <w:tab w:val="left" w:pos="880"/>
              <w:tab w:val="right" w:leader="dot" w:pos="916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4512110" w:history="1">
            <w:r w:rsidRPr="00936BE3">
              <w:rPr>
                <w:rStyle w:val="Hipervnculo"/>
                <w:noProof/>
              </w:rPr>
              <w:t>6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936BE3">
              <w:rPr>
                <w:rStyle w:val="Hipervnculo"/>
                <w:noProof/>
              </w:rPr>
              <w:t>P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5121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73D634" w14:textId="5A2E7675" w:rsidR="00C7792B" w:rsidRDefault="00C7792B">
          <w:pPr>
            <w:pStyle w:val="TDC3"/>
            <w:tabs>
              <w:tab w:val="left" w:pos="1320"/>
              <w:tab w:val="right" w:leader="dot" w:pos="916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4512111" w:history="1">
            <w:r w:rsidRPr="00936BE3">
              <w:rPr>
                <w:rStyle w:val="Hipervnculo"/>
                <w:noProof/>
              </w:rPr>
              <w:t>6.1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936BE3">
              <w:rPr>
                <w:rStyle w:val="Hipervnculo"/>
                <w:noProof/>
              </w:rPr>
              <w:t>Número de P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5121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ED710B" w14:textId="199426DB" w:rsidR="00C7792B" w:rsidRDefault="00C7792B">
          <w:pPr>
            <w:pStyle w:val="TDC3"/>
            <w:tabs>
              <w:tab w:val="left" w:pos="1320"/>
              <w:tab w:val="right" w:leader="dot" w:pos="916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4512112" w:history="1">
            <w:r w:rsidRPr="00936BE3">
              <w:rPr>
                <w:rStyle w:val="Hipervnculo"/>
                <w:noProof/>
              </w:rPr>
              <w:t>6.1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936BE3">
              <w:rPr>
                <w:rStyle w:val="Hipervnculo"/>
                <w:noProof/>
              </w:rPr>
              <w:t>Consumo de CP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5121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1678E7" w14:textId="7C295FCA" w:rsidR="00C7792B" w:rsidRDefault="00C7792B">
          <w:pPr>
            <w:pStyle w:val="TDC3"/>
            <w:tabs>
              <w:tab w:val="left" w:pos="1320"/>
              <w:tab w:val="right" w:leader="dot" w:pos="916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4512113" w:history="1">
            <w:r w:rsidRPr="00936BE3">
              <w:rPr>
                <w:rStyle w:val="Hipervnculo"/>
                <w:noProof/>
              </w:rPr>
              <w:t>6.1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936BE3">
              <w:rPr>
                <w:rStyle w:val="Hipervnculo"/>
                <w:noProof/>
              </w:rPr>
              <w:t>Consumo de Memor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5121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2921D0" w14:textId="09EBB21F" w:rsidR="00C7792B" w:rsidRDefault="00C7792B">
          <w:pPr>
            <w:pStyle w:val="TDC2"/>
            <w:tabs>
              <w:tab w:val="left" w:pos="880"/>
              <w:tab w:val="right" w:leader="dot" w:pos="916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4512114" w:history="1">
            <w:r w:rsidRPr="00936BE3">
              <w:rPr>
                <w:rStyle w:val="Hipervnculo"/>
                <w:noProof/>
              </w:rPr>
              <w:t>6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936BE3">
              <w:rPr>
                <w:rStyle w:val="Hipervnculo"/>
                <w:noProof/>
              </w:rPr>
              <w:t>R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5121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0317FA" w14:textId="4D55046B" w:rsidR="00C7792B" w:rsidRDefault="00C7792B">
          <w:pPr>
            <w:pStyle w:val="TDC3"/>
            <w:tabs>
              <w:tab w:val="left" w:pos="1320"/>
              <w:tab w:val="right" w:leader="dot" w:pos="916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4512115" w:history="1">
            <w:r w:rsidRPr="00936BE3">
              <w:rPr>
                <w:rStyle w:val="Hipervnculo"/>
                <w:noProof/>
              </w:rPr>
              <w:t>6.2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936BE3">
              <w:rPr>
                <w:rStyle w:val="Hipervnculo"/>
                <w:noProof/>
              </w:rPr>
              <w:t>Consumo de CP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5121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BBD5D7" w14:textId="5753A889" w:rsidR="00C7792B" w:rsidRDefault="00C7792B">
          <w:pPr>
            <w:pStyle w:val="TDC3"/>
            <w:tabs>
              <w:tab w:val="left" w:pos="1320"/>
              <w:tab w:val="right" w:leader="dot" w:pos="916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4512116" w:history="1">
            <w:r w:rsidRPr="00936BE3">
              <w:rPr>
                <w:rStyle w:val="Hipervnculo"/>
                <w:noProof/>
              </w:rPr>
              <w:t>6.2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936BE3">
              <w:rPr>
                <w:rStyle w:val="Hipervnculo"/>
                <w:noProof/>
              </w:rPr>
              <w:t>Consumo de memor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5121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079B69" w14:textId="37C9F58F" w:rsidR="00C7792B" w:rsidRDefault="00C7792B">
          <w:pPr>
            <w:pStyle w:val="TDC3"/>
            <w:tabs>
              <w:tab w:val="left" w:pos="1320"/>
              <w:tab w:val="right" w:leader="dot" w:pos="916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4512117" w:history="1">
            <w:r w:rsidRPr="00936BE3">
              <w:rPr>
                <w:rStyle w:val="Hipervnculo"/>
                <w:noProof/>
              </w:rPr>
              <w:t>6.2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936BE3">
              <w:rPr>
                <w:rStyle w:val="Hipervnculo"/>
                <w:noProof/>
              </w:rPr>
              <w:t>Numero de conexion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5121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E1B9D4" w14:textId="79CBF9E1" w:rsidR="00C7792B" w:rsidRDefault="00C7792B">
          <w:pPr>
            <w:pStyle w:val="TDC2"/>
            <w:tabs>
              <w:tab w:val="left" w:pos="880"/>
              <w:tab w:val="right" w:leader="dot" w:pos="916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4512118" w:history="1">
            <w:r w:rsidRPr="00936BE3">
              <w:rPr>
                <w:rStyle w:val="Hipervnculo"/>
                <w:noProof/>
              </w:rPr>
              <w:t>6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936BE3">
              <w:rPr>
                <w:rStyle w:val="Hipervnculo"/>
                <w:noProof/>
              </w:rPr>
              <w:t>Lo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5121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A2B3B6" w14:textId="6611CB87" w:rsidR="00C7792B" w:rsidRDefault="00C7792B">
          <w:pPr>
            <w:pStyle w:val="TDC3"/>
            <w:tabs>
              <w:tab w:val="left" w:pos="1320"/>
              <w:tab w:val="right" w:leader="dot" w:pos="916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4512119" w:history="1">
            <w:r w:rsidRPr="00936BE3">
              <w:rPr>
                <w:rStyle w:val="Hipervnculo"/>
                <w:noProof/>
              </w:rPr>
              <w:t>6.1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936BE3">
              <w:rPr>
                <w:rStyle w:val="Hipervnculo"/>
                <w:noProof/>
              </w:rPr>
              <w:t>Latencia por AP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5121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D521B8" w14:textId="04C00FD3" w:rsidR="00C7792B" w:rsidRDefault="00C7792B">
          <w:pPr>
            <w:pStyle w:val="TDC3"/>
            <w:tabs>
              <w:tab w:val="left" w:pos="1320"/>
              <w:tab w:val="right" w:leader="dot" w:pos="916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4512120" w:history="1">
            <w:r w:rsidRPr="00936BE3">
              <w:rPr>
                <w:rStyle w:val="Hipervnculo"/>
                <w:noProof/>
              </w:rPr>
              <w:t>6.1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936BE3">
              <w:rPr>
                <w:rStyle w:val="Hipervnculo"/>
                <w:noProof/>
              </w:rPr>
              <w:t>Request por estad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5121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7B36BA" w14:textId="32D21888" w:rsidR="00C7792B" w:rsidRDefault="00C7792B">
          <w:pPr>
            <w:pStyle w:val="TDC3"/>
            <w:tabs>
              <w:tab w:val="left" w:pos="1320"/>
              <w:tab w:val="right" w:leader="dot" w:pos="916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4512121" w:history="1">
            <w:r w:rsidRPr="00936BE3">
              <w:rPr>
                <w:rStyle w:val="Hipervnculo"/>
                <w:noProof/>
              </w:rPr>
              <w:t>6.1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936BE3">
              <w:rPr>
                <w:rStyle w:val="Hipervnculo"/>
                <w:noProof/>
              </w:rPr>
              <w:t>Status Code “ERROR” por PO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5121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EF8830" w14:textId="1DA41C3F" w:rsidR="00C7792B" w:rsidRDefault="00C7792B">
          <w:pPr>
            <w:pStyle w:val="TDC3"/>
            <w:tabs>
              <w:tab w:val="left" w:pos="1320"/>
              <w:tab w:val="right" w:leader="dot" w:pos="916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4512122" w:history="1">
            <w:r w:rsidRPr="00936BE3">
              <w:rPr>
                <w:rStyle w:val="Hipervnculo"/>
                <w:noProof/>
              </w:rPr>
              <w:t>6.1.4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936BE3">
              <w:rPr>
                <w:rStyle w:val="Hipervnculo"/>
                <w:noProof/>
              </w:rPr>
              <w:t>Status code “ERROR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5121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4874C6" w14:textId="61355B17" w:rsidR="00C7792B" w:rsidRDefault="00C7792B">
          <w:pPr>
            <w:pStyle w:val="TD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</w:rPr>
          </w:pPr>
          <w:hyperlink w:anchor="_Toc134512123" w:history="1">
            <w:r w:rsidRPr="00936BE3">
              <w:rPr>
                <w:rStyle w:val="Hipervnculo"/>
                <w:rFonts w:ascii="Cairo" w:hAnsi="Cairo" w:cs="Cairo"/>
                <w:i/>
                <w:iCs/>
                <w:noProof/>
              </w:rPr>
              <w:t>7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</w:rPr>
              <w:tab/>
            </w:r>
            <w:r w:rsidRPr="00936BE3">
              <w:rPr>
                <w:rStyle w:val="Hipervnculo"/>
                <w:rFonts w:ascii="Cairo" w:hAnsi="Cairo" w:cs="Cairo"/>
                <w:i/>
                <w:iCs/>
                <w:noProof/>
              </w:rPr>
              <w:t>Soporte-eco-t-r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5121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B4B9E1" w14:textId="706668A0" w:rsidR="00C7792B" w:rsidRDefault="00C7792B">
          <w:pPr>
            <w:pStyle w:val="TDC2"/>
            <w:tabs>
              <w:tab w:val="left" w:pos="880"/>
              <w:tab w:val="right" w:leader="dot" w:pos="916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4512124" w:history="1">
            <w:r w:rsidRPr="00936BE3">
              <w:rPr>
                <w:rStyle w:val="Hipervnculo"/>
                <w:noProof/>
              </w:rPr>
              <w:t>7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936BE3">
              <w:rPr>
                <w:rStyle w:val="Hipervnculo"/>
                <w:noProof/>
              </w:rPr>
              <w:t>P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5121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4BC070" w14:textId="377F7B2B" w:rsidR="00C7792B" w:rsidRDefault="00C7792B">
          <w:pPr>
            <w:pStyle w:val="TDC3"/>
            <w:tabs>
              <w:tab w:val="left" w:pos="1320"/>
              <w:tab w:val="right" w:leader="dot" w:pos="916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4512125" w:history="1">
            <w:r w:rsidRPr="00936BE3">
              <w:rPr>
                <w:rStyle w:val="Hipervnculo"/>
                <w:noProof/>
              </w:rPr>
              <w:t>7.1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936BE3">
              <w:rPr>
                <w:rStyle w:val="Hipervnculo"/>
                <w:noProof/>
              </w:rPr>
              <w:t>Número de P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5121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22380A" w14:textId="2615FA3F" w:rsidR="00C7792B" w:rsidRDefault="00C7792B">
          <w:pPr>
            <w:pStyle w:val="TDC3"/>
            <w:tabs>
              <w:tab w:val="left" w:pos="1320"/>
              <w:tab w:val="right" w:leader="dot" w:pos="916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4512126" w:history="1">
            <w:r w:rsidRPr="00936BE3">
              <w:rPr>
                <w:rStyle w:val="Hipervnculo"/>
                <w:noProof/>
              </w:rPr>
              <w:t>7.1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936BE3">
              <w:rPr>
                <w:rStyle w:val="Hipervnculo"/>
                <w:noProof/>
              </w:rPr>
              <w:t>Consumo de CP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5121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CCD00B" w14:textId="603A9314" w:rsidR="00C7792B" w:rsidRDefault="00C7792B">
          <w:pPr>
            <w:pStyle w:val="TDC3"/>
            <w:tabs>
              <w:tab w:val="left" w:pos="1320"/>
              <w:tab w:val="right" w:leader="dot" w:pos="916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4512127" w:history="1">
            <w:r w:rsidRPr="00936BE3">
              <w:rPr>
                <w:rStyle w:val="Hipervnculo"/>
                <w:noProof/>
              </w:rPr>
              <w:t>7.1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936BE3">
              <w:rPr>
                <w:rStyle w:val="Hipervnculo"/>
                <w:noProof/>
              </w:rPr>
              <w:t>Consumo de Memor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5121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560BF0" w14:textId="71F30CD2" w:rsidR="00C7792B" w:rsidRDefault="00C7792B">
          <w:pPr>
            <w:pStyle w:val="TDC2"/>
            <w:tabs>
              <w:tab w:val="left" w:pos="880"/>
              <w:tab w:val="right" w:leader="dot" w:pos="916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4512128" w:history="1">
            <w:r w:rsidRPr="00936BE3">
              <w:rPr>
                <w:rStyle w:val="Hipervnculo"/>
                <w:noProof/>
              </w:rPr>
              <w:t>7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936BE3">
              <w:rPr>
                <w:rStyle w:val="Hipervnculo"/>
                <w:noProof/>
              </w:rPr>
              <w:t>R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5121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14DD23" w14:textId="6B4F115E" w:rsidR="00C7792B" w:rsidRDefault="00C7792B">
          <w:pPr>
            <w:pStyle w:val="TDC3"/>
            <w:tabs>
              <w:tab w:val="left" w:pos="1320"/>
              <w:tab w:val="right" w:leader="dot" w:pos="916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4512129" w:history="1">
            <w:r w:rsidRPr="00936BE3">
              <w:rPr>
                <w:rStyle w:val="Hipervnculo"/>
                <w:noProof/>
              </w:rPr>
              <w:t>7.2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936BE3">
              <w:rPr>
                <w:rStyle w:val="Hipervnculo"/>
                <w:noProof/>
              </w:rPr>
              <w:t>Consumo de CP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5121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7477BC" w14:textId="2FACAFFC" w:rsidR="00C7792B" w:rsidRDefault="00C7792B">
          <w:pPr>
            <w:pStyle w:val="TDC3"/>
            <w:tabs>
              <w:tab w:val="left" w:pos="1320"/>
              <w:tab w:val="right" w:leader="dot" w:pos="916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4512130" w:history="1">
            <w:r w:rsidRPr="00936BE3">
              <w:rPr>
                <w:rStyle w:val="Hipervnculo"/>
                <w:noProof/>
              </w:rPr>
              <w:t>7.2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936BE3">
              <w:rPr>
                <w:rStyle w:val="Hipervnculo"/>
                <w:noProof/>
              </w:rPr>
              <w:t>Consumo de memor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5121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222FFA" w14:textId="5BE1E9D8" w:rsidR="00C7792B" w:rsidRDefault="00C7792B">
          <w:pPr>
            <w:pStyle w:val="TDC3"/>
            <w:tabs>
              <w:tab w:val="left" w:pos="1320"/>
              <w:tab w:val="right" w:leader="dot" w:pos="916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4512131" w:history="1">
            <w:r w:rsidRPr="00936BE3">
              <w:rPr>
                <w:rStyle w:val="Hipervnculo"/>
                <w:noProof/>
              </w:rPr>
              <w:t>7.2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936BE3">
              <w:rPr>
                <w:rStyle w:val="Hipervnculo"/>
                <w:noProof/>
              </w:rPr>
              <w:t>Numero de conexion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5121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976B01" w14:textId="73A034E0" w:rsidR="00C7792B" w:rsidRDefault="00C7792B">
          <w:pPr>
            <w:pStyle w:val="TDC2"/>
            <w:tabs>
              <w:tab w:val="left" w:pos="880"/>
              <w:tab w:val="right" w:leader="dot" w:pos="916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4512132" w:history="1">
            <w:r w:rsidRPr="00936BE3">
              <w:rPr>
                <w:rStyle w:val="Hipervnculo"/>
                <w:noProof/>
              </w:rPr>
              <w:t>7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936BE3">
              <w:rPr>
                <w:rStyle w:val="Hipervnculo"/>
                <w:noProof/>
              </w:rPr>
              <w:t>Lo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5121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F0CF64" w14:textId="5F11A59F" w:rsidR="00C7792B" w:rsidRDefault="00C7792B">
          <w:pPr>
            <w:pStyle w:val="TDC3"/>
            <w:tabs>
              <w:tab w:val="left" w:pos="1320"/>
              <w:tab w:val="right" w:leader="dot" w:pos="916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4512133" w:history="1">
            <w:r w:rsidRPr="00936BE3">
              <w:rPr>
                <w:rStyle w:val="Hipervnculo"/>
                <w:noProof/>
              </w:rPr>
              <w:t>7.3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936BE3">
              <w:rPr>
                <w:rStyle w:val="Hipervnculo"/>
                <w:noProof/>
              </w:rPr>
              <w:t>Latencia por AP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5121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511ADA" w14:textId="21165838" w:rsidR="00C7792B" w:rsidRDefault="00C7792B">
          <w:pPr>
            <w:pStyle w:val="TDC3"/>
            <w:tabs>
              <w:tab w:val="left" w:pos="1320"/>
              <w:tab w:val="right" w:leader="dot" w:pos="916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4512134" w:history="1">
            <w:r w:rsidRPr="00936BE3">
              <w:rPr>
                <w:rStyle w:val="Hipervnculo"/>
                <w:noProof/>
              </w:rPr>
              <w:t>7.3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936BE3">
              <w:rPr>
                <w:rStyle w:val="Hipervnculo"/>
                <w:noProof/>
              </w:rPr>
              <w:t>Request por estad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5121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7FE9C6" w14:textId="59508EB6" w:rsidR="00C7792B" w:rsidRDefault="00C7792B">
          <w:pPr>
            <w:pStyle w:val="TDC3"/>
            <w:tabs>
              <w:tab w:val="left" w:pos="1320"/>
              <w:tab w:val="right" w:leader="dot" w:pos="916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4512135" w:history="1">
            <w:r w:rsidRPr="00936BE3">
              <w:rPr>
                <w:rStyle w:val="Hipervnculo"/>
                <w:noProof/>
              </w:rPr>
              <w:t>7.3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936BE3">
              <w:rPr>
                <w:rStyle w:val="Hipervnculo"/>
                <w:noProof/>
              </w:rPr>
              <w:t>Status code “ERROR” por po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5121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381CD5" w14:textId="26929307" w:rsidR="00C7792B" w:rsidRDefault="00C7792B">
          <w:pPr>
            <w:pStyle w:val="TDC3"/>
            <w:tabs>
              <w:tab w:val="left" w:pos="1320"/>
              <w:tab w:val="right" w:leader="dot" w:pos="916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4512136" w:history="1">
            <w:r w:rsidRPr="00936BE3">
              <w:rPr>
                <w:rStyle w:val="Hipervnculo"/>
                <w:noProof/>
              </w:rPr>
              <w:t>7.3.4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936BE3">
              <w:rPr>
                <w:rStyle w:val="Hipervnculo"/>
                <w:noProof/>
              </w:rPr>
              <w:t>Status code “ERROR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5121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D44B3D" w14:textId="5460F880" w:rsidR="1113F3A1" w:rsidRDefault="1113F3A1" w:rsidP="1113F3A1">
          <w:pPr>
            <w:pStyle w:val="TDC3"/>
            <w:tabs>
              <w:tab w:val="left" w:pos="990"/>
              <w:tab w:val="right" w:leader="dot" w:pos="9165"/>
            </w:tabs>
            <w:rPr>
              <w:rStyle w:val="Hipervnculo"/>
            </w:rPr>
          </w:pPr>
          <w:r>
            <w:fldChar w:fldCharType="end"/>
          </w:r>
        </w:p>
      </w:sdtContent>
    </w:sdt>
    <w:p w14:paraId="431F5CF5" w14:textId="49CC3A98" w:rsidR="00E2198C" w:rsidRPr="005E791A" w:rsidRDefault="00E2198C" w:rsidP="009916F8">
      <w:pPr>
        <w:rPr>
          <w:rFonts w:ascii="Cairo" w:hAnsi="Cairo" w:cs="Cairo"/>
        </w:rPr>
      </w:pPr>
    </w:p>
    <w:p w14:paraId="181FC849" w14:textId="77777777" w:rsidR="00371E0B" w:rsidRPr="005E791A" w:rsidRDefault="00371E0B" w:rsidP="00371E0B">
      <w:pPr>
        <w:jc w:val="center"/>
        <w:rPr>
          <w:rFonts w:ascii="Cairo" w:hAnsi="Cairo" w:cs="Cairo"/>
          <w:b/>
        </w:rPr>
      </w:pPr>
    </w:p>
    <w:p w14:paraId="15A43ECA" w14:textId="11DEA3B8" w:rsidR="00620B88" w:rsidRPr="005E791A" w:rsidRDefault="00371E0B" w:rsidP="006C69F9">
      <w:pPr>
        <w:pStyle w:val="TDC1"/>
        <w:rPr>
          <w:rFonts w:ascii="Cairo" w:eastAsiaTheme="minorEastAsia" w:hAnsi="Cairo" w:cs="Cairo"/>
          <w:noProof/>
          <w:sz w:val="22"/>
          <w:szCs w:val="22"/>
        </w:rPr>
      </w:pPr>
      <w:r w:rsidRPr="005E791A">
        <w:rPr>
          <w:rFonts w:ascii="Cairo" w:hAnsi="Cairo" w:cs="Cairo"/>
          <w:sz w:val="24"/>
          <w:szCs w:val="24"/>
        </w:rPr>
        <w:fldChar w:fldCharType="begin"/>
      </w:r>
      <w:r w:rsidRPr="005E791A">
        <w:rPr>
          <w:rFonts w:ascii="Cairo" w:hAnsi="Cairo" w:cs="Cairo"/>
          <w:sz w:val="24"/>
          <w:szCs w:val="24"/>
        </w:rPr>
        <w:instrText xml:space="preserve"> TOC \o "1-3" \h \z \u </w:instrText>
      </w:r>
      <w:r w:rsidRPr="005E791A">
        <w:rPr>
          <w:rFonts w:ascii="Cairo" w:hAnsi="Cairo" w:cs="Cairo"/>
          <w:sz w:val="24"/>
          <w:szCs w:val="24"/>
        </w:rPr>
        <w:fldChar w:fldCharType="separate"/>
      </w:r>
    </w:p>
    <w:p w14:paraId="181FC85C" w14:textId="162DBD90" w:rsidR="00371E0B" w:rsidRPr="005E791A" w:rsidRDefault="00371E0B" w:rsidP="00371E0B">
      <w:pPr>
        <w:rPr>
          <w:rFonts w:ascii="Cairo" w:hAnsi="Cairo" w:cs="Cairo"/>
        </w:rPr>
      </w:pPr>
      <w:r w:rsidRPr="005E791A">
        <w:rPr>
          <w:rFonts w:ascii="Cairo" w:hAnsi="Cairo" w:cs="Cairo"/>
          <w:sz w:val="24"/>
          <w:szCs w:val="24"/>
        </w:rPr>
        <w:fldChar w:fldCharType="end"/>
      </w:r>
    </w:p>
    <w:p w14:paraId="181FC85D" w14:textId="77777777" w:rsidR="00371E0B" w:rsidRPr="005E791A" w:rsidRDefault="00371E0B" w:rsidP="008E1CBE">
      <w:pPr>
        <w:pStyle w:val="Ttulo1"/>
        <w:rPr>
          <w:rFonts w:ascii="Cairo" w:hAnsi="Cairo" w:cs="Cairo"/>
        </w:rPr>
      </w:pPr>
      <w:bookmarkStart w:id="0" w:name="_Toc141522539"/>
      <w:bookmarkStart w:id="1" w:name="_Toc152483928"/>
      <w:r w:rsidRPr="26EEF353">
        <w:rPr>
          <w:rFonts w:ascii="Cairo" w:hAnsi="Cairo" w:cs="Cairo"/>
        </w:rPr>
        <w:br w:type="page"/>
      </w:r>
      <w:bookmarkStart w:id="2" w:name="_Toc124507075"/>
      <w:bookmarkStart w:id="3" w:name="_Toc134512092"/>
      <w:r w:rsidRPr="26EEF353">
        <w:rPr>
          <w:rFonts w:ascii="Cairo" w:hAnsi="Cairo" w:cs="Cairo"/>
        </w:rPr>
        <w:lastRenderedPageBreak/>
        <w:t>Introducción</w:t>
      </w:r>
      <w:bookmarkEnd w:id="0"/>
      <w:bookmarkEnd w:id="1"/>
      <w:bookmarkEnd w:id="2"/>
      <w:bookmarkEnd w:id="3"/>
    </w:p>
    <w:p w14:paraId="0DE23960" w14:textId="4EB9727C" w:rsidR="0049021A" w:rsidRPr="006B2997" w:rsidRDefault="00167098" w:rsidP="00F400C2">
      <w:pPr>
        <w:ind w:left="426" w:right="388" w:firstLine="12"/>
        <w:jc w:val="left"/>
        <w:rPr>
          <w:rFonts w:ascii="Cairo" w:hAnsi="Cairo" w:cs="Cairo"/>
          <w:lang w:eastAsia="ja-JP"/>
        </w:rPr>
      </w:pPr>
      <w:r w:rsidRPr="006B2997">
        <w:rPr>
          <w:rFonts w:ascii="Cairo" w:hAnsi="Cairo" w:cs="Cairo"/>
          <w:lang w:eastAsia="ja-JP"/>
        </w:rPr>
        <w:t xml:space="preserve">El objetivo del presente documento consiste en </w:t>
      </w:r>
      <w:r w:rsidR="0049021A" w:rsidRPr="006B2997">
        <w:rPr>
          <w:rFonts w:ascii="Cairo" w:hAnsi="Cairo" w:cs="Cairo"/>
          <w:lang w:eastAsia="ja-JP"/>
        </w:rPr>
        <w:t xml:space="preserve">informar cual ha sido el comportamiento de la infraestructura Cloud </w:t>
      </w:r>
      <w:r w:rsidR="00EB6C40" w:rsidRPr="006B2997">
        <w:rPr>
          <w:rFonts w:ascii="Cairo" w:hAnsi="Cairo" w:cs="Cairo"/>
          <w:lang w:eastAsia="ja-JP"/>
        </w:rPr>
        <w:t xml:space="preserve">asociada al aplicativo </w:t>
      </w:r>
      <w:r w:rsidR="00EA279A">
        <w:rPr>
          <w:rFonts w:ascii="Cairo" w:hAnsi="Cairo" w:cs="Cairo"/>
          <w:lang w:eastAsia="ja-JP"/>
        </w:rPr>
        <w:t>TMS</w:t>
      </w:r>
      <w:r w:rsidR="00EB6C40" w:rsidRPr="006B2997">
        <w:rPr>
          <w:rFonts w:ascii="Cairo" w:hAnsi="Cairo" w:cs="Cairo"/>
          <w:lang w:eastAsia="ja-JP"/>
        </w:rPr>
        <w:t xml:space="preserve"> durante las pruebas de carga realizadas durante el día </w:t>
      </w:r>
      <w:r w:rsidR="00C7792B">
        <w:rPr>
          <w:rFonts w:ascii="Cairo" w:hAnsi="Cairo" w:cs="Cairo"/>
          <w:b/>
          <w:bCs/>
          <w:lang w:eastAsia="ja-JP"/>
        </w:rPr>
        <w:t>05</w:t>
      </w:r>
      <w:r w:rsidR="00EB6C40" w:rsidRPr="000B73D8">
        <w:rPr>
          <w:rFonts w:ascii="Cairo" w:hAnsi="Cairo" w:cs="Cairo"/>
          <w:b/>
          <w:bCs/>
          <w:lang w:eastAsia="ja-JP"/>
        </w:rPr>
        <w:t xml:space="preserve"> de </w:t>
      </w:r>
      <w:proofErr w:type="gramStart"/>
      <w:r w:rsidR="00C7792B">
        <w:rPr>
          <w:rFonts w:ascii="Cairo" w:hAnsi="Cairo" w:cs="Cairo"/>
          <w:b/>
          <w:bCs/>
          <w:lang w:eastAsia="ja-JP"/>
        </w:rPr>
        <w:t>Mayo</w:t>
      </w:r>
      <w:proofErr w:type="gramEnd"/>
      <w:r w:rsidR="00EB6C40" w:rsidRPr="000B73D8">
        <w:rPr>
          <w:rFonts w:ascii="Cairo" w:hAnsi="Cairo" w:cs="Cairo"/>
          <w:b/>
          <w:bCs/>
          <w:lang w:eastAsia="ja-JP"/>
        </w:rPr>
        <w:t xml:space="preserve">, </w:t>
      </w:r>
      <w:r w:rsidR="00EA279A">
        <w:rPr>
          <w:rFonts w:ascii="Cairo" w:hAnsi="Cairo" w:cs="Cairo"/>
          <w:b/>
          <w:bCs/>
          <w:lang w:eastAsia="ja-JP"/>
        </w:rPr>
        <w:t>a partir de</w:t>
      </w:r>
      <w:r w:rsidR="00EB6C40" w:rsidRPr="000B73D8">
        <w:rPr>
          <w:rFonts w:ascii="Cairo" w:hAnsi="Cairo" w:cs="Cairo"/>
          <w:b/>
          <w:bCs/>
          <w:lang w:eastAsia="ja-JP"/>
        </w:rPr>
        <w:t xml:space="preserve"> las </w:t>
      </w:r>
      <w:r w:rsidR="00C7792B">
        <w:rPr>
          <w:rFonts w:ascii="Cairo" w:hAnsi="Cairo" w:cs="Cairo"/>
          <w:b/>
          <w:bCs/>
          <w:lang w:eastAsia="ja-JP"/>
        </w:rPr>
        <w:t>13</w:t>
      </w:r>
      <w:r w:rsidR="00E213CA">
        <w:rPr>
          <w:rFonts w:ascii="Cairo" w:hAnsi="Cairo" w:cs="Cairo"/>
          <w:b/>
          <w:bCs/>
          <w:lang w:eastAsia="ja-JP"/>
        </w:rPr>
        <w:t>:</w:t>
      </w:r>
      <w:r w:rsidR="000B2643">
        <w:rPr>
          <w:rFonts w:ascii="Cairo" w:hAnsi="Cairo" w:cs="Cairo"/>
          <w:b/>
          <w:bCs/>
          <w:lang w:eastAsia="ja-JP"/>
        </w:rPr>
        <w:t>3</w:t>
      </w:r>
      <w:r w:rsidR="00E213CA">
        <w:rPr>
          <w:rFonts w:ascii="Cairo" w:hAnsi="Cairo" w:cs="Cairo"/>
          <w:b/>
          <w:bCs/>
          <w:lang w:eastAsia="ja-JP"/>
        </w:rPr>
        <w:t>0</w:t>
      </w:r>
      <w:r w:rsidR="00EB6C40" w:rsidRPr="006B2997">
        <w:rPr>
          <w:rFonts w:ascii="Cairo" w:hAnsi="Cairo" w:cs="Cairo"/>
          <w:lang w:eastAsia="ja-JP"/>
        </w:rPr>
        <w:t>.</w:t>
      </w:r>
    </w:p>
    <w:p w14:paraId="6CB218CD" w14:textId="29BE40A3" w:rsidR="0049021A" w:rsidRPr="006B2997" w:rsidRDefault="0049021A" w:rsidP="00F400C2">
      <w:pPr>
        <w:ind w:left="426" w:right="388" w:firstLine="12"/>
        <w:jc w:val="left"/>
        <w:rPr>
          <w:rFonts w:ascii="Cairo" w:hAnsi="Cairo" w:cs="Cairo"/>
          <w:lang w:eastAsia="ja-JP"/>
        </w:rPr>
      </w:pPr>
    </w:p>
    <w:p w14:paraId="1E80680E" w14:textId="171829BE" w:rsidR="00CA420D" w:rsidRPr="006B2997" w:rsidRDefault="00A669F5" w:rsidP="00F400C2">
      <w:pPr>
        <w:ind w:left="426" w:right="388" w:firstLine="12"/>
        <w:jc w:val="left"/>
        <w:rPr>
          <w:rFonts w:ascii="Cairo" w:hAnsi="Cairo" w:cs="Cairo"/>
          <w:lang w:eastAsia="ja-JP"/>
        </w:rPr>
      </w:pPr>
      <w:r w:rsidRPr="006B2997">
        <w:rPr>
          <w:rFonts w:ascii="Cairo" w:hAnsi="Cairo" w:cs="Cairo"/>
          <w:lang w:eastAsia="ja-JP"/>
        </w:rPr>
        <w:t xml:space="preserve">En este informe, se incluirán el análisis global y conclusiones, así como las métricas más importantes </w:t>
      </w:r>
      <w:r w:rsidR="000558A6" w:rsidRPr="006B2997">
        <w:rPr>
          <w:rFonts w:ascii="Cairo" w:hAnsi="Cairo" w:cs="Cairo"/>
          <w:lang w:eastAsia="ja-JP"/>
        </w:rPr>
        <w:t xml:space="preserve">de los elementos y recursos de infraestructura involucrados </w:t>
      </w:r>
      <w:r w:rsidRPr="006B2997">
        <w:rPr>
          <w:rFonts w:ascii="Cairo" w:hAnsi="Cairo" w:cs="Cairo"/>
          <w:lang w:eastAsia="ja-JP"/>
        </w:rPr>
        <w:t xml:space="preserve">y un detalle </w:t>
      </w:r>
      <w:r w:rsidR="00CA420D" w:rsidRPr="006B2997">
        <w:rPr>
          <w:rFonts w:ascii="Cairo" w:hAnsi="Cairo" w:cs="Cairo"/>
          <w:lang w:eastAsia="ja-JP"/>
        </w:rPr>
        <w:t>de este comportamiento o rendimiento por métrica.</w:t>
      </w:r>
    </w:p>
    <w:p w14:paraId="02C26976" w14:textId="4ABF0DC7" w:rsidR="00A669F5" w:rsidRPr="005E791A" w:rsidRDefault="00A669F5" w:rsidP="00167098">
      <w:pPr>
        <w:ind w:left="708" w:firstLine="12"/>
        <w:jc w:val="left"/>
        <w:rPr>
          <w:rFonts w:ascii="Cairo" w:hAnsi="Cairo" w:cs="Cairo"/>
          <w:sz w:val="18"/>
          <w:szCs w:val="18"/>
          <w:lang w:eastAsia="ja-JP"/>
        </w:rPr>
      </w:pPr>
      <w:r w:rsidRPr="005E791A">
        <w:rPr>
          <w:rFonts w:ascii="Cairo" w:hAnsi="Cairo" w:cs="Cairo"/>
          <w:sz w:val="18"/>
          <w:szCs w:val="18"/>
          <w:lang w:eastAsia="ja-JP"/>
        </w:rPr>
        <w:t xml:space="preserve"> </w:t>
      </w:r>
    </w:p>
    <w:p w14:paraId="1E06E10F" w14:textId="7FBB8F30" w:rsidR="00E31657" w:rsidRPr="005E791A" w:rsidRDefault="00E31657" w:rsidP="00E31657">
      <w:pPr>
        <w:pStyle w:val="Ttulo1"/>
        <w:rPr>
          <w:rFonts w:ascii="Cairo" w:hAnsi="Cairo" w:cs="Cairo"/>
        </w:rPr>
      </w:pPr>
      <w:bookmarkStart w:id="4" w:name="_Toc134512093"/>
      <w:r w:rsidRPr="26EEF353">
        <w:rPr>
          <w:rFonts w:ascii="Cairo" w:hAnsi="Cairo" w:cs="Cairo"/>
        </w:rPr>
        <w:t xml:space="preserve">Topología </w:t>
      </w:r>
      <w:r w:rsidR="0073423A" w:rsidRPr="26EEF353">
        <w:rPr>
          <w:rFonts w:ascii="Cairo" w:hAnsi="Cairo" w:cs="Cairo"/>
        </w:rPr>
        <w:t>y elementos/recursos involucrados</w:t>
      </w:r>
      <w:bookmarkEnd w:id="4"/>
    </w:p>
    <w:p w14:paraId="0F98B238" w14:textId="21A0D049" w:rsidR="00310C19" w:rsidRDefault="00D33170" w:rsidP="00F400C2">
      <w:pPr>
        <w:ind w:left="426" w:firstLine="12"/>
        <w:jc w:val="left"/>
        <w:rPr>
          <w:rFonts w:ascii="Cairo" w:hAnsi="Cairo" w:cs="Cairo"/>
          <w:lang w:eastAsia="ja-JP"/>
        </w:rPr>
      </w:pPr>
      <w:r w:rsidRPr="006B2997">
        <w:rPr>
          <w:rFonts w:ascii="Cairo" w:hAnsi="Cairo" w:cs="Cairo"/>
          <w:lang w:eastAsia="ja-JP"/>
        </w:rPr>
        <w:t>A modo resumen</w:t>
      </w:r>
      <w:r w:rsidR="00310C19">
        <w:rPr>
          <w:rFonts w:ascii="Cairo" w:hAnsi="Cairo" w:cs="Cairo"/>
          <w:lang w:eastAsia="ja-JP"/>
        </w:rPr>
        <w:t>:</w:t>
      </w:r>
      <w:r w:rsidR="001E78EE">
        <w:rPr>
          <w:rFonts w:ascii="Cairo" w:hAnsi="Cairo" w:cs="Cairo"/>
          <w:noProof/>
          <w:lang w:eastAsia="ja-JP"/>
        </w:rPr>
        <w:drawing>
          <wp:inline distT="0" distB="0" distL="0" distR="0" wp14:anchorId="31634215" wp14:editId="21BB8441">
            <wp:extent cx="5827395" cy="3453130"/>
            <wp:effectExtent l="0" t="0" r="1905" b="0"/>
            <wp:docPr id="28" name="Imagen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MicrosoftTeams-image (2)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7395" cy="3453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926C2" w14:textId="77777777" w:rsidR="00310C19" w:rsidRDefault="00310C19" w:rsidP="00F400C2">
      <w:pPr>
        <w:ind w:left="426" w:firstLine="12"/>
        <w:jc w:val="left"/>
        <w:rPr>
          <w:rFonts w:ascii="Cairo" w:hAnsi="Cairo" w:cs="Cairo"/>
          <w:lang w:eastAsia="ja-JP"/>
        </w:rPr>
      </w:pPr>
    </w:p>
    <w:p w14:paraId="2BBFB1A3" w14:textId="31CD7E7E" w:rsidR="00801972" w:rsidRDefault="00671497" w:rsidP="00F400C2">
      <w:pPr>
        <w:pStyle w:val="NormalWeb"/>
        <w:spacing w:after="240" w:afterAutospacing="0"/>
        <w:ind w:left="426"/>
        <w:rPr>
          <w:rFonts w:ascii="Cairo" w:hAnsi="Cairo" w:cs="Cairo"/>
          <w:b/>
          <w:sz w:val="20"/>
          <w:szCs w:val="20"/>
        </w:rPr>
      </w:pPr>
      <w:r>
        <w:rPr>
          <w:rFonts w:ascii="Cairo" w:hAnsi="Cairo" w:cs="Cairo"/>
          <w:sz w:val="20"/>
          <w:szCs w:val="20"/>
        </w:rPr>
        <w:t xml:space="preserve">Todos estos </w:t>
      </w:r>
      <w:r w:rsidR="001E78EE">
        <w:rPr>
          <w:rFonts w:ascii="Cairo" w:hAnsi="Cairo" w:cs="Cairo"/>
          <w:sz w:val="20"/>
          <w:szCs w:val="20"/>
        </w:rPr>
        <w:t>recursos</w:t>
      </w:r>
      <w:r>
        <w:rPr>
          <w:rFonts w:ascii="Cairo" w:hAnsi="Cairo" w:cs="Cairo"/>
          <w:sz w:val="20"/>
          <w:szCs w:val="20"/>
        </w:rPr>
        <w:t xml:space="preserve"> se encuentran </w:t>
      </w:r>
      <w:r w:rsidR="001E78EE">
        <w:rPr>
          <w:rFonts w:ascii="Cairo" w:hAnsi="Cairo" w:cs="Cairo"/>
          <w:sz w:val="20"/>
          <w:szCs w:val="20"/>
        </w:rPr>
        <w:t xml:space="preserve">monitorizados en los </w:t>
      </w:r>
      <w:proofErr w:type="spellStart"/>
      <w:r w:rsidR="001E78EE">
        <w:rPr>
          <w:rFonts w:ascii="Cairo" w:hAnsi="Cairo" w:cs="Cairo"/>
          <w:sz w:val="20"/>
          <w:szCs w:val="20"/>
        </w:rPr>
        <w:t>dashboard</w:t>
      </w:r>
      <w:proofErr w:type="spellEnd"/>
      <w:r>
        <w:rPr>
          <w:rFonts w:ascii="Cairo" w:hAnsi="Cairo" w:cs="Cairo"/>
          <w:sz w:val="20"/>
          <w:szCs w:val="20"/>
        </w:rPr>
        <w:t xml:space="preserve"> de </w:t>
      </w:r>
      <w:r w:rsidR="001E78EE">
        <w:rPr>
          <w:rFonts w:ascii="Cairo" w:hAnsi="Cairo" w:cs="Cairo"/>
          <w:sz w:val="20"/>
          <w:szCs w:val="20"/>
        </w:rPr>
        <w:t xml:space="preserve">AURA, </w:t>
      </w:r>
      <w:r w:rsidR="001E78EE">
        <w:rPr>
          <w:rFonts w:ascii="Cairo" w:hAnsi="Cairo" w:cs="Cairo"/>
          <w:b/>
          <w:sz w:val="20"/>
          <w:szCs w:val="20"/>
        </w:rPr>
        <w:t xml:space="preserve">accesible por los desarrolladores: </w:t>
      </w:r>
    </w:p>
    <w:p w14:paraId="337A6930" w14:textId="6DDCE52B" w:rsidR="001E78EE" w:rsidRDefault="001E78EE" w:rsidP="00F400C2">
      <w:pPr>
        <w:pStyle w:val="NormalWeb"/>
        <w:spacing w:after="240" w:afterAutospacing="0"/>
        <w:ind w:left="426"/>
        <w:rPr>
          <w:rFonts w:ascii="Cairo" w:hAnsi="Cairo" w:cs="Cairo"/>
          <w:sz w:val="20"/>
          <w:szCs w:val="20"/>
        </w:rPr>
      </w:pPr>
      <w:r>
        <w:rPr>
          <w:rFonts w:ascii="Cairo" w:hAnsi="Cairo" w:cs="Cairo"/>
          <w:sz w:val="20"/>
          <w:szCs w:val="20"/>
        </w:rPr>
        <w:t xml:space="preserve">- </w:t>
      </w:r>
      <w:hyperlink r:id="rId12" w:history="1">
        <w:r w:rsidRPr="00196AE2">
          <w:rPr>
            <w:rStyle w:val="Hipervnculo"/>
            <w:rFonts w:ascii="Cairo" w:hAnsi="Cairo" w:cs="Cairo"/>
            <w:sz w:val="20"/>
            <w:szCs w:val="20"/>
          </w:rPr>
          <w:t>Hades</w:t>
        </w:r>
      </w:hyperlink>
    </w:p>
    <w:p w14:paraId="4A97BFE7" w14:textId="6ECBD213" w:rsidR="001E78EE" w:rsidRPr="006B2997" w:rsidRDefault="001E78EE" w:rsidP="00F400C2">
      <w:pPr>
        <w:pStyle w:val="NormalWeb"/>
        <w:spacing w:after="240" w:afterAutospacing="0"/>
        <w:ind w:left="426"/>
        <w:rPr>
          <w:rFonts w:ascii="Cairo" w:hAnsi="Cairo" w:cs="Cairo"/>
          <w:sz w:val="20"/>
          <w:szCs w:val="20"/>
        </w:rPr>
      </w:pPr>
      <w:r>
        <w:rPr>
          <w:rFonts w:ascii="Cairo" w:hAnsi="Cairo" w:cs="Cairo"/>
          <w:sz w:val="20"/>
          <w:szCs w:val="20"/>
        </w:rPr>
        <w:t xml:space="preserve">- </w:t>
      </w:r>
      <w:hyperlink r:id="rId13" w:history="1">
        <w:r w:rsidRPr="00196AE2">
          <w:rPr>
            <w:rStyle w:val="Hipervnculo"/>
            <w:rFonts w:ascii="Cairo" w:hAnsi="Cairo" w:cs="Cairo"/>
            <w:sz w:val="20"/>
            <w:szCs w:val="20"/>
          </w:rPr>
          <w:t>Argos</w:t>
        </w:r>
      </w:hyperlink>
    </w:p>
    <w:p w14:paraId="45CB5DD2" w14:textId="0781BDF6" w:rsidR="001E78EE" w:rsidRDefault="001E78EE" w:rsidP="00F400C2">
      <w:pPr>
        <w:ind w:left="426"/>
        <w:rPr>
          <w:rFonts w:ascii="Cairo" w:hAnsi="Cairo" w:cs="Cairo"/>
          <w:lang w:eastAsia="ja-JP"/>
        </w:rPr>
      </w:pPr>
      <w:r>
        <w:rPr>
          <w:rFonts w:ascii="Cairo" w:hAnsi="Cairo" w:cs="Cairo"/>
          <w:lang w:eastAsia="ja-JP"/>
        </w:rPr>
        <w:t xml:space="preserve">- </w:t>
      </w:r>
      <w:hyperlink r:id="rId14" w:history="1">
        <w:r w:rsidRPr="00196AE2">
          <w:rPr>
            <w:rStyle w:val="Hipervnculo"/>
            <w:rFonts w:ascii="Cairo" w:hAnsi="Cairo" w:cs="Cairo"/>
            <w:lang w:eastAsia="ja-JP"/>
          </w:rPr>
          <w:t>Eco</w:t>
        </w:r>
      </w:hyperlink>
    </w:p>
    <w:p w14:paraId="36EAB5C5" w14:textId="77777777" w:rsidR="001E78EE" w:rsidRDefault="001E78EE">
      <w:pPr>
        <w:jc w:val="left"/>
        <w:rPr>
          <w:rFonts w:ascii="Cairo" w:hAnsi="Cairo" w:cs="Cairo"/>
          <w:lang w:eastAsia="ja-JP"/>
        </w:rPr>
      </w:pPr>
      <w:r>
        <w:rPr>
          <w:rFonts w:ascii="Cairo" w:hAnsi="Cairo" w:cs="Cairo"/>
          <w:lang w:eastAsia="ja-JP"/>
        </w:rPr>
        <w:br w:type="page"/>
      </w:r>
    </w:p>
    <w:p w14:paraId="6D6F5646" w14:textId="77777777" w:rsidR="00620B88" w:rsidRPr="005E791A" w:rsidRDefault="00620B88" w:rsidP="00F400C2">
      <w:pPr>
        <w:ind w:left="426"/>
        <w:rPr>
          <w:rFonts w:ascii="Cairo" w:hAnsi="Cairo" w:cs="Cairo"/>
          <w:lang w:eastAsia="ja-JP"/>
        </w:rPr>
      </w:pPr>
    </w:p>
    <w:p w14:paraId="78AB3B1D" w14:textId="23E5184D" w:rsidR="006B2997" w:rsidRPr="005E791A" w:rsidRDefault="000B73D8" w:rsidP="006B2997">
      <w:pPr>
        <w:pStyle w:val="Ttulo1"/>
        <w:rPr>
          <w:rFonts w:ascii="Cairo" w:hAnsi="Cairo" w:cs="Cairo"/>
        </w:rPr>
      </w:pPr>
      <w:bookmarkStart w:id="5" w:name="_Toc134512094"/>
      <w:r w:rsidRPr="26EEF353">
        <w:rPr>
          <w:rFonts w:ascii="Cairo" w:hAnsi="Cairo" w:cs="Cairo"/>
        </w:rPr>
        <w:t xml:space="preserve">Análisis y </w:t>
      </w:r>
      <w:proofErr w:type="spellStart"/>
      <w:r w:rsidRPr="26EEF353">
        <w:rPr>
          <w:rFonts w:ascii="Cairo" w:hAnsi="Cairo" w:cs="Cairo"/>
        </w:rPr>
        <w:t>conclusion</w:t>
      </w:r>
      <w:proofErr w:type="spellEnd"/>
      <w:r w:rsidR="000B1B92" w:rsidRPr="26EEF353">
        <w:rPr>
          <w:rFonts w:ascii="Cairo" w:hAnsi="Cairo" w:cs="Cairo"/>
        </w:rPr>
        <w:t xml:space="preserve"> general</w:t>
      </w:r>
      <w:bookmarkEnd w:id="5"/>
    </w:p>
    <w:p w14:paraId="79591121" w14:textId="27E656F4" w:rsidR="000B73D8" w:rsidRDefault="00F66709" w:rsidP="000B73D8">
      <w:pPr>
        <w:ind w:left="426"/>
        <w:rPr>
          <w:rFonts w:ascii="Cairo" w:hAnsi="Cairo" w:cs="Cairo"/>
          <w:lang w:eastAsia="ja-JP"/>
        </w:rPr>
      </w:pPr>
      <w:r>
        <w:rPr>
          <w:rFonts w:ascii="Cairo" w:hAnsi="Cairo" w:cs="Cairo"/>
          <w:lang w:eastAsia="ja-JP"/>
        </w:rPr>
        <w:t xml:space="preserve">Las pruebas son realizadas en conjunto con el equipo de Calidad y Desarrollo. </w:t>
      </w:r>
    </w:p>
    <w:p w14:paraId="15F8CAA1" w14:textId="77777777" w:rsidR="000B1B92" w:rsidRPr="00322A3F" w:rsidRDefault="000B1B92" w:rsidP="00322A3F">
      <w:pPr>
        <w:rPr>
          <w:rFonts w:ascii="Cairo" w:hAnsi="Cairo" w:cs="Cairo"/>
          <w:b/>
          <w:lang w:eastAsia="ja-JP"/>
        </w:rPr>
      </w:pPr>
    </w:p>
    <w:p w14:paraId="3366BA1F" w14:textId="77777777" w:rsidR="00DB0473" w:rsidRDefault="00964467" w:rsidP="00DB0473">
      <w:pPr>
        <w:ind w:left="426"/>
        <w:rPr>
          <w:rFonts w:ascii="Cairo" w:hAnsi="Cairo" w:cs="Cairo"/>
          <w:bCs/>
          <w:lang w:eastAsia="ja-JP"/>
        </w:rPr>
      </w:pPr>
      <w:r w:rsidRPr="00322A3F">
        <w:rPr>
          <w:rFonts w:ascii="Cairo" w:hAnsi="Cairo" w:cs="Cairo"/>
          <w:lang w:eastAsia="ja-JP"/>
        </w:rPr>
        <w:t>A nivel general s</w:t>
      </w:r>
      <w:r w:rsidR="003F0A6C">
        <w:rPr>
          <w:rFonts w:ascii="Cairo" w:hAnsi="Cairo" w:cs="Cairo"/>
          <w:lang w:eastAsia="ja-JP"/>
        </w:rPr>
        <w:t>e</w:t>
      </w:r>
      <w:r w:rsidRPr="00322A3F">
        <w:rPr>
          <w:rFonts w:ascii="Cairo" w:hAnsi="Cairo" w:cs="Cairo"/>
          <w:lang w:eastAsia="ja-JP"/>
        </w:rPr>
        <w:t xml:space="preserve"> observa un </w:t>
      </w:r>
      <w:r w:rsidR="00931615" w:rsidRPr="00322A3F">
        <w:rPr>
          <w:rFonts w:ascii="Cairo" w:hAnsi="Cairo" w:cs="Cairo"/>
          <w:bCs/>
          <w:lang w:eastAsia="ja-JP"/>
        </w:rPr>
        <w:t xml:space="preserve">comportamiento </w:t>
      </w:r>
      <w:r w:rsidR="004F4ED0">
        <w:rPr>
          <w:rFonts w:ascii="Cairo" w:hAnsi="Cairo" w:cs="Cairo"/>
          <w:bCs/>
          <w:lang w:eastAsia="ja-JP"/>
        </w:rPr>
        <w:t>normal</w:t>
      </w:r>
      <w:r w:rsidR="00931615" w:rsidRPr="00322A3F">
        <w:rPr>
          <w:rFonts w:ascii="Cairo" w:hAnsi="Cairo" w:cs="Cairo"/>
          <w:bCs/>
          <w:lang w:eastAsia="ja-JP"/>
        </w:rPr>
        <w:t xml:space="preserve"> de la infraestructura</w:t>
      </w:r>
      <w:r w:rsidR="00322A3F" w:rsidRPr="00322A3F">
        <w:rPr>
          <w:rFonts w:ascii="Cairo" w:hAnsi="Cairo" w:cs="Cairo"/>
          <w:bCs/>
          <w:lang w:eastAsia="ja-JP"/>
        </w:rPr>
        <w:t xml:space="preserve"> </w:t>
      </w:r>
      <w:r w:rsidR="004F4ED0">
        <w:rPr>
          <w:rFonts w:ascii="Cairo" w:hAnsi="Cairo" w:cs="Cairo"/>
          <w:bCs/>
          <w:lang w:eastAsia="ja-JP"/>
        </w:rPr>
        <w:t>sin</w:t>
      </w:r>
      <w:r w:rsidR="00DB0473">
        <w:rPr>
          <w:rFonts w:ascii="Cairo" w:hAnsi="Cairo" w:cs="Cairo"/>
          <w:bCs/>
          <w:lang w:eastAsia="ja-JP"/>
        </w:rPr>
        <w:t xml:space="preserve"> errores.</w:t>
      </w:r>
    </w:p>
    <w:p w14:paraId="00E133E6" w14:textId="77777777" w:rsidR="00DB0473" w:rsidRDefault="00DB0473" w:rsidP="00DB0473">
      <w:pPr>
        <w:ind w:left="426"/>
        <w:rPr>
          <w:rFonts w:ascii="Cairo" w:hAnsi="Cairo" w:cs="Cairo"/>
          <w:bCs/>
          <w:lang w:eastAsia="ja-JP"/>
        </w:rPr>
      </w:pPr>
    </w:p>
    <w:p w14:paraId="58B669FA" w14:textId="52906287" w:rsidR="00964467" w:rsidRDefault="00DB0473" w:rsidP="00DB0473">
      <w:pPr>
        <w:ind w:left="426"/>
        <w:rPr>
          <w:rFonts w:ascii="Cairo" w:hAnsi="Cairo" w:cs="Cairo"/>
          <w:bCs/>
          <w:color w:val="FF0000"/>
          <w:lang w:eastAsia="ja-JP"/>
        </w:rPr>
      </w:pPr>
      <w:r w:rsidRPr="00DB0473">
        <w:rPr>
          <w:rFonts w:ascii="Cairo" w:hAnsi="Cairo" w:cs="Cairo"/>
          <w:bCs/>
          <w:color w:val="FF0000"/>
          <w:lang w:eastAsia="ja-JP"/>
        </w:rPr>
        <w:t xml:space="preserve">Comentar que hemos detectado un escalado a 4 </w:t>
      </w:r>
      <w:proofErr w:type="spellStart"/>
      <w:r w:rsidRPr="00DB0473">
        <w:rPr>
          <w:rFonts w:ascii="Cairo" w:hAnsi="Cairo" w:cs="Cairo"/>
          <w:bCs/>
          <w:color w:val="FF0000"/>
          <w:lang w:eastAsia="ja-JP"/>
        </w:rPr>
        <w:t>pods</w:t>
      </w:r>
      <w:proofErr w:type="spellEnd"/>
      <w:r w:rsidRPr="00DB0473">
        <w:rPr>
          <w:rFonts w:ascii="Cairo" w:hAnsi="Cairo" w:cs="Cairo"/>
          <w:bCs/>
          <w:color w:val="FF0000"/>
          <w:lang w:eastAsia="ja-JP"/>
        </w:rPr>
        <w:t xml:space="preserve"> durante la prueba de carga en el proyecto admisión-argos-t-</w:t>
      </w:r>
      <w:proofErr w:type="spellStart"/>
      <w:r w:rsidRPr="00DB0473">
        <w:rPr>
          <w:rFonts w:ascii="Cairo" w:hAnsi="Cairo" w:cs="Cairo"/>
          <w:bCs/>
          <w:color w:val="FF0000"/>
          <w:lang w:eastAsia="ja-JP"/>
        </w:rPr>
        <w:t>dmz</w:t>
      </w:r>
      <w:proofErr w:type="spellEnd"/>
      <w:r w:rsidR="00322A3F" w:rsidRPr="00DB0473">
        <w:rPr>
          <w:rFonts w:ascii="Cairo" w:hAnsi="Cairo" w:cs="Cairo"/>
          <w:bCs/>
          <w:color w:val="FF0000"/>
          <w:lang w:eastAsia="ja-JP"/>
        </w:rPr>
        <w:t xml:space="preserve"> </w:t>
      </w:r>
      <w:r>
        <w:rPr>
          <w:rFonts w:ascii="Cairo" w:hAnsi="Cairo" w:cs="Cairo"/>
          <w:bCs/>
          <w:color w:val="FF0000"/>
          <w:lang w:eastAsia="ja-JP"/>
        </w:rPr>
        <w:t>que según el esquema anteriormente citado no debería de tener carga, por lo que animamos a los desarrolladores a comprobar que ha podido ser.</w:t>
      </w:r>
    </w:p>
    <w:p w14:paraId="3C7617A4" w14:textId="1CF81990" w:rsidR="00DB0473" w:rsidRDefault="00DB0473" w:rsidP="00DB0473">
      <w:pPr>
        <w:ind w:left="426"/>
        <w:rPr>
          <w:rFonts w:ascii="Cairo" w:hAnsi="Cairo" w:cs="Cairo"/>
          <w:bCs/>
          <w:color w:val="FF0000"/>
          <w:lang w:eastAsia="ja-JP"/>
        </w:rPr>
      </w:pPr>
      <w:r>
        <w:rPr>
          <w:rFonts w:ascii="Cairo" w:hAnsi="Cairo" w:cs="Cairo"/>
          <w:bCs/>
          <w:color w:val="FF0000"/>
          <w:lang w:eastAsia="ja-JP"/>
        </w:rPr>
        <w:t xml:space="preserve">Adjunto imagen del escalado de esos </w:t>
      </w:r>
      <w:proofErr w:type="spellStart"/>
      <w:r>
        <w:rPr>
          <w:rFonts w:ascii="Cairo" w:hAnsi="Cairo" w:cs="Cairo"/>
          <w:bCs/>
          <w:color w:val="FF0000"/>
          <w:lang w:eastAsia="ja-JP"/>
        </w:rPr>
        <w:t>pods</w:t>
      </w:r>
      <w:proofErr w:type="spellEnd"/>
      <w:r>
        <w:rPr>
          <w:rFonts w:ascii="Cairo" w:hAnsi="Cairo" w:cs="Cairo"/>
          <w:bCs/>
          <w:color w:val="FF0000"/>
          <w:lang w:eastAsia="ja-JP"/>
        </w:rPr>
        <w:t xml:space="preserve"> durante la prueba y una de las trazas de logs:</w:t>
      </w:r>
    </w:p>
    <w:p w14:paraId="6A631471" w14:textId="77777777" w:rsidR="00DB0473" w:rsidRDefault="00DB0473" w:rsidP="00DB0473">
      <w:pPr>
        <w:ind w:left="426"/>
        <w:rPr>
          <w:rFonts w:ascii="Cairo" w:hAnsi="Cairo" w:cs="Cairo"/>
          <w:bCs/>
          <w:color w:val="FF0000"/>
          <w:lang w:eastAsia="ja-JP"/>
        </w:rPr>
      </w:pPr>
    </w:p>
    <w:p w14:paraId="219E253A" w14:textId="2E79413A" w:rsidR="00DB0473" w:rsidRDefault="00DB0473" w:rsidP="00DB0473">
      <w:pPr>
        <w:ind w:left="426"/>
        <w:rPr>
          <w:rFonts w:ascii="Cairo" w:hAnsi="Cairo" w:cs="Cairo"/>
          <w:bCs/>
          <w:color w:val="FF0000"/>
          <w:lang w:eastAsia="ja-JP"/>
        </w:rPr>
      </w:pPr>
      <w:r>
        <w:rPr>
          <w:noProof/>
        </w:rPr>
        <w:drawing>
          <wp:inline distT="0" distB="0" distL="0" distR="0" wp14:anchorId="7CC823DC" wp14:editId="6B7E34FE">
            <wp:extent cx="5827395" cy="139065"/>
            <wp:effectExtent l="0" t="0" r="1905" b="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827395" cy="139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A1F591" w14:textId="761423AA" w:rsidR="00DB0473" w:rsidRDefault="00DB0473" w:rsidP="00DB0473">
      <w:pPr>
        <w:ind w:left="426"/>
        <w:rPr>
          <w:rFonts w:ascii="Cairo" w:hAnsi="Cairo" w:cs="Cairo"/>
          <w:bCs/>
          <w:color w:val="FF0000"/>
          <w:lang w:eastAsia="ja-JP"/>
        </w:rPr>
      </w:pPr>
      <w:r>
        <w:rPr>
          <w:noProof/>
        </w:rPr>
        <w:drawing>
          <wp:inline distT="0" distB="0" distL="0" distR="0" wp14:anchorId="0D1C1F80" wp14:editId="2F99DCD1">
            <wp:extent cx="5827395" cy="3671570"/>
            <wp:effectExtent l="0" t="0" r="1905" b="508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827395" cy="3671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A9312E" w14:textId="2282239F" w:rsidR="00DB0473" w:rsidRPr="00DB0473" w:rsidRDefault="00DB0473" w:rsidP="00DB0473">
      <w:pPr>
        <w:ind w:left="426"/>
        <w:rPr>
          <w:rFonts w:ascii="Cairo" w:hAnsi="Cairo" w:cs="Cairo"/>
          <w:bCs/>
          <w:color w:val="FF0000"/>
          <w:lang w:eastAsia="ja-JP"/>
        </w:rPr>
      </w:pPr>
      <w:r>
        <w:rPr>
          <w:noProof/>
        </w:rPr>
        <w:drawing>
          <wp:inline distT="0" distB="0" distL="0" distR="0" wp14:anchorId="759D45E1" wp14:editId="2BF47923">
            <wp:extent cx="5827395" cy="817245"/>
            <wp:effectExtent l="0" t="0" r="1905" b="1905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827395" cy="817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37A123" w14:textId="77777777" w:rsidR="00DB0473" w:rsidRDefault="00DB0473" w:rsidP="000B73D8">
      <w:pPr>
        <w:ind w:left="426"/>
        <w:rPr>
          <w:rFonts w:ascii="Cairo" w:hAnsi="Cairo" w:cs="Cairo"/>
          <w:lang w:eastAsia="ja-JP"/>
        </w:rPr>
      </w:pPr>
    </w:p>
    <w:p w14:paraId="31D9C6D1" w14:textId="459FD192" w:rsidR="000B1B92" w:rsidRDefault="00DB0473" w:rsidP="000B73D8">
      <w:pPr>
        <w:ind w:left="426"/>
        <w:rPr>
          <w:rFonts w:ascii="Cairo" w:hAnsi="Cairo" w:cs="Cairo"/>
          <w:lang w:eastAsia="ja-JP"/>
        </w:rPr>
      </w:pPr>
      <w:r w:rsidRPr="00DB0473">
        <w:rPr>
          <w:rFonts w:ascii="Cairo" w:hAnsi="Cairo" w:cs="Cairo"/>
          <w:lang w:eastAsia="ja-JP"/>
        </w:rPr>
        <w:t>{"apiId":212706620,"apiVersionId":18210787,"orgId":"c6c3f076-c4b3-41bc-bef8-7f60e7c93885","hostId":"shoppingbag-v1-pub-intgr-mule-deploymentconfig-6-gbmbz","clientId":"a7a96947b8674966add9dc5af36bf3a6","transactionId":null,"receivedTs":"2023-05-05T12:24:30.803Z","repliedTs":"2023-05-05T12:24:31.021Z","clientIp":"35.241.210.161","verb":"POST","path":"/admissions/shoppingbag/api/v1/externalProduct/multiupload","statusCode":200,"userAgent":"Bnext","requestBytes":388,"responseBytes":77,"requestDisposition":"PROCESSED","policyViolation":null,"apiName":"shoppingbag","apiVersion":"v1","instanceName":"pub","applicationName":"bnext","eventId":"c91e5a30-eb3f-11ed-9de0-0a580a810815","flowName":"shoppingbag-main","muleAppName":"shoppingbag-1.0.1-SNAPSHOT","deploymentType":null}</w:t>
      </w:r>
    </w:p>
    <w:p w14:paraId="294E1F60" w14:textId="77777777" w:rsidR="00310C19" w:rsidRPr="00310C19" w:rsidRDefault="00691D23" w:rsidP="26EEF353">
      <w:pPr>
        <w:pStyle w:val="Ttulo1"/>
        <w:ind w:left="426"/>
        <w:rPr>
          <w:rFonts w:ascii="Cairo" w:hAnsi="Cairo" w:cs="Cairo"/>
          <w:i/>
          <w:iCs/>
        </w:rPr>
      </w:pPr>
      <w:bookmarkStart w:id="6" w:name="_Toc134512095"/>
      <w:r w:rsidRPr="26EEF353">
        <w:rPr>
          <w:rFonts w:ascii="Cairo" w:hAnsi="Cairo" w:cs="Cairo"/>
        </w:rPr>
        <w:lastRenderedPageBreak/>
        <w:t>Análisis detallado del comportamiento servicio</w:t>
      </w:r>
      <w:bookmarkEnd w:id="6"/>
      <w:r>
        <w:t xml:space="preserve"> </w:t>
      </w:r>
    </w:p>
    <w:p w14:paraId="2F763FA1" w14:textId="12B6EE5A" w:rsidR="00B345EF" w:rsidRPr="00323170" w:rsidRDefault="00196AE2" w:rsidP="26EEF353">
      <w:pPr>
        <w:pStyle w:val="Ttulo1"/>
        <w:ind w:left="426"/>
        <w:rPr>
          <w:rFonts w:ascii="Cairo" w:hAnsi="Cairo" w:cs="Cairo"/>
          <w:i/>
          <w:iCs/>
        </w:rPr>
      </w:pPr>
      <w:bookmarkStart w:id="7" w:name="_Toc134512096"/>
      <w:proofErr w:type="spellStart"/>
      <w:r>
        <w:rPr>
          <w:rFonts w:ascii="Cairo" w:hAnsi="Cairo" w:cs="Cairo"/>
          <w:i/>
          <w:iCs/>
        </w:rPr>
        <w:t>Admision</w:t>
      </w:r>
      <w:proofErr w:type="spellEnd"/>
      <w:r>
        <w:rPr>
          <w:rFonts w:ascii="Cairo" w:hAnsi="Cairo" w:cs="Cairo"/>
          <w:i/>
          <w:iCs/>
        </w:rPr>
        <w:t>-argos</w:t>
      </w:r>
      <w:r w:rsidR="005A17BF">
        <w:rPr>
          <w:rFonts w:ascii="Cairo" w:hAnsi="Cairo" w:cs="Cairo"/>
          <w:i/>
          <w:iCs/>
        </w:rPr>
        <w:t>-t-</w:t>
      </w:r>
      <w:proofErr w:type="spellStart"/>
      <w:r w:rsidR="005A17BF">
        <w:rPr>
          <w:rFonts w:ascii="Cairo" w:hAnsi="Cairo" w:cs="Cairo"/>
          <w:i/>
          <w:iCs/>
        </w:rPr>
        <w:t>ri</w:t>
      </w:r>
      <w:bookmarkEnd w:id="7"/>
      <w:proofErr w:type="spellEnd"/>
    </w:p>
    <w:p w14:paraId="71C5BC3B" w14:textId="70DC2A2B" w:rsidR="009A3C19" w:rsidRPr="00172B31" w:rsidRDefault="009A3C19" w:rsidP="26EEF353">
      <w:pPr>
        <w:pStyle w:val="Ttulo2"/>
        <w:tabs>
          <w:tab w:val="clear" w:pos="1285"/>
          <w:tab w:val="num" w:pos="1276"/>
        </w:tabs>
        <w:ind w:left="993" w:hanging="567"/>
        <w:rPr>
          <w:i w:val="0"/>
          <w:iCs w:val="0"/>
        </w:rPr>
      </w:pPr>
      <w:bookmarkStart w:id="8" w:name="_Toc124511590"/>
      <w:bookmarkStart w:id="9" w:name="_Toc124511794"/>
      <w:bookmarkStart w:id="10" w:name="_Toc134512097"/>
      <w:r w:rsidRPr="26EEF353">
        <w:rPr>
          <w:i w:val="0"/>
          <w:iCs w:val="0"/>
        </w:rPr>
        <w:t>Pods</w:t>
      </w:r>
      <w:bookmarkEnd w:id="8"/>
      <w:bookmarkEnd w:id="9"/>
      <w:bookmarkEnd w:id="10"/>
    </w:p>
    <w:p w14:paraId="196EC738" w14:textId="440BC25F" w:rsidR="0014361E" w:rsidRPr="00172B31" w:rsidRDefault="009A3C19" w:rsidP="00172B31">
      <w:pPr>
        <w:pStyle w:val="Ttulo3"/>
        <w:tabs>
          <w:tab w:val="clear" w:pos="1004"/>
          <w:tab w:val="num" w:pos="1276"/>
        </w:tabs>
        <w:ind w:left="993" w:hanging="567"/>
      </w:pPr>
      <w:bookmarkStart w:id="11" w:name="_Toc124511591"/>
      <w:bookmarkStart w:id="12" w:name="_Toc124511795"/>
      <w:bookmarkStart w:id="13" w:name="_Toc134512098"/>
      <w:proofErr w:type="spellStart"/>
      <w:r>
        <w:t>Número</w:t>
      </w:r>
      <w:proofErr w:type="spellEnd"/>
      <w:r>
        <w:t xml:space="preserve"> de Pods</w:t>
      </w:r>
      <w:bookmarkEnd w:id="11"/>
      <w:bookmarkEnd w:id="12"/>
      <w:bookmarkEnd w:id="13"/>
    </w:p>
    <w:p w14:paraId="5D83ED51" w14:textId="0EC5C1F0" w:rsidR="002968A8" w:rsidRDefault="00655A1C" w:rsidP="00DB0473">
      <w:pPr>
        <w:ind w:left="426"/>
        <w:rPr>
          <w:rFonts w:ascii="Cairo" w:hAnsi="Cairo" w:cs="Cairo"/>
          <w:lang w:eastAsia="ja-JP"/>
        </w:rPr>
      </w:pPr>
      <w:r>
        <w:rPr>
          <w:rFonts w:ascii="Cairo" w:hAnsi="Cairo" w:cs="Cairo"/>
          <w:lang w:eastAsia="ja-JP"/>
        </w:rPr>
        <w:t xml:space="preserve">Los </w:t>
      </w:r>
      <w:proofErr w:type="spellStart"/>
      <w:r>
        <w:rPr>
          <w:rFonts w:ascii="Cairo" w:hAnsi="Cairo" w:cs="Cairo"/>
          <w:lang w:eastAsia="ja-JP"/>
        </w:rPr>
        <w:t>pods</w:t>
      </w:r>
      <w:proofErr w:type="spellEnd"/>
      <w:r w:rsidR="00AF3DD7">
        <w:rPr>
          <w:rFonts w:ascii="Cairo" w:hAnsi="Cairo" w:cs="Cairo"/>
          <w:lang w:eastAsia="ja-JP"/>
        </w:rPr>
        <w:t xml:space="preserve"> </w:t>
      </w:r>
      <w:r>
        <w:rPr>
          <w:rFonts w:ascii="Cairo" w:hAnsi="Cairo" w:cs="Cairo"/>
          <w:lang w:eastAsia="ja-JP"/>
        </w:rPr>
        <w:t xml:space="preserve">del proyecto se han mantenido en general a </w:t>
      </w:r>
      <w:r w:rsidR="00196AE2">
        <w:rPr>
          <w:rFonts w:ascii="Cairo" w:hAnsi="Cairo" w:cs="Cairo"/>
          <w:lang w:eastAsia="ja-JP"/>
        </w:rPr>
        <w:t>3</w:t>
      </w:r>
      <w:r w:rsidR="00AF3DD7">
        <w:rPr>
          <w:rFonts w:ascii="Cairo" w:hAnsi="Cairo" w:cs="Cairo"/>
          <w:lang w:eastAsia="ja-JP"/>
        </w:rPr>
        <w:t xml:space="preserve"> </w:t>
      </w:r>
    </w:p>
    <w:p w14:paraId="53ADDF7D" w14:textId="77777777" w:rsidR="00DB0473" w:rsidRPr="005E791A" w:rsidRDefault="00DB0473" w:rsidP="00DB0473">
      <w:pPr>
        <w:ind w:left="426"/>
        <w:rPr>
          <w:rFonts w:ascii="Cairo" w:hAnsi="Cairo" w:cs="Cairo"/>
          <w:lang w:eastAsia="ja-JP"/>
        </w:rPr>
      </w:pPr>
    </w:p>
    <w:p w14:paraId="339FD821" w14:textId="4F5FCCBF" w:rsidR="00721A69" w:rsidRPr="005E791A" w:rsidRDefault="00DB0473" w:rsidP="00721A69">
      <w:pPr>
        <w:jc w:val="center"/>
        <w:rPr>
          <w:rFonts w:ascii="Cairo" w:hAnsi="Cairo" w:cs="Cairo"/>
          <w:lang w:val="en-US" w:eastAsia="ja-JP"/>
        </w:rPr>
      </w:pPr>
      <w:r>
        <w:rPr>
          <w:noProof/>
        </w:rPr>
        <w:drawing>
          <wp:inline distT="0" distB="0" distL="0" distR="0" wp14:anchorId="293EA590" wp14:editId="6362478C">
            <wp:extent cx="5095875" cy="2543175"/>
            <wp:effectExtent l="0" t="0" r="9525" b="9525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095875" cy="2543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DF86F3" w14:textId="2D48DD70" w:rsidR="002968A8" w:rsidRPr="005E791A" w:rsidRDefault="002968A8" w:rsidP="00721A69">
      <w:pPr>
        <w:jc w:val="center"/>
        <w:rPr>
          <w:rFonts w:ascii="Cairo" w:hAnsi="Cairo" w:cs="Cairo"/>
          <w:lang w:val="en-US" w:eastAsia="ja-JP"/>
        </w:rPr>
      </w:pPr>
    </w:p>
    <w:p w14:paraId="10B030D4" w14:textId="6F4AAB47" w:rsidR="00E1785E" w:rsidRDefault="00E1785E" w:rsidP="00713059">
      <w:pPr>
        <w:rPr>
          <w:rFonts w:ascii="Cairo" w:hAnsi="Cairo" w:cs="Cairo"/>
          <w:lang w:val="en-US" w:eastAsia="ja-JP"/>
        </w:rPr>
      </w:pPr>
      <w:r>
        <w:rPr>
          <w:rFonts w:ascii="Cairo" w:hAnsi="Cairo" w:cs="Cairo"/>
          <w:lang w:val="en-US" w:eastAsia="ja-JP"/>
        </w:rPr>
        <w:t xml:space="preserve">La </w:t>
      </w:r>
      <w:proofErr w:type="spellStart"/>
      <w:r>
        <w:rPr>
          <w:rFonts w:ascii="Cairo" w:hAnsi="Cairo" w:cs="Cairo"/>
          <w:lang w:val="en-US" w:eastAsia="ja-JP"/>
        </w:rPr>
        <w:t>siguiente</w:t>
      </w:r>
      <w:proofErr w:type="spellEnd"/>
      <w:r>
        <w:rPr>
          <w:rFonts w:ascii="Cairo" w:hAnsi="Cairo" w:cs="Cairo"/>
          <w:lang w:val="en-US" w:eastAsia="ja-JP"/>
        </w:rPr>
        <w:t xml:space="preserve"> </w:t>
      </w:r>
      <w:proofErr w:type="spellStart"/>
      <w:r>
        <w:rPr>
          <w:rFonts w:ascii="Cairo" w:hAnsi="Cairo" w:cs="Cairo"/>
          <w:lang w:val="en-US" w:eastAsia="ja-JP"/>
        </w:rPr>
        <w:t>gráfica</w:t>
      </w:r>
      <w:proofErr w:type="spellEnd"/>
      <w:r>
        <w:rPr>
          <w:rFonts w:ascii="Cairo" w:hAnsi="Cairo" w:cs="Cairo"/>
          <w:lang w:val="en-US" w:eastAsia="ja-JP"/>
        </w:rPr>
        <w:t xml:space="preserve"> </w:t>
      </w:r>
      <w:proofErr w:type="spellStart"/>
      <w:r>
        <w:rPr>
          <w:rFonts w:ascii="Cairo" w:hAnsi="Cairo" w:cs="Cairo"/>
          <w:lang w:val="en-US" w:eastAsia="ja-JP"/>
        </w:rPr>
        <w:t>muestra</w:t>
      </w:r>
      <w:proofErr w:type="spellEnd"/>
      <w:r>
        <w:rPr>
          <w:rFonts w:ascii="Cairo" w:hAnsi="Cairo" w:cs="Cairo"/>
          <w:lang w:val="en-US" w:eastAsia="ja-JP"/>
        </w:rPr>
        <w:t xml:space="preserve"> el </w:t>
      </w:r>
      <w:proofErr w:type="spellStart"/>
      <w:r>
        <w:rPr>
          <w:rFonts w:ascii="Cairo" w:hAnsi="Cairo" w:cs="Cairo"/>
          <w:lang w:val="en-US" w:eastAsia="ja-JP"/>
        </w:rPr>
        <w:t>n</w:t>
      </w:r>
      <w:r w:rsidR="00B23ED9">
        <w:rPr>
          <w:rFonts w:ascii="Cairo" w:hAnsi="Cairo" w:cs="Cairo"/>
          <w:lang w:val="en-US" w:eastAsia="ja-JP"/>
        </w:rPr>
        <w:t>i</w:t>
      </w:r>
      <w:r>
        <w:rPr>
          <w:rFonts w:ascii="Cairo" w:hAnsi="Cairo" w:cs="Cairo"/>
          <w:lang w:val="en-US" w:eastAsia="ja-JP"/>
        </w:rPr>
        <w:t>vel</w:t>
      </w:r>
      <w:proofErr w:type="spellEnd"/>
      <w:r>
        <w:rPr>
          <w:rFonts w:ascii="Cairo" w:hAnsi="Cairo" w:cs="Cairo"/>
          <w:lang w:val="en-US" w:eastAsia="ja-JP"/>
        </w:rPr>
        <w:t xml:space="preserve"> de </w:t>
      </w:r>
      <w:proofErr w:type="spellStart"/>
      <w:r>
        <w:rPr>
          <w:rFonts w:ascii="Cairo" w:hAnsi="Cairo" w:cs="Cairo"/>
          <w:lang w:val="en-US" w:eastAsia="ja-JP"/>
        </w:rPr>
        <w:t>escalado</w:t>
      </w:r>
      <w:proofErr w:type="spellEnd"/>
      <w:r>
        <w:rPr>
          <w:rFonts w:ascii="Cairo" w:hAnsi="Cairo" w:cs="Cairo"/>
          <w:lang w:val="en-US" w:eastAsia="ja-JP"/>
        </w:rPr>
        <w:t xml:space="preserve"> y pods </w:t>
      </w:r>
      <w:proofErr w:type="spellStart"/>
      <w:r>
        <w:rPr>
          <w:rFonts w:ascii="Cairo" w:hAnsi="Cairo" w:cs="Cairo"/>
          <w:lang w:val="en-US" w:eastAsia="ja-JP"/>
        </w:rPr>
        <w:t>según</w:t>
      </w:r>
      <w:proofErr w:type="spellEnd"/>
      <w:r>
        <w:rPr>
          <w:rFonts w:ascii="Cairo" w:hAnsi="Cairo" w:cs="Cairo"/>
          <w:lang w:val="en-US" w:eastAsia="ja-JP"/>
        </w:rPr>
        <w:t xml:space="preserve"> deployment:</w:t>
      </w:r>
    </w:p>
    <w:p w14:paraId="10B4E8C5" w14:textId="77777777" w:rsidR="00E1785E" w:rsidRDefault="00E1785E" w:rsidP="00713059">
      <w:pPr>
        <w:rPr>
          <w:rFonts w:ascii="Cairo" w:hAnsi="Cairo" w:cs="Cairo"/>
          <w:lang w:val="en-US" w:eastAsia="ja-JP"/>
        </w:rPr>
      </w:pPr>
    </w:p>
    <w:p w14:paraId="49D6B8FD" w14:textId="715BC1DD" w:rsidR="00B42094" w:rsidRDefault="00DB0473" w:rsidP="00930E85">
      <w:pPr>
        <w:jc w:val="center"/>
        <w:rPr>
          <w:rFonts w:ascii="Cairo" w:hAnsi="Cairo" w:cs="Cairo"/>
          <w:lang w:val="en-US" w:eastAsia="ja-JP"/>
        </w:rPr>
      </w:pPr>
      <w:r>
        <w:rPr>
          <w:noProof/>
        </w:rPr>
        <w:drawing>
          <wp:inline distT="0" distB="0" distL="0" distR="0" wp14:anchorId="68291D84" wp14:editId="0C5E2FE4">
            <wp:extent cx="5686425" cy="2514600"/>
            <wp:effectExtent l="0" t="0" r="9525" b="0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686425" cy="2514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1A511C" w14:textId="77777777" w:rsidR="00AF3DD7" w:rsidRDefault="00AF3DD7" w:rsidP="00713059">
      <w:pPr>
        <w:rPr>
          <w:rFonts w:ascii="Cairo" w:hAnsi="Cairo" w:cs="Cairo"/>
          <w:lang w:val="en-US" w:eastAsia="ja-JP"/>
        </w:rPr>
      </w:pPr>
    </w:p>
    <w:p w14:paraId="14770013" w14:textId="2F18BEE0" w:rsidR="00AF3DD7" w:rsidRPr="005E791A" w:rsidRDefault="00AF3DD7" w:rsidP="00713059">
      <w:pPr>
        <w:rPr>
          <w:rFonts w:ascii="Cairo" w:hAnsi="Cairo" w:cs="Cairo"/>
          <w:lang w:val="en-US" w:eastAsia="ja-JP"/>
        </w:rPr>
      </w:pPr>
      <w:proofErr w:type="spellStart"/>
      <w:r>
        <w:rPr>
          <w:rFonts w:ascii="Cairo" w:hAnsi="Cairo" w:cs="Cairo"/>
          <w:lang w:val="en-US" w:eastAsia="ja-JP"/>
        </w:rPr>
        <w:t>En</w:t>
      </w:r>
      <w:proofErr w:type="spellEnd"/>
      <w:r>
        <w:rPr>
          <w:rFonts w:ascii="Cairo" w:hAnsi="Cairo" w:cs="Cairo"/>
          <w:lang w:val="en-US" w:eastAsia="ja-JP"/>
        </w:rPr>
        <w:t xml:space="preserve"> la </w:t>
      </w:r>
      <w:proofErr w:type="spellStart"/>
      <w:r>
        <w:rPr>
          <w:rFonts w:ascii="Cairo" w:hAnsi="Cairo" w:cs="Cairo"/>
          <w:lang w:val="en-US" w:eastAsia="ja-JP"/>
        </w:rPr>
        <w:t>gráfica</w:t>
      </w:r>
      <w:proofErr w:type="spellEnd"/>
      <w:r>
        <w:rPr>
          <w:rFonts w:ascii="Cairo" w:hAnsi="Cairo" w:cs="Cairo"/>
          <w:lang w:val="en-US" w:eastAsia="ja-JP"/>
        </w:rPr>
        <w:t xml:space="preserve"> se </w:t>
      </w:r>
      <w:proofErr w:type="spellStart"/>
      <w:r>
        <w:rPr>
          <w:rFonts w:ascii="Cairo" w:hAnsi="Cairo" w:cs="Cairo"/>
          <w:lang w:val="en-US" w:eastAsia="ja-JP"/>
        </w:rPr>
        <w:t>puede</w:t>
      </w:r>
      <w:proofErr w:type="spellEnd"/>
      <w:r>
        <w:rPr>
          <w:rFonts w:ascii="Cairo" w:hAnsi="Cairo" w:cs="Cairo"/>
          <w:lang w:val="en-US" w:eastAsia="ja-JP"/>
        </w:rPr>
        <w:t xml:space="preserve"> </w:t>
      </w:r>
      <w:proofErr w:type="spellStart"/>
      <w:r>
        <w:rPr>
          <w:rFonts w:ascii="Cairo" w:hAnsi="Cairo" w:cs="Cairo"/>
          <w:lang w:val="en-US" w:eastAsia="ja-JP"/>
        </w:rPr>
        <w:t>ver</w:t>
      </w:r>
      <w:proofErr w:type="spellEnd"/>
      <w:r>
        <w:rPr>
          <w:rFonts w:ascii="Cairo" w:hAnsi="Cairo" w:cs="Cairo"/>
          <w:lang w:val="en-US" w:eastAsia="ja-JP"/>
        </w:rPr>
        <w:t xml:space="preserve"> </w:t>
      </w:r>
      <w:proofErr w:type="spellStart"/>
      <w:r>
        <w:rPr>
          <w:rFonts w:ascii="Cairo" w:hAnsi="Cairo" w:cs="Cairo"/>
          <w:lang w:val="en-US" w:eastAsia="ja-JP"/>
        </w:rPr>
        <w:t>cómo</w:t>
      </w:r>
      <w:proofErr w:type="spellEnd"/>
      <w:r>
        <w:rPr>
          <w:rFonts w:ascii="Cairo" w:hAnsi="Cairo" w:cs="Cairo"/>
          <w:lang w:val="en-US" w:eastAsia="ja-JP"/>
        </w:rPr>
        <w:t xml:space="preserve"> </w:t>
      </w:r>
      <w:proofErr w:type="spellStart"/>
      <w:r w:rsidR="00196AE2">
        <w:rPr>
          <w:rFonts w:ascii="Cairo" w:hAnsi="Cairo" w:cs="Cairo"/>
          <w:lang w:val="en-US" w:eastAsia="ja-JP"/>
        </w:rPr>
        <w:t>admisioscp</w:t>
      </w:r>
      <w:proofErr w:type="spellEnd"/>
      <w:r>
        <w:rPr>
          <w:rFonts w:ascii="Cairo" w:hAnsi="Cairo" w:cs="Cairo"/>
          <w:lang w:val="en-US" w:eastAsia="ja-JP"/>
        </w:rPr>
        <w:t xml:space="preserve"> </w:t>
      </w:r>
      <w:r w:rsidR="00B23ED9">
        <w:rPr>
          <w:rFonts w:ascii="Cairo" w:hAnsi="Cairo" w:cs="Cairo"/>
          <w:lang w:val="en-US" w:eastAsia="ja-JP"/>
        </w:rPr>
        <w:t xml:space="preserve">y shipment </w:t>
      </w:r>
      <w:r>
        <w:rPr>
          <w:rFonts w:ascii="Cairo" w:hAnsi="Cairo" w:cs="Cairo"/>
          <w:lang w:val="en-US" w:eastAsia="ja-JP"/>
        </w:rPr>
        <w:t xml:space="preserve">se </w:t>
      </w:r>
      <w:proofErr w:type="spellStart"/>
      <w:r>
        <w:rPr>
          <w:rFonts w:ascii="Cairo" w:hAnsi="Cairo" w:cs="Cairo"/>
          <w:lang w:val="en-US" w:eastAsia="ja-JP"/>
        </w:rPr>
        <w:t>mantiene</w:t>
      </w:r>
      <w:r w:rsidR="00B23ED9">
        <w:rPr>
          <w:rFonts w:ascii="Cairo" w:hAnsi="Cairo" w:cs="Cairo"/>
          <w:lang w:val="en-US" w:eastAsia="ja-JP"/>
        </w:rPr>
        <w:t>n</w:t>
      </w:r>
      <w:proofErr w:type="spellEnd"/>
      <w:r>
        <w:rPr>
          <w:rFonts w:ascii="Cairo" w:hAnsi="Cairo" w:cs="Cairo"/>
          <w:lang w:val="en-US" w:eastAsia="ja-JP"/>
        </w:rPr>
        <w:t xml:space="preserve"> a 1 pod </w:t>
      </w:r>
      <w:proofErr w:type="spellStart"/>
      <w:r>
        <w:rPr>
          <w:rFonts w:ascii="Cairo" w:hAnsi="Cairo" w:cs="Cairo"/>
          <w:lang w:val="en-US" w:eastAsia="ja-JP"/>
        </w:rPr>
        <w:t>mientras</w:t>
      </w:r>
      <w:proofErr w:type="spellEnd"/>
      <w:r>
        <w:rPr>
          <w:rFonts w:ascii="Cairo" w:hAnsi="Cairo" w:cs="Cairo"/>
          <w:lang w:val="en-US" w:eastAsia="ja-JP"/>
        </w:rPr>
        <w:t xml:space="preserve"> que </w:t>
      </w:r>
      <w:proofErr w:type="spellStart"/>
      <w:r w:rsidR="00196AE2">
        <w:rPr>
          <w:rFonts w:ascii="Cairo" w:hAnsi="Cairo" w:cs="Cairo"/>
          <w:lang w:val="en-US" w:eastAsia="ja-JP"/>
        </w:rPr>
        <w:t>asign</w:t>
      </w:r>
      <w:r w:rsidR="00930E85">
        <w:rPr>
          <w:rFonts w:ascii="Cairo" w:hAnsi="Cairo" w:cs="Cairo"/>
          <w:lang w:val="en-US" w:eastAsia="ja-JP"/>
        </w:rPr>
        <w:t>hades</w:t>
      </w:r>
      <w:proofErr w:type="spellEnd"/>
      <w:r w:rsidR="00930E85">
        <w:rPr>
          <w:rFonts w:ascii="Cairo" w:hAnsi="Cairo" w:cs="Cairo"/>
          <w:lang w:val="en-US" w:eastAsia="ja-JP"/>
        </w:rPr>
        <w:t xml:space="preserve"> </w:t>
      </w:r>
      <w:proofErr w:type="spellStart"/>
      <w:r w:rsidR="00930E85">
        <w:rPr>
          <w:rFonts w:ascii="Cairo" w:hAnsi="Cairo" w:cs="Cairo"/>
          <w:lang w:val="en-US" w:eastAsia="ja-JP"/>
        </w:rPr>
        <w:t>escala</w:t>
      </w:r>
      <w:proofErr w:type="spellEnd"/>
      <w:r w:rsidR="00930E85">
        <w:rPr>
          <w:rFonts w:ascii="Cairo" w:hAnsi="Cairo" w:cs="Cairo"/>
          <w:lang w:val="en-US" w:eastAsia="ja-JP"/>
        </w:rPr>
        <w:t xml:space="preserve"> hasta 3 pods</w:t>
      </w:r>
    </w:p>
    <w:p w14:paraId="18135585" w14:textId="4AB9B2B6" w:rsidR="0092532A" w:rsidRPr="005E791A" w:rsidRDefault="0092532A" w:rsidP="00721A69">
      <w:pPr>
        <w:rPr>
          <w:rFonts w:ascii="Cairo" w:hAnsi="Cairo" w:cs="Cairo"/>
          <w:lang w:val="en-US" w:eastAsia="ja-JP"/>
        </w:rPr>
      </w:pPr>
    </w:p>
    <w:p w14:paraId="4A99DE54" w14:textId="454B3323" w:rsidR="009A3C19" w:rsidRPr="005E791A" w:rsidRDefault="00930E85" w:rsidP="00172B31">
      <w:pPr>
        <w:pStyle w:val="Ttulo3"/>
        <w:tabs>
          <w:tab w:val="clear" w:pos="1004"/>
          <w:tab w:val="num" w:pos="1276"/>
        </w:tabs>
        <w:ind w:left="993" w:hanging="567"/>
      </w:pPr>
      <w:bookmarkStart w:id="14" w:name="_Toc124511592"/>
      <w:bookmarkStart w:id="15" w:name="_Toc124511796"/>
      <w:bookmarkStart w:id="16" w:name="_Toc134512099"/>
      <w:proofErr w:type="spellStart"/>
      <w:r>
        <w:lastRenderedPageBreak/>
        <w:t>C</w:t>
      </w:r>
      <w:r w:rsidR="009A3C19">
        <w:t>onsumo</w:t>
      </w:r>
      <w:proofErr w:type="spellEnd"/>
      <w:r w:rsidR="009A3C19">
        <w:t xml:space="preserve"> de CPU</w:t>
      </w:r>
      <w:bookmarkEnd w:id="14"/>
      <w:bookmarkEnd w:id="15"/>
      <w:bookmarkEnd w:id="16"/>
    </w:p>
    <w:p w14:paraId="5ABF5193" w14:textId="77777777" w:rsidR="00167098" w:rsidRPr="005E791A" w:rsidRDefault="00167098" w:rsidP="009B369E">
      <w:pPr>
        <w:rPr>
          <w:rFonts w:ascii="Cairo" w:hAnsi="Cairo" w:cs="Cairo"/>
          <w:lang w:eastAsia="ja-JP"/>
        </w:rPr>
      </w:pPr>
    </w:p>
    <w:p w14:paraId="433D00EF" w14:textId="410D2D84" w:rsidR="0035147E" w:rsidRDefault="00DB0473" w:rsidP="00AA17AD">
      <w:pPr>
        <w:jc w:val="center"/>
        <w:rPr>
          <w:rFonts w:ascii="Cairo" w:hAnsi="Cairo" w:cs="Cairo"/>
          <w:lang w:val="en-US" w:eastAsia="ja-JP"/>
        </w:rPr>
      </w:pPr>
      <w:r>
        <w:rPr>
          <w:noProof/>
        </w:rPr>
        <w:drawing>
          <wp:inline distT="0" distB="0" distL="0" distR="0" wp14:anchorId="3197FD44" wp14:editId="6A401AB8">
            <wp:extent cx="4492487" cy="2799176"/>
            <wp:effectExtent l="0" t="0" r="3810" b="1270"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539290" cy="28283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09401" w14:textId="77777777" w:rsidR="00E1785E" w:rsidRDefault="00E1785E" w:rsidP="00AA17AD">
      <w:pPr>
        <w:jc w:val="center"/>
        <w:rPr>
          <w:rFonts w:ascii="Cairo" w:hAnsi="Cairo" w:cs="Cairo"/>
          <w:lang w:val="en-US" w:eastAsia="ja-JP"/>
        </w:rPr>
      </w:pPr>
    </w:p>
    <w:p w14:paraId="55B8F494" w14:textId="138E379B" w:rsidR="009A3C19" w:rsidRPr="005E791A" w:rsidRDefault="009A3C19" w:rsidP="00172B31">
      <w:pPr>
        <w:pStyle w:val="Ttulo3"/>
        <w:tabs>
          <w:tab w:val="clear" w:pos="1004"/>
          <w:tab w:val="num" w:pos="1276"/>
        </w:tabs>
        <w:ind w:left="993" w:hanging="567"/>
      </w:pPr>
      <w:bookmarkStart w:id="17" w:name="_Toc124511593"/>
      <w:bookmarkStart w:id="18" w:name="_Toc124511797"/>
      <w:bookmarkStart w:id="19" w:name="_Toc134512100"/>
      <w:proofErr w:type="spellStart"/>
      <w:r>
        <w:t>Consumo</w:t>
      </w:r>
      <w:proofErr w:type="spellEnd"/>
      <w:r>
        <w:t xml:space="preserve"> de Memoria</w:t>
      </w:r>
      <w:bookmarkEnd w:id="17"/>
      <w:bookmarkEnd w:id="18"/>
      <w:bookmarkEnd w:id="19"/>
    </w:p>
    <w:p w14:paraId="5280D485" w14:textId="76851740" w:rsidR="00761A9E" w:rsidRPr="005E791A" w:rsidRDefault="00E1785E" w:rsidP="00172B31">
      <w:pPr>
        <w:ind w:left="426"/>
        <w:rPr>
          <w:rFonts w:ascii="Cairo" w:hAnsi="Cairo" w:cs="Cairo"/>
          <w:lang w:eastAsia="ja-JP"/>
        </w:rPr>
      </w:pPr>
      <w:r>
        <w:rPr>
          <w:rFonts w:ascii="Cairo" w:hAnsi="Cairo" w:cs="Cairo"/>
          <w:lang w:eastAsia="ja-JP"/>
        </w:rPr>
        <w:t>De la misma forma el uso de memoria de los micros permanece estable salvo en el momento de escalado mencionado.</w:t>
      </w:r>
    </w:p>
    <w:p w14:paraId="14F45220" w14:textId="77777777" w:rsidR="00167098" w:rsidRPr="005E791A" w:rsidRDefault="00167098" w:rsidP="00B91F8B">
      <w:pPr>
        <w:rPr>
          <w:rFonts w:ascii="Cairo" w:hAnsi="Cairo" w:cs="Cairo"/>
          <w:lang w:eastAsia="ja-JP"/>
        </w:rPr>
      </w:pPr>
    </w:p>
    <w:p w14:paraId="31BF4602" w14:textId="77777777" w:rsidR="00811CF3" w:rsidRPr="005E791A" w:rsidRDefault="00811CF3" w:rsidP="00B91F8B">
      <w:pPr>
        <w:rPr>
          <w:rFonts w:ascii="Cairo" w:hAnsi="Cairo" w:cs="Cairo"/>
          <w:lang w:eastAsia="ja-JP"/>
        </w:rPr>
      </w:pPr>
    </w:p>
    <w:p w14:paraId="36910961" w14:textId="7B2071AA" w:rsidR="00E1785E" w:rsidRDefault="00DB0473" w:rsidP="00811CF3">
      <w:pPr>
        <w:jc w:val="center"/>
        <w:rPr>
          <w:rFonts w:ascii="Cairo" w:hAnsi="Cairo" w:cs="Cairo"/>
          <w:lang w:val="en-US" w:eastAsia="ja-JP"/>
        </w:rPr>
      </w:pPr>
      <w:r>
        <w:rPr>
          <w:noProof/>
        </w:rPr>
        <w:drawing>
          <wp:inline distT="0" distB="0" distL="0" distR="0" wp14:anchorId="581F3B33" wp14:editId="05E69CF7">
            <wp:extent cx="4579951" cy="3059789"/>
            <wp:effectExtent l="0" t="0" r="0" b="7620"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594777" cy="3069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B580F8" w14:textId="77777777" w:rsidR="00DB0473" w:rsidRPr="005E791A" w:rsidRDefault="00DB0473" w:rsidP="00811CF3">
      <w:pPr>
        <w:jc w:val="center"/>
        <w:rPr>
          <w:rFonts w:ascii="Cairo" w:hAnsi="Cairo" w:cs="Cairo"/>
          <w:lang w:val="en-US" w:eastAsia="ja-JP"/>
        </w:rPr>
      </w:pPr>
    </w:p>
    <w:p w14:paraId="6DD8480F" w14:textId="402163F8" w:rsidR="009A3C19" w:rsidRPr="00172B31" w:rsidRDefault="009A3C19" w:rsidP="26EEF353">
      <w:pPr>
        <w:pStyle w:val="Ttulo2"/>
        <w:ind w:left="993" w:hanging="567"/>
        <w:rPr>
          <w:i w:val="0"/>
          <w:iCs w:val="0"/>
        </w:rPr>
      </w:pPr>
      <w:bookmarkStart w:id="20" w:name="_Toc124511594"/>
      <w:bookmarkStart w:id="21" w:name="_Toc124511798"/>
      <w:bookmarkStart w:id="22" w:name="_Toc134512101"/>
      <w:r w:rsidRPr="26EEF353">
        <w:rPr>
          <w:i w:val="0"/>
          <w:iCs w:val="0"/>
        </w:rPr>
        <w:lastRenderedPageBreak/>
        <w:t>RDS</w:t>
      </w:r>
      <w:bookmarkEnd w:id="20"/>
      <w:bookmarkEnd w:id="21"/>
      <w:bookmarkEnd w:id="22"/>
    </w:p>
    <w:p w14:paraId="1D51664E" w14:textId="6F68B7B6" w:rsidR="009A3C19" w:rsidRDefault="000B076B" w:rsidP="00A868DD">
      <w:pPr>
        <w:ind w:left="426"/>
      </w:pPr>
      <w:r w:rsidRPr="005E791A">
        <w:rPr>
          <w:rFonts w:ascii="Cairo" w:hAnsi="Cairo" w:cs="Cairo"/>
          <w:lang w:eastAsia="ja-JP"/>
        </w:rPr>
        <w:t xml:space="preserve">Las RDS </w:t>
      </w:r>
      <w:r w:rsidR="00655A1C">
        <w:rPr>
          <w:rFonts w:ascii="Cairo" w:hAnsi="Cairo" w:cs="Cairo"/>
          <w:lang w:eastAsia="ja-JP"/>
        </w:rPr>
        <w:t xml:space="preserve">han tenido un comportamiento estable y </w:t>
      </w:r>
      <w:r w:rsidR="00930E85">
        <w:rPr>
          <w:rFonts w:ascii="Cairo" w:hAnsi="Cairo" w:cs="Cairo"/>
          <w:lang w:eastAsia="ja-JP"/>
        </w:rPr>
        <w:t>en su línea media</w:t>
      </w:r>
      <w:r w:rsidR="006E2769">
        <w:rPr>
          <w:rFonts w:ascii="Cairo" w:hAnsi="Cairo" w:cs="Cairo"/>
          <w:lang w:eastAsia="ja-JP"/>
        </w:rPr>
        <w:t xml:space="preserve"> en torno al 1</w:t>
      </w:r>
      <w:r w:rsidR="00A868DD">
        <w:rPr>
          <w:rFonts w:ascii="Cairo" w:hAnsi="Cairo" w:cs="Cairo"/>
          <w:lang w:eastAsia="ja-JP"/>
        </w:rPr>
        <w:t>0</w:t>
      </w:r>
      <w:r w:rsidR="006E2769">
        <w:rPr>
          <w:rFonts w:ascii="Cairo" w:hAnsi="Cairo" w:cs="Cairo"/>
          <w:lang w:eastAsia="ja-JP"/>
        </w:rPr>
        <w:t>%</w:t>
      </w:r>
      <w:r w:rsidR="00655A1C">
        <w:rPr>
          <w:rFonts w:ascii="Cairo" w:hAnsi="Cairo" w:cs="Cairo"/>
          <w:lang w:eastAsia="ja-JP"/>
        </w:rPr>
        <w:t>. Adjuntamos imágenes de la RDS.</w:t>
      </w:r>
      <w:bookmarkStart w:id="23" w:name="_Toc124511595"/>
      <w:bookmarkStart w:id="24" w:name="_Toc124511799"/>
      <w:bookmarkStart w:id="25" w:name="_Toc134512102"/>
      <w:r w:rsidR="00A868DD">
        <w:t xml:space="preserve"> </w:t>
      </w:r>
      <w:r w:rsidR="009A3C19">
        <w:t>Consumo de CPU</w:t>
      </w:r>
      <w:bookmarkEnd w:id="23"/>
      <w:bookmarkEnd w:id="24"/>
      <w:bookmarkEnd w:id="25"/>
    </w:p>
    <w:p w14:paraId="41F1CBFE" w14:textId="77777777" w:rsidR="00A868DD" w:rsidRPr="005E791A" w:rsidRDefault="00A868DD" w:rsidP="00A868DD">
      <w:pPr>
        <w:ind w:left="426"/>
      </w:pPr>
    </w:p>
    <w:p w14:paraId="0300D16F" w14:textId="18746FE6" w:rsidR="00B91F8B" w:rsidRDefault="00A868DD" w:rsidP="00B91F8B">
      <w:pPr>
        <w:jc w:val="center"/>
        <w:rPr>
          <w:rFonts w:ascii="Cairo" w:hAnsi="Cairo" w:cs="Cairo"/>
          <w:lang w:val="en-US" w:eastAsia="ja-JP"/>
        </w:rPr>
      </w:pPr>
      <w:r>
        <w:rPr>
          <w:noProof/>
        </w:rPr>
        <w:drawing>
          <wp:inline distT="0" distB="0" distL="0" distR="0" wp14:anchorId="45F58FDD" wp14:editId="320084EC">
            <wp:extent cx="5827395" cy="1656080"/>
            <wp:effectExtent l="0" t="0" r="1905" b="127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827395" cy="1656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BC0D2F" w14:textId="03292F3E" w:rsidR="00E1785E" w:rsidRDefault="00E1785E">
      <w:pPr>
        <w:jc w:val="left"/>
        <w:rPr>
          <w:rFonts w:ascii="Cairo" w:hAnsi="Cairo" w:cs="Cairo"/>
          <w:lang w:val="en-US" w:eastAsia="ja-JP"/>
        </w:rPr>
      </w:pPr>
    </w:p>
    <w:p w14:paraId="64139F23" w14:textId="41F38F60" w:rsidR="009A3C19" w:rsidRDefault="009A3C19" w:rsidP="00172B31">
      <w:pPr>
        <w:pStyle w:val="Ttulo3"/>
        <w:tabs>
          <w:tab w:val="clear" w:pos="1004"/>
          <w:tab w:val="num" w:pos="1276"/>
        </w:tabs>
        <w:ind w:left="993" w:hanging="567"/>
      </w:pPr>
      <w:bookmarkStart w:id="26" w:name="_Toc124511596"/>
      <w:bookmarkStart w:id="27" w:name="_Toc124511800"/>
      <w:bookmarkStart w:id="28" w:name="_Toc134512103"/>
      <w:proofErr w:type="spellStart"/>
      <w:r>
        <w:t>Consumo</w:t>
      </w:r>
      <w:proofErr w:type="spellEnd"/>
      <w:r>
        <w:t xml:space="preserve"> de </w:t>
      </w:r>
      <w:proofErr w:type="spellStart"/>
      <w:r>
        <w:t>memoria</w:t>
      </w:r>
      <w:bookmarkEnd w:id="26"/>
      <w:bookmarkEnd w:id="27"/>
      <w:bookmarkEnd w:id="28"/>
      <w:proofErr w:type="spellEnd"/>
    </w:p>
    <w:p w14:paraId="11236FBC" w14:textId="2B9E6090" w:rsidR="00E1785E" w:rsidRDefault="00A868DD" w:rsidP="0079497B">
      <w:pPr>
        <w:jc w:val="center"/>
        <w:rPr>
          <w:lang w:val="en-US" w:eastAsia="ja-JP"/>
        </w:rPr>
      </w:pPr>
      <w:r>
        <w:rPr>
          <w:noProof/>
        </w:rPr>
        <w:drawing>
          <wp:inline distT="0" distB="0" distL="0" distR="0" wp14:anchorId="75EB45AF" wp14:editId="138826BC">
            <wp:extent cx="5827395" cy="1729740"/>
            <wp:effectExtent l="0" t="0" r="1905" b="3810"/>
            <wp:docPr id="9" name="Imagen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827395" cy="1729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B1B217" w14:textId="301B39D1" w:rsidR="009A3C19" w:rsidRPr="005E791A" w:rsidRDefault="009A3C19" w:rsidP="00172B31">
      <w:pPr>
        <w:pStyle w:val="Ttulo3"/>
        <w:tabs>
          <w:tab w:val="clear" w:pos="1004"/>
          <w:tab w:val="num" w:pos="1276"/>
        </w:tabs>
        <w:ind w:left="993" w:hanging="567"/>
      </w:pPr>
      <w:bookmarkStart w:id="29" w:name="_Toc124511597"/>
      <w:bookmarkStart w:id="30" w:name="_Toc124511801"/>
      <w:bookmarkStart w:id="31" w:name="_Toc134512104"/>
      <w:proofErr w:type="spellStart"/>
      <w:r>
        <w:t>Numero</w:t>
      </w:r>
      <w:proofErr w:type="spellEnd"/>
      <w:r>
        <w:t xml:space="preserve"> de </w:t>
      </w:r>
      <w:proofErr w:type="spellStart"/>
      <w:r>
        <w:t>conexiones</w:t>
      </w:r>
      <w:bookmarkEnd w:id="29"/>
      <w:bookmarkEnd w:id="30"/>
      <w:bookmarkEnd w:id="31"/>
      <w:proofErr w:type="spellEnd"/>
    </w:p>
    <w:p w14:paraId="1F85C7D1" w14:textId="579F1AF0" w:rsidR="00B91F8B" w:rsidRDefault="00A868DD" w:rsidP="00B91F8B">
      <w:pPr>
        <w:jc w:val="center"/>
        <w:rPr>
          <w:rFonts w:ascii="Cairo" w:hAnsi="Cairo" w:cs="Cairo"/>
          <w:lang w:val="en-US" w:eastAsia="ja-JP"/>
        </w:rPr>
      </w:pPr>
      <w:r>
        <w:rPr>
          <w:noProof/>
        </w:rPr>
        <w:drawing>
          <wp:inline distT="0" distB="0" distL="0" distR="0" wp14:anchorId="0DD94D25" wp14:editId="647143C1">
            <wp:extent cx="5686425" cy="2457450"/>
            <wp:effectExtent l="0" t="0" r="9525" b="0"/>
            <wp:docPr id="11" name="Imagen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686425" cy="245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84A3FE" w14:textId="21CCEF6B" w:rsidR="006E2769" w:rsidRDefault="006E2769">
      <w:pPr>
        <w:jc w:val="left"/>
        <w:rPr>
          <w:rFonts w:ascii="Cairo" w:hAnsi="Cairo" w:cs="Cairo"/>
          <w:lang w:val="en-US" w:eastAsia="ja-JP"/>
        </w:rPr>
      </w:pPr>
    </w:p>
    <w:p w14:paraId="3E65D7C4" w14:textId="11DA2668" w:rsidR="00E1785E" w:rsidRDefault="006E2769" w:rsidP="006E2769">
      <w:pPr>
        <w:pStyle w:val="Ttulo2"/>
      </w:pPr>
      <w:bookmarkStart w:id="32" w:name="_Toc134512105"/>
      <w:r>
        <w:lastRenderedPageBreak/>
        <w:t>Logs</w:t>
      </w:r>
      <w:bookmarkEnd w:id="32"/>
    </w:p>
    <w:p w14:paraId="79002890" w14:textId="5D777D13" w:rsidR="006E2769" w:rsidRDefault="0079497B" w:rsidP="006E2769">
      <w:pPr>
        <w:rPr>
          <w:lang w:val="en-US" w:eastAsia="ja-JP"/>
        </w:rPr>
      </w:pPr>
      <w:r>
        <w:rPr>
          <w:lang w:val="en-US" w:eastAsia="ja-JP"/>
        </w:rPr>
        <w:t xml:space="preserve">No </w:t>
      </w:r>
      <w:proofErr w:type="spellStart"/>
      <w:r>
        <w:rPr>
          <w:lang w:val="en-US" w:eastAsia="ja-JP"/>
        </w:rPr>
        <w:t>d</w:t>
      </w:r>
      <w:r w:rsidR="006E2769">
        <w:rPr>
          <w:lang w:val="en-US" w:eastAsia="ja-JP"/>
        </w:rPr>
        <w:t>etectamos</w:t>
      </w:r>
      <w:proofErr w:type="spellEnd"/>
      <w:r w:rsidR="006E2769">
        <w:rPr>
          <w:lang w:val="en-US" w:eastAsia="ja-JP"/>
        </w:rPr>
        <w:t xml:space="preserve"> </w:t>
      </w:r>
      <w:proofErr w:type="spellStart"/>
      <w:r>
        <w:rPr>
          <w:lang w:val="en-US" w:eastAsia="ja-JP"/>
        </w:rPr>
        <w:t>ningun</w:t>
      </w:r>
      <w:proofErr w:type="spellEnd"/>
      <w:r w:rsidR="006E2769">
        <w:rPr>
          <w:lang w:val="en-US" w:eastAsia="ja-JP"/>
        </w:rPr>
        <w:t xml:space="preserve"> error 500 </w:t>
      </w:r>
      <w:proofErr w:type="spellStart"/>
      <w:r w:rsidR="006E2769">
        <w:rPr>
          <w:lang w:val="en-US" w:eastAsia="ja-JP"/>
        </w:rPr>
        <w:t>en</w:t>
      </w:r>
      <w:proofErr w:type="spellEnd"/>
      <w:r w:rsidR="006E2769">
        <w:rPr>
          <w:lang w:val="en-US" w:eastAsia="ja-JP"/>
        </w:rPr>
        <w:t xml:space="preserve"> los logs </w:t>
      </w:r>
    </w:p>
    <w:p w14:paraId="62599DA5" w14:textId="3E11ECBF" w:rsidR="00CE0EB3" w:rsidRDefault="00CE0EB3" w:rsidP="00CE0EB3">
      <w:pPr>
        <w:pStyle w:val="Ttulo3"/>
      </w:pPr>
      <w:bookmarkStart w:id="33" w:name="_Toc134512106"/>
      <w:proofErr w:type="spellStart"/>
      <w:r>
        <w:t>Latencia</w:t>
      </w:r>
      <w:proofErr w:type="spellEnd"/>
      <w:r>
        <w:t xml:space="preserve"> por API</w:t>
      </w:r>
      <w:bookmarkEnd w:id="33"/>
    </w:p>
    <w:p w14:paraId="50B43D05" w14:textId="69631A10" w:rsidR="00CE0EB3" w:rsidRDefault="00A868DD" w:rsidP="00CE0EB3">
      <w:pPr>
        <w:rPr>
          <w:lang w:val="en-US" w:eastAsia="ja-JP"/>
        </w:rPr>
      </w:pPr>
      <w:r>
        <w:rPr>
          <w:noProof/>
        </w:rPr>
        <w:drawing>
          <wp:inline distT="0" distB="0" distL="0" distR="0" wp14:anchorId="19EBC356" wp14:editId="6AE1141E">
            <wp:extent cx="5827395" cy="1838325"/>
            <wp:effectExtent l="0" t="0" r="1905" b="9525"/>
            <wp:docPr id="12" name="Imagen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827395" cy="183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9C4A00" w14:textId="3B4B2932" w:rsidR="00CE0EB3" w:rsidRDefault="00CE0EB3" w:rsidP="00CE0EB3">
      <w:pPr>
        <w:rPr>
          <w:lang w:val="en-US" w:eastAsia="ja-JP"/>
        </w:rPr>
      </w:pPr>
    </w:p>
    <w:p w14:paraId="4D783835" w14:textId="33DCDBC8" w:rsidR="00CE0EB3" w:rsidRDefault="00CE0EB3" w:rsidP="00CE0EB3">
      <w:pPr>
        <w:pStyle w:val="Ttulo3"/>
      </w:pPr>
      <w:bookmarkStart w:id="34" w:name="_Toc134512107"/>
      <w:r>
        <w:t xml:space="preserve">Request por </w:t>
      </w:r>
      <w:proofErr w:type="spellStart"/>
      <w:r>
        <w:t>estado</w:t>
      </w:r>
      <w:bookmarkEnd w:id="34"/>
      <w:proofErr w:type="spellEnd"/>
    </w:p>
    <w:p w14:paraId="3AE869AA" w14:textId="26CC5DE0" w:rsidR="00CE0EB3" w:rsidRDefault="00A868DD" w:rsidP="00CE0EB3">
      <w:pPr>
        <w:rPr>
          <w:lang w:val="en-US" w:eastAsia="ja-JP"/>
        </w:rPr>
      </w:pPr>
      <w:r>
        <w:rPr>
          <w:noProof/>
        </w:rPr>
        <w:drawing>
          <wp:inline distT="0" distB="0" distL="0" distR="0" wp14:anchorId="093A223C" wp14:editId="2771280B">
            <wp:extent cx="5827395" cy="1724660"/>
            <wp:effectExtent l="0" t="0" r="1905" b="8890"/>
            <wp:docPr id="13" name="Imagen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827395" cy="1724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85FE9A" w14:textId="22434C3D" w:rsidR="00CE0EB3" w:rsidRDefault="00B23ED9" w:rsidP="00B23ED9">
      <w:pPr>
        <w:pStyle w:val="Ttulo3"/>
      </w:pPr>
      <w:bookmarkStart w:id="35" w:name="_Toc134512108"/>
      <w:r>
        <w:t>Status code “ERROR”</w:t>
      </w:r>
      <w:bookmarkEnd w:id="35"/>
    </w:p>
    <w:p w14:paraId="0AD08B04" w14:textId="41D92420" w:rsidR="00B23ED9" w:rsidRPr="00B23ED9" w:rsidRDefault="0079497B" w:rsidP="00B23ED9">
      <w:pPr>
        <w:rPr>
          <w:lang w:val="en-US" w:eastAsia="ja-JP"/>
        </w:rPr>
      </w:pPr>
      <w:r>
        <w:rPr>
          <w:noProof/>
        </w:rPr>
        <w:drawing>
          <wp:inline distT="0" distB="0" distL="0" distR="0" wp14:anchorId="424BC5FA" wp14:editId="1D12188D">
            <wp:extent cx="5827395" cy="1845945"/>
            <wp:effectExtent l="0" t="0" r="1905" b="1905"/>
            <wp:docPr id="10" name="Imagen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827395" cy="1845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8B988E" w14:textId="77777777" w:rsidR="00E1785E" w:rsidRDefault="00E1785E" w:rsidP="00B91F8B">
      <w:pPr>
        <w:jc w:val="center"/>
        <w:rPr>
          <w:rFonts w:ascii="Cairo" w:hAnsi="Cairo" w:cs="Cairo"/>
          <w:lang w:val="en-US" w:eastAsia="ja-JP"/>
        </w:rPr>
      </w:pPr>
    </w:p>
    <w:p w14:paraId="4F30FC27" w14:textId="4C53BE6C" w:rsidR="00E1785E" w:rsidRPr="00323170" w:rsidRDefault="005A17BF" w:rsidP="26EEF353">
      <w:pPr>
        <w:pStyle w:val="Ttulo1"/>
        <w:ind w:left="426"/>
        <w:rPr>
          <w:rFonts w:ascii="Cairo" w:hAnsi="Cairo" w:cs="Cairo"/>
          <w:i/>
          <w:iCs/>
        </w:rPr>
      </w:pPr>
      <w:bookmarkStart w:id="36" w:name="_Toc134512109"/>
      <w:proofErr w:type="spellStart"/>
      <w:r>
        <w:rPr>
          <w:rFonts w:ascii="Cairo" w:hAnsi="Cairo" w:cs="Cairo"/>
          <w:i/>
          <w:iCs/>
        </w:rPr>
        <w:lastRenderedPageBreak/>
        <w:t>Logistica</w:t>
      </w:r>
      <w:proofErr w:type="spellEnd"/>
      <w:r>
        <w:rPr>
          <w:rFonts w:ascii="Cairo" w:hAnsi="Cairo" w:cs="Cairo"/>
          <w:i/>
          <w:iCs/>
        </w:rPr>
        <w:t>-hades-t-</w:t>
      </w:r>
      <w:proofErr w:type="spellStart"/>
      <w:r>
        <w:rPr>
          <w:rFonts w:ascii="Cairo" w:hAnsi="Cairo" w:cs="Cairo"/>
          <w:i/>
          <w:iCs/>
        </w:rPr>
        <w:t>ri</w:t>
      </w:r>
      <w:bookmarkEnd w:id="36"/>
      <w:proofErr w:type="spellEnd"/>
    </w:p>
    <w:p w14:paraId="25464E58" w14:textId="77777777" w:rsidR="00E1785E" w:rsidRPr="00172B31" w:rsidRDefault="00E1785E" w:rsidP="26EEF353">
      <w:pPr>
        <w:pStyle w:val="Ttulo2"/>
        <w:tabs>
          <w:tab w:val="clear" w:pos="1285"/>
          <w:tab w:val="num" w:pos="1276"/>
        </w:tabs>
        <w:ind w:left="993" w:hanging="567"/>
        <w:rPr>
          <w:i w:val="0"/>
          <w:iCs w:val="0"/>
        </w:rPr>
      </w:pPr>
      <w:bookmarkStart w:id="37" w:name="_Toc134512110"/>
      <w:r w:rsidRPr="26EEF353">
        <w:rPr>
          <w:i w:val="0"/>
          <w:iCs w:val="0"/>
        </w:rPr>
        <w:t>Pods</w:t>
      </w:r>
      <w:bookmarkEnd w:id="37"/>
    </w:p>
    <w:p w14:paraId="15384835" w14:textId="77777777" w:rsidR="00E1785E" w:rsidRPr="00172B31" w:rsidRDefault="00E1785E" w:rsidP="00E1785E">
      <w:pPr>
        <w:pStyle w:val="Ttulo3"/>
        <w:tabs>
          <w:tab w:val="clear" w:pos="1004"/>
          <w:tab w:val="num" w:pos="1276"/>
        </w:tabs>
        <w:ind w:left="993" w:hanging="567"/>
      </w:pPr>
      <w:bookmarkStart w:id="38" w:name="_Toc134512111"/>
      <w:proofErr w:type="spellStart"/>
      <w:r>
        <w:t>Número</w:t>
      </w:r>
      <w:proofErr w:type="spellEnd"/>
      <w:r>
        <w:t xml:space="preserve"> de Pods</w:t>
      </w:r>
      <w:bookmarkEnd w:id="38"/>
    </w:p>
    <w:p w14:paraId="2B36E29C" w14:textId="7D6A4A67" w:rsidR="00E1785E" w:rsidRDefault="00E1785E" w:rsidP="00E1785E">
      <w:pPr>
        <w:ind w:left="426"/>
        <w:rPr>
          <w:rFonts w:ascii="Cairo" w:hAnsi="Cairo" w:cs="Cairo"/>
          <w:lang w:eastAsia="ja-JP"/>
        </w:rPr>
      </w:pPr>
      <w:r>
        <w:rPr>
          <w:rFonts w:ascii="Cairo" w:hAnsi="Cairo" w:cs="Cairo"/>
          <w:lang w:eastAsia="ja-JP"/>
        </w:rPr>
        <w:t xml:space="preserve">Por la parte de </w:t>
      </w:r>
      <w:r w:rsidR="005A17BF">
        <w:rPr>
          <w:rFonts w:ascii="Cairo" w:hAnsi="Cairo" w:cs="Cairo"/>
          <w:lang w:eastAsia="ja-JP"/>
        </w:rPr>
        <w:t>hades</w:t>
      </w:r>
      <w:r w:rsidR="005435EA">
        <w:rPr>
          <w:rFonts w:ascii="Cairo" w:hAnsi="Cairo" w:cs="Cairo"/>
          <w:lang w:eastAsia="ja-JP"/>
        </w:rPr>
        <w:t xml:space="preserve"> observamos un </w:t>
      </w:r>
      <w:r w:rsidR="00917D8A">
        <w:rPr>
          <w:rFonts w:ascii="Cairo" w:hAnsi="Cairo" w:cs="Cairo"/>
          <w:lang w:eastAsia="ja-JP"/>
        </w:rPr>
        <w:t>aumento de</w:t>
      </w:r>
      <w:r w:rsidR="002F4903">
        <w:rPr>
          <w:rFonts w:ascii="Cairo" w:hAnsi="Cairo" w:cs="Cairo"/>
          <w:lang w:eastAsia="ja-JP"/>
        </w:rPr>
        <w:t xml:space="preserve">l </w:t>
      </w:r>
      <w:proofErr w:type="spellStart"/>
      <w:r w:rsidR="002F4903">
        <w:rPr>
          <w:rFonts w:ascii="Cairo" w:hAnsi="Cairo" w:cs="Cairo"/>
          <w:lang w:eastAsia="ja-JP"/>
        </w:rPr>
        <w:t>numero</w:t>
      </w:r>
      <w:proofErr w:type="spellEnd"/>
      <w:r w:rsidR="002F4903">
        <w:rPr>
          <w:rFonts w:ascii="Cairo" w:hAnsi="Cairo" w:cs="Cairo"/>
          <w:lang w:eastAsia="ja-JP"/>
        </w:rPr>
        <w:t xml:space="preserve"> de </w:t>
      </w:r>
      <w:proofErr w:type="spellStart"/>
      <w:r w:rsidR="002F4903">
        <w:rPr>
          <w:rFonts w:ascii="Cairo" w:hAnsi="Cairo" w:cs="Cairo"/>
          <w:lang w:eastAsia="ja-JP"/>
        </w:rPr>
        <w:t>pods</w:t>
      </w:r>
      <w:proofErr w:type="spellEnd"/>
      <w:r w:rsidR="002F4903">
        <w:rPr>
          <w:rFonts w:ascii="Cairo" w:hAnsi="Cairo" w:cs="Cairo"/>
          <w:lang w:eastAsia="ja-JP"/>
        </w:rPr>
        <w:t xml:space="preserve"> de 25 a </w:t>
      </w:r>
      <w:r w:rsidR="00A868DD">
        <w:rPr>
          <w:rFonts w:ascii="Cairo" w:hAnsi="Cairo" w:cs="Cairo"/>
          <w:lang w:eastAsia="ja-JP"/>
        </w:rPr>
        <w:t>29</w:t>
      </w:r>
      <w:r w:rsidR="002F4903">
        <w:rPr>
          <w:rFonts w:ascii="Cairo" w:hAnsi="Cairo" w:cs="Cairo"/>
          <w:lang w:eastAsia="ja-JP"/>
        </w:rPr>
        <w:t xml:space="preserve"> </w:t>
      </w:r>
      <w:proofErr w:type="spellStart"/>
      <w:r w:rsidR="002F4903">
        <w:rPr>
          <w:rFonts w:ascii="Cairo" w:hAnsi="Cairo" w:cs="Cairo"/>
          <w:lang w:eastAsia="ja-JP"/>
        </w:rPr>
        <w:t>pods</w:t>
      </w:r>
      <w:proofErr w:type="spellEnd"/>
      <w:r w:rsidR="005435EA">
        <w:rPr>
          <w:rFonts w:ascii="Cairo" w:hAnsi="Cairo" w:cs="Cairo"/>
          <w:lang w:eastAsia="ja-JP"/>
        </w:rPr>
        <w:t>:</w:t>
      </w:r>
    </w:p>
    <w:p w14:paraId="7919E41C" w14:textId="715108C5" w:rsidR="005435EA" w:rsidRDefault="005435EA" w:rsidP="00E1785E">
      <w:pPr>
        <w:ind w:left="426"/>
        <w:rPr>
          <w:rFonts w:ascii="Cairo" w:hAnsi="Cairo" w:cs="Cairo"/>
          <w:lang w:eastAsia="ja-JP"/>
        </w:rPr>
      </w:pPr>
    </w:p>
    <w:p w14:paraId="4CCA5E7C" w14:textId="2E873E98" w:rsidR="005435EA" w:rsidRPr="005E791A" w:rsidRDefault="00A868DD" w:rsidP="0079497B">
      <w:pPr>
        <w:ind w:left="426"/>
        <w:jc w:val="center"/>
        <w:rPr>
          <w:rFonts w:ascii="Cairo" w:hAnsi="Cairo" w:cs="Cairo"/>
          <w:lang w:eastAsia="ja-JP"/>
        </w:rPr>
      </w:pPr>
      <w:r>
        <w:rPr>
          <w:noProof/>
        </w:rPr>
        <w:drawing>
          <wp:inline distT="0" distB="0" distL="0" distR="0" wp14:anchorId="157917ED" wp14:editId="38D167A2">
            <wp:extent cx="4166483" cy="2125757"/>
            <wp:effectExtent l="0" t="0" r="5715" b="8255"/>
            <wp:docPr id="15" name="Imagen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189121" cy="2137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A04DD7" w14:textId="77777777" w:rsidR="00E1785E" w:rsidRPr="005E791A" w:rsidRDefault="00E1785E" w:rsidP="00E1785E">
      <w:pPr>
        <w:rPr>
          <w:rFonts w:ascii="Cairo" w:hAnsi="Cairo" w:cs="Cairo"/>
          <w:lang w:eastAsia="ja-JP"/>
        </w:rPr>
      </w:pPr>
    </w:p>
    <w:p w14:paraId="7213D1A1" w14:textId="7EFB84FE" w:rsidR="00E1785E" w:rsidRPr="00A868DD" w:rsidRDefault="00E1785E" w:rsidP="00E1785E">
      <w:pPr>
        <w:rPr>
          <w:rFonts w:ascii="Cairo" w:hAnsi="Cairo" w:cs="Cairo"/>
          <w:lang w:val="en-US" w:eastAsia="ja-JP"/>
        </w:rPr>
      </w:pPr>
      <w:r>
        <w:rPr>
          <w:rFonts w:ascii="Cairo" w:hAnsi="Cairo" w:cs="Cairo"/>
          <w:lang w:val="en-US" w:eastAsia="ja-JP"/>
        </w:rPr>
        <w:t xml:space="preserve">La </w:t>
      </w:r>
      <w:proofErr w:type="spellStart"/>
      <w:r>
        <w:rPr>
          <w:rFonts w:ascii="Cairo" w:hAnsi="Cairo" w:cs="Cairo"/>
          <w:lang w:val="en-US" w:eastAsia="ja-JP"/>
        </w:rPr>
        <w:t>siguiente</w:t>
      </w:r>
      <w:proofErr w:type="spellEnd"/>
      <w:r>
        <w:rPr>
          <w:rFonts w:ascii="Cairo" w:hAnsi="Cairo" w:cs="Cairo"/>
          <w:lang w:val="en-US" w:eastAsia="ja-JP"/>
        </w:rPr>
        <w:t xml:space="preserve"> </w:t>
      </w:r>
      <w:proofErr w:type="spellStart"/>
      <w:r>
        <w:rPr>
          <w:rFonts w:ascii="Cairo" w:hAnsi="Cairo" w:cs="Cairo"/>
          <w:lang w:val="en-US" w:eastAsia="ja-JP"/>
        </w:rPr>
        <w:t>gráfica</w:t>
      </w:r>
      <w:proofErr w:type="spellEnd"/>
      <w:r>
        <w:rPr>
          <w:rFonts w:ascii="Cairo" w:hAnsi="Cairo" w:cs="Cairo"/>
          <w:lang w:val="en-US" w:eastAsia="ja-JP"/>
        </w:rPr>
        <w:t xml:space="preserve"> </w:t>
      </w:r>
      <w:proofErr w:type="spellStart"/>
      <w:r>
        <w:rPr>
          <w:rFonts w:ascii="Cairo" w:hAnsi="Cairo" w:cs="Cairo"/>
          <w:lang w:val="en-US" w:eastAsia="ja-JP"/>
        </w:rPr>
        <w:t>muestra</w:t>
      </w:r>
      <w:proofErr w:type="spellEnd"/>
      <w:r>
        <w:rPr>
          <w:rFonts w:ascii="Cairo" w:hAnsi="Cairo" w:cs="Cairo"/>
          <w:lang w:val="en-US" w:eastAsia="ja-JP"/>
        </w:rPr>
        <w:t xml:space="preserve"> el novel de </w:t>
      </w:r>
      <w:proofErr w:type="spellStart"/>
      <w:r>
        <w:rPr>
          <w:rFonts w:ascii="Cairo" w:hAnsi="Cairo" w:cs="Cairo"/>
          <w:lang w:val="en-US" w:eastAsia="ja-JP"/>
        </w:rPr>
        <w:t>escalado</w:t>
      </w:r>
      <w:proofErr w:type="spellEnd"/>
      <w:r>
        <w:rPr>
          <w:rFonts w:ascii="Cairo" w:hAnsi="Cairo" w:cs="Cairo"/>
          <w:lang w:val="en-US" w:eastAsia="ja-JP"/>
        </w:rPr>
        <w:t xml:space="preserve"> y pods </w:t>
      </w:r>
      <w:proofErr w:type="spellStart"/>
      <w:r>
        <w:rPr>
          <w:rFonts w:ascii="Cairo" w:hAnsi="Cairo" w:cs="Cairo"/>
          <w:lang w:val="en-US" w:eastAsia="ja-JP"/>
        </w:rPr>
        <w:t>según</w:t>
      </w:r>
      <w:proofErr w:type="spellEnd"/>
      <w:r>
        <w:rPr>
          <w:rFonts w:ascii="Cairo" w:hAnsi="Cairo" w:cs="Cairo"/>
          <w:lang w:val="en-US" w:eastAsia="ja-JP"/>
        </w:rPr>
        <w:t xml:space="preserve"> deployment:</w:t>
      </w:r>
    </w:p>
    <w:p w14:paraId="1451FA37" w14:textId="27F8BA51" w:rsidR="005435EA" w:rsidRDefault="005435EA" w:rsidP="00E1785E">
      <w:pPr>
        <w:rPr>
          <w:noProof/>
        </w:rPr>
      </w:pPr>
    </w:p>
    <w:p w14:paraId="0893FA07" w14:textId="76FDB324" w:rsidR="005435EA" w:rsidRDefault="00A868DD" w:rsidP="00A868DD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7180611C" wp14:editId="1BFFA2EC">
            <wp:extent cx="5255812" cy="1638061"/>
            <wp:effectExtent l="0" t="0" r="2540" b="635"/>
            <wp:docPr id="18" name="Imagen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87909" cy="1648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C38AC" w14:textId="38643729" w:rsidR="005435EA" w:rsidRDefault="00A868DD" w:rsidP="00A868DD">
      <w:pPr>
        <w:jc w:val="center"/>
        <w:rPr>
          <w:rFonts w:ascii="Cairo" w:hAnsi="Cairo" w:cs="Cairo"/>
          <w:lang w:val="en-US" w:eastAsia="ja-JP"/>
        </w:rPr>
      </w:pPr>
      <w:r>
        <w:rPr>
          <w:noProof/>
        </w:rPr>
        <w:drawing>
          <wp:inline distT="0" distB="0" distL="0" distR="0" wp14:anchorId="77A4DEC2" wp14:editId="7E63DED9">
            <wp:extent cx="5317409" cy="2592125"/>
            <wp:effectExtent l="0" t="0" r="0" b="0"/>
            <wp:docPr id="19" name="Imagen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404035" cy="26343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37177C" w14:textId="6962594C" w:rsidR="000300FC" w:rsidRDefault="000300FC">
      <w:pPr>
        <w:jc w:val="left"/>
        <w:rPr>
          <w:rFonts w:ascii="Cairo" w:hAnsi="Cairo" w:cs="Cairo"/>
          <w:lang w:val="en-US" w:eastAsia="ja-JP"/>
        </w:rPr>
      </w:pPr>
      <w:r>
        <w:rPr>
          <w:rFonts w:ascii="Cairo" w:hAnsi="Cairo" w:cs="Cairo"/>
          <w:lang w:val="en-US" w:eastAsia="ja-JP"/>
        </w:rPr>
        <w:br w:type="page"/>
      </w:r>
    </w:p>
    <w:p w14:paraId="7D08B284" w14:textId="77777777" w:rsidR="005435EA" w:rsidRDefault="005435EA" w:rsidP="00E1785E">
      <w:pPr>
        <w:rPr>
          <w:rFonts w:ascii="Cairo" w:hAnsi="Cairo" w:cs="Cairo"/>
          <w:lang w:val="en-US" w:eastAsia="ja-JP"/>
        </w:rPr>
      </w:pPr>
    </w:p>
    <w:p w14:paraId="58A11E11" w14:textId="77777777" w:rsidR="00E1785E" w:rsidRPr="005E791A" w:rsidRDefault="00E1785E" w:rsidP="00E1785E">
      <w:pPr>
        <w:pStyle w:val="Ttulo3"/>
        <w:tabs>
          <w:tab w:val="clear" w:pos="1004"/>
          <w:tab w:val="num" w:pos="1276"/>
        </w:tabs>
        <w:ind w:left="993" w:hanging="567"/>
      </w:pPr>
      <w:bookmarkStart w:id="39" w:name="_Toc134512112"/>
      <w:proofErr w:type="spellStart"/>
      <w:r>
        <w:t>Consumo</w:t>
      </w:r>
      <w:proofErr w:type="spellEnd"/>
      <w:r>
        <w:t xml:space="preserve"> de CPU</w:t>
      </w:r>
      <w:bookmarkEnd w:id="39"/>
    </w:p>
    <w:p w14:paraId="2764051D" w14:textId="19E2EFB3" w:rsidR="00E1785E" w:rsidRPr="005E791A" w:rsidRDefault="00A868DD" w:rsidP="000300FC">
      <w:pPr>
        <w:jc w:val="center"/>
        <w:rPr>
          <w:rFonts w:ascii="Cairo" w:hAnsi="Cairo" w:cs="Cairo"/>
          <w:lang w:eastAsia="ja-JP"/>
        </w:rPr>
      </w:pPr>
      <w:r>
        <w:rPr>
          <w:noProof/>
        </w:rPr>
        <w:drawing>
          <wp:inline distT="0" distB="0" distL="0" distR="0" wp14:anchorId="3212559C" wp14:editId="134688D4">
            <wp:extent cx="5827395" cy="2479040"/>
            <wp:effectExtent l="0" t="0" r="1905" b="0"/>
            <wp:docPr id="20" name="Imagen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827395" cy="2479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B3D01" w14:textId="557580D2" w:rsidR="00E1785E" w:rsidRDefault="00A868DD" w:rsidP="004F4ED0">
      <w:pPr>
        <w:jc w:val="center"/>
        <w:rPr>
          <w:rFonts w:ascii="Cairo" w:hAnsi="Cairo" w:cs="Cairo"/>
          <w:lang w:val="en-US" w:eastAsia="ja-JP"/>
        </w:rPr>
      </w:pPr>
      <w:r>
        <w:rPr>
          <w:noProof/>
        </w:rPr>
        <w:drawing>
          <wp:inline distT="0" distB="0" distL="0" distR="0" wp14:anchorId="17DBDC9F" wp14:editId="18EBEA4D">
            <wp:extent cx="5827395" cy="4079875"/>
            <wp:effectExtent l="0" t="0" r="1905" b="0"/>
            <wp:docPr id="21" name="Imagen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827395" cy="4079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0A9CAB" w14:textId="153E1407" w:rsidR="000300FC" w:rsidRDefault="000300FC" w:rsidP="000300FC">
      <w:pPr>
        <w:rPr>
          <w:rFonts w:ascii="Cairo" w:hAnsi="Cairo" w:cs="Cairo"/>
          <w:lang w:val="en-US" w:eastAsia="ja-JP"/>
        </w:rPr>
      </w:pPr>
    </w:p>
    <w:p w14:paraId="0993121C" w14:textId="77777777" w:rsidR="000300FC" w:rsidRDefault="000300FC" w:rsidP="000300FC">
      <w:pPr>
        <w:rPr>
          <w:rFonts w:ascii="Cairo" w:hAnsi="Cairo" w:cs="Cairo"/>
          <w:lang w:val="en-US" w:eastAsia="ja-JP"/>
        </w:rPr>
      </w:pPr>
    </w:p>
    <w:p w14:paraId="1EE03C03" w14:textId="77777777" w:rsidR="00E1785E" w:rsidRPr="005E791A" w:rsidRDefault="00E1785E" w:rsidP="00E1785E">
      <w:pPr>
        <w:jc w:val="center"/>
        <w:rPr>
          <w:rFonts w:ascii="Cairo" w:hAnsi="Cairo" w:cs="Cairo"/>
          <w:lang w:val="en-US" w:eastAsia="ja-JP"/>
        </w:rPr>
      </w:pPr>
    </w:p>
    <w:p w14:paraId="731BDCFF" w14:textId="77777777" w:rsidR="00E1785E" w:rsidRPr="005E791A" w:rsidRDefault="00E1785E" w:rsidP="00E1785E">
      <w:pPr>
        <w:pStyle w:val="Ttulo3"/>
        <w:tabs>
          <w:tab w:val="clear" w:pos="1004"/>
          <w:tab w:val="num" w:pos="1276"/>
        </w:tabs>
        <w:ind w:left="993" w:hanging="567"/>
      </w:pPr>
      <w:bookmarkStart w:id="40" w:name="_Toc134512113"/>
      <w:proofErr w:type="spellStart"/>
      <w:r>
        <w:lastRenderedPageBreak/>
        <w:t>Consumo</w:t>
      </w:r>
      <w:proofErr w:type="spellEnd"/>
      <w:r>
        <w:t xml:space="preserve"> de Memoria</w:t>
      </w:r>
      <w:bookmarkEnd w:id="40"/>
    </w:p>
    <w:p w14:paraId="50047245" w14:textId="58EDE085" w:rsidR="00E1785E" w:rsidRDefault="00E1785E" w:rsidP="00A868DD">
      <w:pPr>
        <w:ind w:left="426"/>
        <w:rPr>
          <w:rFonts w:ascii="Cairo" w:hAnsi="Cairo" w:cs="Cairo"/>
          <w:lang w:eastAsia="ja-JP"/>
        </w:rPr>
      </w:pPr>
      <w:r>
        <w:rPr>
          <w:rFonts w:ascii="Cairo" w:hAnsi="Cairo" w:cs="Cairo"/>
          <w:lang w:eastAsia="ja-JP"/>
        </w:rPr>
        <w:t>De la misma forma el uso de memoria de los micros permanece estable salvo en el momento de</w:t>
      </w:r>
      <w:r w:rsidR="00A868DD">
        <w:rPr>
          <w:rFonts w:ascii="Cairo" w:hAnsi="Cairo" w:cs="Cairo"/>
          <w:lang w:eastAsia="ja-JP"/>
        </w:rPr>
        <w:t xml:space="preserve"> aumento de </w:t>
      </w:r>
      <w:proofErr w:type="spellStart"/>
      <w:r w:rsidR="00A868DD">
        <w:rPr>
          <w:rFonts w:ascii="Cairo" w:hAnsi="Cairo" w:cs="Cairo"/>
          <w:lang w:eastAsia="ja-JP"/>
        </w:rPr>
        <w:t>pods</w:t>
      </w:r>
      <w:proofErr w:type="spellEnd"/>
      <w:r w:rsidR="00A868DD">
        <w:rPr>
          <w:rFonts w:ascii="Cairo" w:hAnsi="Cairo" w:cs="Cairo"/>
          <w:lang w:eastAsia="ja-JP"/>
        </w:rPr>
        <w:t xml:space="preserve"> final</w:t>
      </w:r>
      <w:r>
        <w:rPr>
          <w:rFonts w:ascii="Cairo" w:hAnsi="Cairo" w:cs="Cairo"/>
          <w:lang w:eastAsia="ja-JP"/>
        </w:rPr>
        <w:t>.</w:t>
      </w:r>
    </w:p>
    <w:p w14:paraId="38CB37AB" w14:textId="77777777" w:rsidR="00A868DD" w:rsidRPr="005E791A" w:rsidRDefault="00A868DD" w:rsidP="00A868DD">
      <w:pPr>
        <w:ind w:left="426"/>
        <w:rPr>
          <w:rFonts w:ascii="Cairo" w:hAnsi="Cairo" w:cs="Cairo"/>
          <w:lang w:eastAsia="ja-JP"/>
        </w:rPr>
      </w:pPr>
    </w:p>
    <w:p w14:paraId="0EDEF6E3" w14:textId="09B537F4" w:rsidR="00E1785E" w:rsidRDefault="00A868DD" w:rsidP="00E1785E">
      <w:pPr>
        <w:jc w:val="center"/>
        <w:rPr>
          <w:rFonts w:ascii="Cairo" w:hAnsi="Cairo" w:cs="Cairo"/>
          <w:lang w:val="en-US" w:eastAsia="ja-JP"/>
        </w:rPr>
      </w:pPr>
      <w:r>
        <w:rPr>
          <w:noProof/>
        </w:rPr>
        <w:drawing>
          <wp:inline distT="0" distB="0" distL="0" distR="0" wp14:anchorId="08303DC5" wp14:editId="048DC38D">
            <wp:extent cx="5827395" cy="2594610"/>
            <wp:effectExtent l="0" t="0" r="1905" b="0"/>
            <wp:docPr id="22" name="Imagen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827395" cy="2594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02BCC5" w14:textId="27FA8B09" w:rsidR="000300FC" w:rsidRPr="005E791A" w:rsidRDefault="00A868DD" w:rsidP="00E1785E">
      <w:pPr>
        <w:jc w:val="center"/>
        <w:rPr>
          <w:rFonts w:ascii="Cairo" w:hAnsi="Cairo" w:cs="Cairo"/>
          <w:lang w:val="en-US" w:eastAsia="ja-JP"/>
        </w:rPr>
      </w:pPr>
      <w:r>
        <w:rPr>
          <w:noProof/>
        </w:rPr>
        <w:drawing>
          <wp:inline distT="0" distB="0" distL="0" distR="0" wp14:anchorId="51B49C74" wp14:editId="7E6FD9EA">
            <wp:extent cx="5827395" cy="4436745"/>
            <wp:effectExtent l="0" t="0" r="1905" b="1905"/>
            <wp:docPr id="23" name="Imagen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827395" cy="4436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B20E9A" w14:textId="77777777" w:rsidR="00E1785E" w:rsidRPr="005E791A" w:rsidRDefault="00E1785E" w:rsidP="00E1785E">
      <w:pPr>
        <w:rPr>
          <w:rFonts w:ascii="Cairo" w:hAnsi="Cairo" w:cs="Cairo"/>
          <w:lang w:val="en-US" w:eastAsia="ja-JP"/>
        </w:rPr>
      </w:pPr>
    </w:p>
    <w:p w14:paraId="07633AAC" w14:textId="5E542997" w:rsidR="00E1785E" w:rsidRPr="00172B31" w:rsidRDefault="006729AC" w:rsidP="26EEF353">
      <w:pPr>
        <w:pStyle w:val="Ttulo2"/>
        <w:ind w:left="993" w:hanging="567"/>
        <w:rPr>
          <w:i w:val="0"/>
          <w:iCs w:val="0"/>
        </w:rPr>
      </w:pPr>
      <w:bookmarkStart w:id="41" w:name="_Toc134512114"/>
      <w:r>
        <w:rPr>
          <w:i w:val="0"/>
          <w:iCs w:val="0"/>
        </w:rPr>
        <w:lastRenderedPageBreak/>
        <w:t>RDS</w:t>
      </w:r>
      <w:bookmarkEnd w:id="41"/>
    </w:p>
    <w:p w14:paraId="2CF17DD5" w14:textId="4FA89ED0" w:rsidR="00322A3F" w:rsidRPr="005E791A" w:rsidRDefault="00D311D8" w:rsidP="00322A3F">
      <w:pPr>
        <w:rPr>
          <w:rFonts w:ascii="Cairo" w:hAnsi="Cairo" w:cs="Cairo"/>
          <w:lang w:eastAsia="ja-JP"/>
        </w:rPr>
      </w:pPr>
      <w:r w:rsidRPr="005E791A">
        <w:rPr>
          <w:rFonts w:ascii="Cairo" w:hAnsi="Cairo" w:cs="Cairo"/>
          <w:lang w:eastAsia="ja-JP"/>
        </w:rPr>
        <w:t xml:space="preserve">Las RDS </w:t>
      </w:r>
      <w:r>
        <w:rPr>
          <w:rFonts w:ascii="Cairo" w:hAnsi="Cairo" w:cs="Cairo"/>
          <w:lang w:eastAsia="ja-JP"/>
        </w:rPr>
        <w:t xml:space="preserve">han tenido un </w:t>
      </w:r>
      <w:proofErr w:type="spellStart"/>
      <w:r>
        <w:rPr>
          <w:rFonts w:ascii="Cairo" w:hAnsi="Cairo" w:cs="Cairo"/>
          <w:lang w:eastAsia="ja-JP"/>
        </w:rPr>
        <w:t>comportamientoestable</w:t>
      </w:r>
      <w:proofErr w:type="spellEnd"/>
      <w:r>
        <w:rPr>
          <w:rFonts w:ascii="Cairo" w:hAnsi="Cairo" w:cs="Cairo"/>
          <w:lang w:eastAsia="ja-JP"/>
        </w:rPr>
        <w:t>. Adjuntamos imágenes de la RDS</w:t>
      </w:r>
    </w:p>
    <w:p w14:paraId="4775187D" w14:textId="56F79F02" w:rsidR="00322A3F" w:rsidRPr="005E791A" w:rsidRDefault="00322A3F" w:rsidP="00322A3F">
      <w:pPr>
        <w:jc w:val="center"/>
        <w:rPr>
          <w:rFonts w:ascii="Cairo" w:hAnsi="Cairo" w:cs="Cairo"/>
          <w:lang w:val="en-US" w:eastAsia="ja-JP"/>
        </w:rPr>
      </w:pPr>
    </w:p>
    <w:p w14:paraId="32F9264C" w14:textId="77777777" w:rsidR="005A5CDF" w:rsidRPr="005E791A" w:rsidRDefault="005A5CDF" w:rsidP="005A5CDF">
      <w:pPr>
        <w:pStyle w:val="Ttulo3"/>
        <w:tabs>
          <w:tab w:val="clear" w:pos="1004"/>
          <w:tab w:val="num" w:pos="1276"/>
        </w:tabs>
        <w:ind w:left="993" w:hanging="567"/>
      </w:pPr>
      <w:bookmarkStart w:id="42" w:name="_Toc134512115"/>
      <w:proofErr w:type="spellStart"/>
      <w:r>
        <w:t>Consumo</w:t>
      </w:r>
      <w:proofErr w:type="spellEnd"/>
      <w:r>
        <w:t xml:space="preserve"> de CPU</w:t>
      </w:r>
      <w:bookmarkEnd w:id="42"/>
    </w:p>
    <w:p w14:paraId="1B3EFE30" w14:textId="6AF37BC8" w:rsidR="005A5CDF" w:rsidRDefault="00203A78" w:rsidP="005A5CDF">
      <w:pPr>
        <w:jc w:val="center"/>
        <w:rPr>
          <w:rFonts w:ascii="Cairo" w:hAnsi="Cairo" w:cs="Cairo"/>
          <w:lang w:val="en-US" w:eastAsia="ja-JP"/>
        </w:rPr>
      </w:pPr>
      <w:r>
        <w:rPr>
          <w:noProof/>
        </w:rPr>
        <w:drawing>
          <wp:inline distT="0" distB="0" distL="0" distR="0" wp14:anchorId="19E0997A" wp14:editId="3871A6AA">
            <wp:extent cx="5827395" cy="1704340"/>
            <wp:effectExtent l="0" t="0" r="1905" b="0"/>
            <wp:docPr id="24" name="Imagen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827395" cy="1704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AA4357" w14:textId="77777777" w:rsidR="005A5CDF" w:rsidRDefault="005A5CDF" w:rsidP="005A5CDF">
      <w:pPr>
        <w:jc w:val="left"/>
        <w:rPr>
          <w:rFonts w:ascii="Cairo" w:hAnsi="Cairo" w:cs="Cairo"/>
          <w:lang w:val="en-US" w:eastAsia="ja-JP"/>
        </w:rPr>
      </w:pPr>
    </w:p>
    <w:p w14:paraId="50E63A85" w14:textId="77777777" w:rsidR="005A5CDF" w:rsidRDefault="005A5CDF" w:rsidP="005A5CDF">
      <w:pPr>
        <w:pStyle w:val="Ttulo3"/>
        <w:tabs>
          <w:tab w:val="clear" w:pos="1004"/>
          <w:tab w:val="num" w:pos="1276"/>
        </w:tabs>
        <w:ind w:left="993" w:hanging="567"/>
      </w:pPr>
      <w:bookmarkStart w:id="43" w:name="_Toc134512116"/>
      <w:proofErr w:type="spellStart"/>
      <w:r>
        <w:t>Consumo</w:t>
      </w:r>
      <w:proofErr w:type="spellEnd"/>
      <w:r>
        <w:t xml:space="preserve"> de </w:t>
      </w:r>
      <w:proofErr w:type="spellStart"/>
      <w:r>
        <w:t>memoria</w:t>
      </w:r>
      <w:bookmarkEnd w:id="43"/>
      <w:proofErr w:type="spellEnd"/>
    </w:p>
    <w:p w14:paraId="2B5FD8F5" w14:textId="2021A841" w:rsidR="005A5CDF" w:rsidRDefault="00203A78" w:rsidP="005A5CDF">
      <w:pPr>
        <w:jc w:val="center"/>
        <w:rPr>
          <w:lang w:val="en-US" w:eastAsia="ja-JP"/>
        </w:rPr>
      </w:pPr>
      <w:r>
        <w:rPr>
          <w:noProof/>
        </w:rPr>
        <w:drawing>
          <wp:inline distT="0" distB="0" distL="0" distR="0" wp14:anchorId="4640805B" wp14:editId="45010645">
            <wp:extent cx="5827395" cy="1670685"/>
            <wp:effectExtent l="0" t="0" r="1905" b="5715"/>
            <wp:docPr id="25" name="Imagen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827395" cy="167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130446" w14:textId="37FF7537" w:rsidR="005A5CDF" w:rsidRDefault="005A5CDF" w:rsidP="005A5CDF">
      <w:pPr>
        <w:pStyle w:val="Ttulo3"/>
        <w:tabs>
          <w:tab w:val="clear" w:pos="1004"/>
          <w:tab w:val="num" w:pos="1276"/>
        </w:tabs>
        <w:ind w:left="993" w:hanging="567"/>
      </w:pPr>
      <w:bookmarkStart w:id="44" w:name="_Toc134512117"/>
      <w:proofErr w:type="spellStart"/>
      <w:r>
        <w:t>Numero</w:t>
      </w:r>
      <w:proofErr w:type="spellEnd"/>
      <w:r>
        <w:t xml:space="preserve"> de </w:t>
      </w:r>
      <w:proofErr w:type="spellStart"/>
      <w:r>
        <w:t>conexiones</w:t>
      </w:r>
      <w:bookmarkEnd w:id="44"/>
      <w:proofErr w:type="spellEnd"/>
    </w:p>
    <w:p w14:paraId="5E40906D" w14:textId="17852FFA" w:rsidR="005A5CDF" w:rsidRPr="005A5CDF" w:rsidRDefault="00203A78" w:rsidP="005A5CDF">
      <w:pPr>
        <w:jc w:val="center"/>
        <w:rPr>
          <w:lang w:val="en-US" w:eastAsia="ja-JP"/>
        </w:rPr>
      </w:pPr>
      <w:r>
        <w:rPr>
          <w:noProof/>
        </w:rPr>
        <w:drawing>
          <wp:inline distT="0" distB="0" distL="0" distR="0" wp14:anchorId="6B8E4BFB" wp14:editId="4D05C4EF">
            <wp:extent cx="5724525" cy="2466975"/>
            <wp:effectExtent l="0" t="0" r="9525" b="9525"/>
            <wp:docPr id="26" name="Imagen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24525" cy="2466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AA339" w14:textId="77777777" w:rsidR="00B23ED9" w:rsidRDefault="00B23ED9" w:rsidP="00B23ED9">
      <w:pPr>
        <w:pStyle w:val="Ttulo2"/>
        <w:numPr>
          <w:ilvl w:val="1"/>
          <w:numId w:val="22"/>
        </w:numPr>
      </w:pPr>
      <w:bookmarkStart w:id="45" w:name="_Toc134512118"/>
      <w:r>
        <w:lastRenderedPageBreak/>
        <w:t>Logs</w:t>
      </w:r>
      <w:bookmarkEnd w:id="45"/>
    </w:p>
    <w:p w14:paraId="492489F0" w14:textId="2BEEF592" w:rsidR="00B23ED9" w:rsidRDefault="00B23ED9" w:rsidP="00B23ED9">
      <w:pPr>
        <w:rPr>
          <w:lang w:val="en-US" w:eastAsia="ja-JP"/>
        </w:rPr>
      </w:pPr>
      <w:proofErr w:type="spellStart"/>
      <w:r>
        <w:rPr>
          <w:lang w:val="en-US" w:eastAsia="ja-JP"/>
        </w:rPr>
        <w:t>Detectamos</w:t>
      </w:r>
      <w:proofErr w:type="spellEnd"/>
      <w:r>
        <w:rPr>
          <w:lang w:val="en-US" w:eastAsia="ja-JP"/>
        </w:rPr>
        <w:t xml:space="preserve"> </w:t>
      </w:r>
      <w:r w:rsidR="00203A78">
        <w:rPr>
          <w:lang w:val="en-US" w:eastAsia="ja-JP"/>
        </w:rPr>
        <w:t>5</w:t>
      </w:r>
      <w:r w:rsidR="005A5CDF">
        <w:rPr>
          <w:lang w:val="en-US" w:eastAsia="ja-JP"/>
        </w:rPr>
        <w:t xml:space="preserve"> </w:t>
      </w:r>
      <w:proofErr w:type="spellStart"/>
      <w:r w:rsidR="005A5CDF">
        <w:rPr>
          <w:lang w:val="en-US" w:eastAsia="ja-JP"/>
        </w:rPr>
        <w:t>peticiones</w:t>
      </w:r>
      <w:proofErr w:type="spellEnd"/>
      <w:r w:rsidR="005A5CDF">
        <w:rPr>
          <w:lang w:val="en-US" w:eastAsia="ja-JP"/>
        </w:rPr>
        <w:t xml:space="preserve"> </w:t>
      </w:r>
      <w:proofErr w:type="spellStart"/>
      <w:r w:rsidR="005A5CDF">
        <w:rPr>
          <w:lang w:val="en-US" w:eastAsia="ja-JP"/>
        </w:rPr>
        <w:t>erroneas</w:t>
      </w:r>
      <w:proofErr w:type="spellEnd"/>
      <w:r w:rsidR="005A5CDF">
        <w:rPr>
          <w:lang w:val="en-US" w:eastAsia="ja-JP"/>
        </w:rPr>
        <w:t xml:space="preserve"> a la </w:t>
      </w:r>
      <w:proofErr w:type="spellStart"/>
      <w:r w:rsidR="005A5CDF">
        <w:rPr>
          <w:lang w:val="en-US" w:eastAsia="ja-JP"/>
        </w:rPr>
        <w:t>api</w:t>
      </w:r>
      <w:proofErr w:type="spellEnd"/>
      <w:r w:rsidR="005A5CDF">
        <w:rPr>
          <w:lang w:val="en-US" w:eastAsia="ja-JP"/>
        </w:rPr>
        <w:t xml:space="preserve"> logistics </w:t>
      </w:r>
      <w:proofErr w:type="spellStart"/>
      <w:r>
        <w:rPr>
          <w:lang w:val="en-US" w:eastAsia="ja-JP"/>
        </w:rPr>
        <w:t>en</w:t>
      </w:r>
      <w:proofErr w:type="spellEnd"/>
      <w:r>
        <w:rPr>
          <w:lang w:val="en-US" w:eastAsia="ja-JP"/>
        </w:rPr>
        <w:t xml:space="preserve"> los logs </w:t>
      </w:r>
    </w:p>
    <w:p w14:paraId="19CC99ED" w14:textId="77777777" w:rsidR="00B23ED9" w:rsidRDefault="00B23ED9" w:rsidP="00B23ED9">
      <w:pPr>
        <w:pStyle w:val="Ttulo3"/>
      </w:pPr>
      <w:bookmarkStart w:id="46" w:name="_Toc134512119"/>
      <w:proofErr w:type="spellStart"/>
      <w:r>
        <w:t>Latencia</w:t>
      </w:r>
      <w:proofErr w:type="spellEnd"/>
      <w:r>
        <w:t xml:space="preserve"> por API</w:t>
      </w:r>
      <w:bookmarkEnd w:id="46"/>
    </w:p>
    <w:p w14:paraId="5939D57D" w14:textId="45F14617" w:rsidR="00B23ED9" w:rsidRDefault="00203A78" w:rsidP="00B23ED9">
      <w:pPr>
        <w:rPr>
          <w:lang w:val="en-US" w:eastAsia="ja-JP"/>
        </w:rPr>
      </w:pPr>
      <w:r>
        <w:rPr>
          <w:noProof/>
        </w:rPr>
        <w:drawing>
          <wp:inline distT="0" distB="0" distL="0" distR="0" wp14:anchorId="541AC13D" wp14:editId="095F845B">
            <wp:extent cx="5827395" cy="1854200"/>
            <wp:effectExtent l="0" t="0" r="1905" b="0"/>
            <wp:docPr id="27" name="Imagen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827395" cy="185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005B0" w14:textId="77777777" w:rsidR="00B23ED9" w:rsidRDefault="00B23ED9" w:rsidP="00B23ED9">
      <w:pPr>
        <w:rPr>
          <w:lang w:val="en-US" w:eastAsia="ja-JP"/>
        </w:rPr>
      </w:pPr>
    </w:p>
    <w:p w14:paraId="53A6EC48" w14:textId="77777777" w:rsidR="00B23ED9" w:rsidRDefault="00B23ED9" w:rsidP="00B23ED9">
      <w:pPr>
        <w:pStyle w:val="Ttulo3"/>
      </w:pPr>
      <w:bookmarkStart w:id="47" w:name="_Toc134512120"/>
      <w:r>
        <w:t xml:space="preserve">Request por </w:t>
      </w:r>
      <w:proofErr w:type="spellStart"/>
      <w:r>
        <w:t>estado</w:t>
      </w:r>
      <w:bookmarkEnd w:id="47"/>
      <w:proofErr w:type="spellEnd"/>
    </w:p>
    <w:p w14:paraId="45C35A9A" w14:textId="6647229A" w:rsidR="00B23ED9" w:rsidRDefault="00203A78" w:rsidP="00B23ED9">
      <w:pPr>
        <w:rPr>
          <w:lang w:val="en-US" w:eastAsia="ja-JP"/>
        </w:rPr>
      </w:pPr>
      <w:r>
        <w:rPr>
          <w:noProof/>
        </w:rPr>
        <w:drawing>
          <wp:inline distT="0" distB="0" distL="0" distR="0" wp14:anchorId="520758A4" wp14:editId="0F2AD290">
            <wp:extent cx="5827395" cy="1729105"/>
            <wp:effectExtent l="0" t="0" r="1905" b="4445"/>
            <wp:docPr id="29" name="Imagen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827395" cy="172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B79339" w14:textId="374AD594" w:rsidR="005A5CDF" w:rsidRDefault="005A5CDF" w:rsidP="005A5CDF">
      <w:pPr>
        <w:pStyle w:val="Ttulo3"/>
      </w:pPr>
      <w:bookmarkStart w:id="48" w:name="_Toc134512121"/>
      <w:r>
        <w:t>Status Code “ERROR” por POD</w:t>
      </w:r>
      <w:bookmarkEnd w:id="48"/>
    </w:p>
    <w:p w14:paraId="4CF057D2" w14:textId="0369A544" w:rsidR="005A5CDF" w:rsidRPr="005A5CDF" w:rsidRDefault="00203A78" w:rsidP="005A5CDF">
      <w:pPr>
        <w:rPr>
          <w:lang w:val="en-US" w:eastAsia="ja-JP"/>
        </w:rPr>
      </w:pPr>
      <w:r>
        <w:rPr>
          <w:noProof/>
        </w:rPr>
        <w:drawing>
          <wp:inline distT="0" distB="0" distL="0" distR="0" wp14:anchorId="06F5CFB7" wp14:editId="60AF7150">
            <wp:extent cx="5827395" cy="1847850"/>
            <wp:effectExtent l="0" t="0" r="1905" b="0"/>
            <wp:docPr id="36" name="Imagen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827395" cy="1847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77949E" w14:textId="77777777" w:rsidR="00B23ED9" w:rsidRDefault="00B23ED9" w:rsidP="00B23ED9">
      <w:pPr>
        <w:pStyle w:val="Ttulo3"/>
      </w:pPr>
      <w:bookmarkStart w:id="49" w:name="_Toc134512122"/>
      <w:r>
        <w:lastRenderedPageBreak/>
        <w:t>Status code “ERROR”</w:t>
      </w:r>
      <w:bookmarkEnd w:id="49"/>
    </w:p>
    <w:p w14:paraId="1A38BF2B" w14:textId="6239BAFC" w:rsidR="00B23ED9" w:rsidRPr="005E791A" w:rsidRDefault="00203A78" w:rsidP="00322A3F">
      <w:pPr>
        <w:rPr>
          <w:rFonts w:ascii="Cairo" w:hAnsi="Cairo" w:cs="Cairo"/>
          <w:lang w:val="en-US" w:eastAsia="ja-JP"/>
        </w:rPr>
      </w:pPr>
      <w:r>
        <w:rPr>
          <w:noProof/>
        </w:rPr>
        <w:drawing>
          <wp:inline distT="0" distB="0" distL="0" distR="0" wp14:anchorId="5BC74D0E" wp14:editId="58AFF9A5">
            <wp:extent cx="5827395" cy="1685925"/>
            <wp:effectExtent l="0" t="0" r="1905" b="9525"/>
            <wp:docPr id="40" name="Imagen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827395" cy="1685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A8F874" w14:textId="77777777" w:rsidR="00322A3F" w:rsidRPr="005E791A" w:rsidRDefault="00322A3F" w:rsidP="00322A3F">
      <w:pPr>
        <w:jc w:val="center"/>
        <w:rPr>
          <w:rFonts w:ascii="Cairo" w:hAnsi="Cairo" w:cs="Cairo"/>
          <w:lang w:val="en-US" w:eastAsia="ja-JP"/>
        </w:rPr>
      </w:pPr>
    </w:p>
    <w:p w14:paraId="346AD527" w14:textId="36A94174" w:rsidR="00B23ED9" w:rsidRPr="00323170" w:rsidRDefault="005A5CDF" w:rsidP="00B23ED9">
      <w:pPr>
        <w:pStyle w:val="Ttulo1"/>
        <w:ind w:left="426"/>
        <w:rPr>
          <w:rFonts w:ascii="Cairo" w:hAnsi="Cairo" w:cs="Cairo"/>
          <w:i/>
          <w:iCs/>
        </w:rPr>
      </w:pPr>
      <w:bookmarkStart w:id="50" w:name="_Toc134512123"/>
      <w:r>
        <w:rPr>
          <w:rFonts w:ascii="Cairo" w:hAnsi="Cairo" w:cs="Cairo"/>
          <w:i/>
          <w:iCs/>
        </w:rPr>
        <w:t>Soporte-eco-t-</w:t>
      </w:r>
      <w:proofErr w:type="spellStart"/>
      <w:r>
        <w:rPr>
          <w:rFonts w:ascii="Cairo" w:hAnsi="Cairo" w:cs="Cairo"/>
          <w:i/>
          <w:iCs/>
        </w:rPr>
        <w:t>ri</w:t>
      </w:r>
      <w:bookmarkEnd w:id="50"/>
      <w:proofErr w:type="spellEnd"/>
    </w:p>
    <w:p w14:paraId="018019C1" w14:textId="77777777" w:rsidR="00B23ED9" w:rsidRPr="00172B31" w:rsidRDefault="00B23ED9" w:rsidP="00B23ED9">
      <w:pPr>
        <w:pStyle w:val="Ttulo2"/>
        <w:tabs>
          <w:tab w:val="clear" w:pos="1285"/>
          <w:tab w:val="num" w:pos="1276"/>
        </w:tabs>
        <w:ind w:left="993" w:hanging="567"/>
        <w:rPr>
          <w:i w:val="0"/>
          <w:iCs w:val="0"/>
        </w:rPr>
      </w:pPr>
      <w:bookmarkStart w:id="51" w:name="_Toc134512124"/>
      <w:r w:rsidRPr="26EEF353">
        <w:rPr>
          <w:i w:val="0"/>
          <w:iCs w:val="0"/>
        </w:rPr>
        <w:t>Pods</w:t>
      </w:r>
      <w:bookmarkEnd w:id="51"/>
    </w:p>
    <w:p w14:paraId="2A68B9C3" w14:textId="77777777" w:rsidR="00B23ED9" w:rsidRPr="00172B31" w:rsidRDefault="00B23ED9" w:rsidP="00B23ED9">
      <w:pPr>
        <w:pStyle w:val="Ttulo3"/>
        <w:tabs>
          <w:tab w:val="clear" w:pos="1004"/>
          <w:tab w:val="num" w:pos="1276"/>
        </w:tabs>
        <w:ind w:left="993" w:hanging="567"/>
      </w:pPr>
      <w:bookmarkStart w:id="52" w:name="_Toc134512125"/>
      <w:proofErr w:type="spellStart"/>
      <w:r>
        <w:t>Número</w:t>
      </w:r>
      <w:proofErr w:type="spellEnd"/>
      <w:r>
        <w:t xml:space="preserve"> de Pods</w:t>
      </w:r>
      <w:bookmarkEnd w:id="52"/>
    </w:p>
    <w:p w14:paraId="0EAB2D9C" w14:textId="1C0B4069" w:rsidR="00B23ED9" w:rsidRPr="005E791A" w:rsidRDefault="00B23ED9" w:rsidP="00B23ED9">
      <w:pPr>
        <w:ind w:left="426"/>
        <w:rPr>
          <w:rFonts w:ascii="Cairo" w:hAnsi="Cairo" w:cs="Cairo"/>
          <w:lang w:eastAsia="ja-JP"/>
        </w:rPr>
      </w:pPr>
      <w:r>
        <w:rPr>
          <w:rFonts w:ascii="Cairo" w:hAnsi="Cairo" w:cs="Cairo"/>
          <w:lang w:eastAsia="ja-JP"/>
        </w:rPr>
        <w:t xml:space="preserve">Los </w:t>
      </w:r>
      <w:proofErr w:type="spellStart"/>
      <w:r>
        <w:rPr>
          <w:rFonts w:ascii="Cairo" w:hAnsi="Cairo" w:cs="Cairo"/>
          <w:lang w:eastAsia="ja-JP"/>
        </w:rPr>
        <w:t>pods</w:t>
      </w:r>
      <w:proofErr w:type="spellEnd"/>
      <w:r>
        <w:rPr>
          <w:rFonts w:ascii="Cairo" w:hAnsi="Cairo" w:cs="Cairo"/>
          <w:lang w:eastAsia="ja-JP"/>
        </w:rPr>
        <w:t xml:space="preserve"> del proyecto </w:t>
      </w:r>
      <w:r w:rsidR="00203A78">
        <w:rPr>
          <w:rFonts w:ascii="Cairo" w:hAnsi="Cairo" w:cs="Cairo"/>
          <w:lang w:eastAsia="ja-JP"/>
        </w:rPr>
        <w:t>se han mantenido estables</w:t>
      </w:r>
      <w:r>
        <w:rPr>
          <w:rFonts w:ascii="Cairo" w:hAnsi="Cairo" w:cs="Cairo"/>
          <w:lang w:eastAsia="ja-JP"/>
        </w:rPr>
        <w:t>:</w:t>
      </w:r>
    </w:p>
    <w:p w14:paraId="58016863" w14:textId="77777777" w:rsidR="00B23ED9" w:rsidRPr="005E791A" w:rsidRDefault="00B23ED9" w:rsidP="00B23ED9">
      <w:pPr>
        <w:rPr>
          <w:rFonts w:ascii="Cairo" w:hAnsi="Cairo" w:cs="Cairo"/>
          <w:lang w:eastAsia="ja-JP"/>
        </w:rPr>
      </w:pPr>
    </w:p>
    <w:p w14:paraId="490E94B0" w14:textId="10A765ED" w:rsidR="00B23ED9" w:rsidRPr="005E791A" w:rsidRDefault="00203A78" w:rsidP="00B23ED9">
      <w:pPr>
        <w:jc w:val="center"/>
        <w:rPr>
          <w:rFonts w:ascii="Cairo" w:hAnsi="Cairo" w:cs="Cairo"/>
          <w:lang w:val="en-US" w:eastAsia="ja-JP"/>
        </w:rPr>
      </w:pPr>
      <w:r>
        <w:rPr>
          <w:noProof/>
        </w:rPr>
        <w:drawing>
          <wp:inline distT="0" distB="0" distL="0" distR="0" wp14:anchorId="00FDF11F" wp14:editId="2917D255">
            <wp:extent cx="5095875" cy="2628900"/>
            <wp:effectExtent l="0" t="0" r="9525" b="0"/>
            <wp:docPr id="41" name="Imagen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095875" cy="2628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6B09B1" w14:textId="77777777" w:rsidR="00B23ED9" w:rsidRPr="005E791A" w:rsidRDefault="00B23ED9" w:rsidP="00B23ED9">
      <w:pPr>
        <w:jc w:val="center"/>
        <w:rPr>
          <w:rFonts w:ascii="Cairo" w:hAnsi="Cairo" w:cs="Cairo"/>
          <w:lang w:val="en-US" w:eastAsia="ja-JP"/>
        </w:rPr>
      </w:pPr>
    </w:p>
    <w:p w14:paraId="585F9867" w14:textId="77777777" w:rsidR="00B23ED9" w:rsidRPr="005E791A" w:rsidRDefault="00B23ED9" w:rsidP="00B23ED9">
      <w:pPr>
        <w:rPr>
          <w:rFonts w:ascii="Cairo" w:hAnsi="Cairo" w:cs="Cairo"/>
          <w:lang w:eastAsia="ja-JP"/>
        </w:rPr>
      </w:pPr>
    </w:p>
    <w:p w14:paraId="66667DBC" w14:textId="77777777" w:rsidR="00B23ED9" w:rsidRPr="005E791A" w:rsidRDefault="00B23ED9" w:rsidP="00B23ED9">
      <w:pPr>
        <w:jc w:val="center"/>
        <w:rPr>
          <w:rFonts w:ascii="Cairo" w:hAnsi="Cairo" w:cs="Cairo"/>
          <w:lang w:val="en-US" w:eastAsia="ja-JP"/>
        </w:rPr>
      </w:pPr>
    </w:p>
    <w:p w14:paraId="04F278BB" w14:textId="77777777" w:rsidR="00B23ED9" w:rsidRPr="005E791A" w:rsidRDefault="00B23ED9" w:rsidP="00B23ED9">
      <w:pPr>
        <w:jc w:val="center"/>
        <w:rPr>
          <w:rFonts w:ascii="Cairo" w:hAnsi="Cairo" w:cs="Cairo"/>
          <w:lang w:val="en-US" w:eastAsia="ja-JP"/>
        </w:rPr>
      </w:pPr>
    </w:p>
    <w:p w14:paraId="650E52D5" w14:textId="77777777" w:rsidR="00B23ED9" w:rsidRDefault="00B23ED9" w:rsidP="00B23ED9">
      <w:pPr>
        <w:rPr>
          <w:rFonts w:ascii="Cairo" w:hAnsi="Cairo" w:cs="Cairo"/>
          <w:lang w:val="en-US" w:eastAsia="ja-JP"/>
        </w:rPr>
      </w:pPr>
    </w:p>
    <w:p w14:paraId="718C985B" w14:textId="77777777" w:rsidR="00B23ED9" w:rsidRDefault="00B23ED9" w:rsidP="00B23ED9">
      <w:pPr>
        <w:rPr>
          <w:rFonts w:ascii="Cairo" w:hAnsi="Cairo" w:cs="Cairo"/>
          <w:lang w:val="en-US" w:eastAsia="ja-JP"/>
        </w:rPr>
      </w:pPr>
    </w:p>
    <w:p w14:paraId="39BDD93D" w14:textId="77777777" w:rsidR="00B23ED9" w:rsidRDefault="00B23ED9" w:rsidP="00B23ED9">
      <w:pPr>
        <w:rPr>
          <w:rFonts w:ascii="Cairo" w:hAnsi="Cairo" w:cs="Cairo"/>
          <w:lang w:val="en-US" w:eastAsia="ja-JP"/>
        </w:rPr>
      </w:pPr>
    </w:p>
    <w:p w14:paraId="4343CE81" w14:textId="77777777" w:rsidR="00B23ED9" w:rsidRDefault="00B23ED9" w:rsidP="00B23ED9">
      <w:pPr>
        <w:rPr>
          <w:rFonts w:ascii="Cairo" w:hAnsi="Cairo" w:cs="Cairo"/>
          <w:lang w:val="en-US" w:eastAsia="ja-JP"/>
        </w:rPr>
      </w:pPr>
    </w:p>
    <w:p w14:paraId="1B56006F" w14:textId="77777777" w:rsidR="00B23ED9" w:rsidRDefault="00B23ED9" w:rsidP="00B23ED9">
      <w:pPr>
        <w:rPr>
          <w:rFonts w:ascii="Cairo" w:hAnsi="Cairo" w:cs="Cairo"/>
          <w:lang w:val="en-US" w:eastAsia="ja-JP"/>
        </w:rPr>
      </w:pPr>
    </w:p>
    <w:p w14:paraId="4D5B666F" w14:textId="77777777" w:rsidR="00B23ED9" w:rsidRDefault="00B23ED9" w:rsidP="00B23ED9">
      <w:pPr>
        <w:rPr>
          <w:rFonts w:ascii="Cairo" w:hAnsi="Cairo" w:cs="Cairo"/>
          <w:lang w:val="en-US" w:eastAsia="ja-JP"/>
        </w:rPr>
      </w:pPr>
    </w:p>
    <w:p w14:paraId="46758E6F" w14:textId="77777777" w:rsidR="00B23ED9" w:rsidRDefault="00B23ED9" w:rsidP="00B23ED9">
      <w:pPr>
        <w:rPr>
          <w:rFonts w:ascii="Cairo" w:hAnsi="Cairo" w:cs="Cairo"/>
          <w:lang w:val="en-US" w:eastAsia="ja-JP"/>
        </w:rPr>
      </w:pPr>
    </w:p>
    <w:p w14:paraId="26E6178F" w14:textId="77777777" w:rsidR="00B23ED9" w:rsidRDefault="00B23ED9" w:rsidP="00B23ED9">
      <w:pPr>
        <w:rPr>
          <w:rFonts w:ascii="Cairo" w:hAnsi="Cairo" w:cs="Cairo"/>
          <w:lang w:val="en-US" w:eastAsia="ja-JP"/>
        </w:rPr>
      </w:pPr>
    </w:p>
    <w:p w14:paraId="64229D9E" w14:textId="77777777" w:rsidR="00B23ED9" w:rsidRDefault="00B23ED9" w:rsidP="00B23ED9">
      <w:pPr>
        <w:rPr>
          <w:rFonts w:ascii="Cairo" w:hAnsi="Cairo" w:cs="Cairo"/>
          <w:lang w:val="en-US" w:eastAsia="ja-JP"/>
        </w:rPr>
      </w:pPr>
    </w:p>
    <w:p w14:paraId="1F0599FB" w14:textId="77777777" w:rsidR="00B23ED9" w:rsidRDefault="00B23ED9" w:rsidP="00B23ED9">
      <w:pPr>
        <w:rPr>
          <w:rFonts w:ascii="Cairo" w:hAnsi="Cairo" w:cs="Cairo"/>
          <w:lang w:val="en-US" w:eastAsia="ja-JP"/>
        </w:rPr>
      </w:pPr>
    </w:p>
    <w:p w14:paraId="34F0F505" w14:textId="77777777" w:rsidR="00B23ED9" w:rsidRDefault="00B23ED9" w:rsidP="00B23ED9">
      <w:pPr>
        <w:rPr>
          <w:rFonts w:ascii="Cairo" w:hAnsi="Cairo" w:cs="Cairo"/>
          <w:lang w:val="en-US" w:eastAsia="ja-JP"/>
        </w:rPr>
      </w:pPr>
    </w:p>
    <w:p w14:paraId="1AF49B8F" w14:textId="77777777" w:rsidR="00B23ED9" w:rsidRDefault="00B23ED9" w:rsidP="00B23ED9">
      <w:pPr>
        <w:rPr>
          <w:rFonts w:ascii="Cairo" w:hAnsi="Cairo" w:cs="Cairo"/>
          <w:lang w:val="en-US" w:eastAsia="ja-JP"/>
        </w:rPr>
      </w:pPr>
    </w:p>
    <w:p w14:paraId="35006F27" w14:textId="77777777" w:rsidR="00B23ED9" w:rsidRDefault="00B23ED9" w:rsidP="00B23ED9">
      <w:pPr>
        <w:rPr>
          <w:rFonts w:ascii="Cairo" w:hAnsi="Cairo" w:cs="Cairo"/>
          <w:lang w:val="en-US" w:eastAsia="ja-JP"/>
        </w:rPr>
      </w:pPr>
      <w:r>
        <w:rPr>
          <w:rFonts w:ascii="Cairo" w:hAnsi="Cairo" w:cs="Cairo"/>
          <w:lang w:val="en-US" w:eastAsia="ja-JP"/>
        </w:rPr>
        <w:t xml:space="preserve">La </w:t>
      </w:r>
      <w:proofErr w:type="spellStart"/>
      <w:r>
        <w:rPr>
          <w:rFonts w:ascii="Cairo" w:hAnsi="Cairo" w:cs="Cairo"/>
          <w:lang w:val="en-US" w:eastAsia="ja-JP"/>
        </w:rPr>
        <w:t>siguiente</w:t>
      </w:r>
      <w:proofErr w:type="spellEnd"/>
      <w:r>
        <w:rPr>
          <w:rFonts w:ascii="Cairo" w:hAnsi="Cairo" w:cs="Cairo"/>
          <w:lang w:val="en-US" w:eastAsia="ja-JP"/>
        </w:rPr>
        <w:t xml:space="preserve"> </w:t>
      </w:r>
      <w:proofErr w:type="spellStart"/>
      <w:r>
        <w:rPr>
          <w:rFonts w:ascii="Cairo" w:hAnsi="Cairo" w:cs="Cairo"/>
          <w:lang w:val="en-US" w:eastAsia="ja-JP"/>
        </w:rPr>
        <w:t>gráfica</w:t>
      </w:r>
      <w:proofErr w:type="spellEnd"/>
      <w:r>
        <w:rPr>
          <w:rFonts w:ascii="Cairo" w:hAnsi="Cairo" w:cs="Cairo"/>
          <w:lang w:val="en-US" w:eastAsia="ja-JP"/>
        </w:rPr>
        <w:t xml:space="preserve"> </w:t>
      </w:r>
      <w:proofErr w:type="spellStart"/>
      <w:r>
        <w:rPr>
          <w:rFonts w:ascii="Cairo" w:hAnsi="Cairo" w:cs="Cairo"/>
          <w:lang w:val="en-US" w:eastAsia="ja-JP"/>
        </w:rPr>
        <w:t>muestra</w:t>
      </w:r>
      <w:proofErr w:type="spellEnd"/>
      <w:r>
        <w:rPr>
          <w:rFonts w:ascii="Cairo" w:hAnsi="Cairo" w:cs="Cairo"/>
          <w:lang w:val="en-US" w:eastAsia="ja-JP"/>
        </w:rPr>
        <w:t xml:space="preserve"> el </w:t>
      </w:r>
      <w:proofErr w:type="spellStart"/>
      <w:r>
        <w:rPr>
          <w:rFonts w:ascii="Cairo" w:hAnsi="Cairo" w:cs="Cairo"/>
          <w:lang w:val="en-US" w:eastAsia="ja-JP"/>
        </w:rPr>
        <w:t>nivel</w:t>
      </w:r>
      <w:proofErr w:type="spellEnd"/>
      <w:r>
        <w:rPr>
          <w:rFonts w:ascii="Cairo" w:hAnsi="Cairo" w:cs="Cairo"/>
          <w:lang w:val="en-US" w:eastAsia="ja-JP"/>
        </w:rPr>
        <w:t xml:space="preserve"> de </w:t>
      </w:r>
      <w:proofErr w:type="spellStart"/>
      <w:r>
        <w:rPr>
          <w:rFonts w:ascii="Cairo" w:hAnsi="Cairo" w:cs="Cairo"/>
          <w:lang w:val="en-US" w:eastAsia="ja-JP"/>
        </w:rPr>
        <w:t>escalado</w:t>
      </w:r>
      <w:proofErr w:type="spellEnd"/>
      <w:r>
        <w:rPr>
          <w:rFonts w:ascii="Cairo" w:hAnsi="Cairo" w:cs="Cairo"/>
          <w:lang w:val="en-US" w:eastAsia="ja-JP"/>
        </w:rPr>
        <w:t xml:space="preserve"> y pods </w:t>
      </w:r>
      <w:proofErr w:type="spellStart"/>
      <w:r>
        <w:rPr>
          <w:rFonts w:ascii="Cairo" w:hAnsi="Cairo" w:cs="Cairo"/>
          <w:lang w:val="en-US" w:eastAsia="ja-JP"/>
        </w:rPr>
        <w:t>según</w:t>
      </w:r>
      <w:proofErr w:type="spellEnd"/>
      <w:r>
        <w:rPr>
          <w:rFonts w:ascii="Cairo" w:hAnsi="Cairo" w:cs="Cairo"/>
          <w:lang w:val="en-US" w:eastAsia="ja-JP"/>
        </w:rPr>
        <w:t xml:space="preserve"> deployment:</w:t>
      </w:r>
    </w:p>
    <w:p w14:paraId="6CB4F977" w14:textId="77777777" w:rsidR="00B23ED9" w:rsidRDefault="00B23ED9" w:rsidP="00B23ED9">
      <w:pPr>
        <w:rPr>
          <w:rFonts w:ascii="Cairo" w:hAnsi="Cairo" w:cs="Cairo"/>
          <w:lang w:val="en-US" w:eastAsia="ja-JP"/>
        </w:rPr>
      </w:pPr>
    </w:p>
    <w:p w14:paraId="75D34350" w14:textId="0E3B287E" w:rsidR="00B23ED9" w:rsidRDefault="00203A78" w:rsidP="00B23ED9">
      <w:pPr>
        <w:jc w:val="center"/>
        <w:rPr>
          <w:rFonts w:ascii="Cairo" w:hAnsi="Cairo" w:cs="Cairo"/>
          <w:lang w:val="en-US" w:eastAsia="ja-JP"/>
        </w:rPr>
      </w:pPr>
      <w:r>
        <w:rPr>
          <w:noProof/>
        </w:rPr>
        <w:drawing>
          <wp:inline distT="0" distB="0" distL="0" distR="0" wp14:anchorId="0E8D17EF" wp14:editId="55DBDB1A">
            <wp:extent cx="5819775" cy="2552700"/>
            <wp:effectExtent l="0" t="0" r="9525" b="0"/>
            <wp:docPr id="42" name="Imagen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819775" cy="255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A4248" w14:textId="77777777" w:rsidR="00B23ED9" w:rsidRDefault="00B23ED9" w:rsidP="00B23ED9">
      <w:pPr>
        <w:rPr>
          <w:rFonts w:ascii="Cairo" w:hAnsi="Cairo" w:cs="Cairo"/>
          <w:lang w:val="en-US" w:eastAsia="ja-JP"/>
        </w:rPr>
      </w:pPr>
    </w:p>
    <w:p w14:paraId="09A28461" w14:textId="77777777" w:rsidR="00B23ED9" w:rsidRPr="005E791A" w:rsidRDefault="00B23ED9" w:rsidP="00B23ED9">
      <w:pPr>
        <w:rPr>
          <w:rFonts w:ascii="Cairo" w:hAnsi="Cairo" w:cs="Cairo"/>
          <w:lang w:val="en-US" w:eastAsia="ja-JP"/>
        </w:rPr>
      </w:pPr>
    </w:p>
    <w:p w14:paraId="086CDDDC" w14:textId="420B8748" w:rsidR="00B23ED9" w:rsidRPr="00203A78" w:rsidRDefault="00B23ED9" w:rsidP="00203A78">
      <w:pPr>
        <w:pStyle w:val="Ttulo3"/>
        <w:tabs>
          <w:tab w:val="clear" w:pos="1004"/>
          <w:tab w:val="num" w:pos="1276"/>
        </w:tabs>
        <w:ind w:left="993" w:hanging="567"/>
      </w:pPr>
      <w:bookmarkStart w:id="53" w:name="_Toc134512126"/>
      <w:proofErr w:type="spellStart"/>
      <w:r>
        <w:t>Consumo</w:t>
      </w:r>
      <w:proofErr w:type="spellEnd"/>
      <w:r>
        <w:t xml:space="preserve"> de CPU</w:t>
      </w:r>
      <w:bookmarkEnd w:id="53"/>
    </w:p>
    <w:p w14:paraId="538805C8" w14:textId="77777777" w:rsidR="00B23ED9" w:rsidRPr="005E791A" w:rsidRDefault="00B23ED9" w:rsidP="00B23ED9">
      <w:pPr>
        <w:rPr>
          <w:rFonts w:ascii="Cairo" w:hAnsi="Cairo" w:cs="Cairo"/>
          <w:lang w:eastAsia="ja-JP"/>
        </w:rPr>
      </w:pPr>
    </w:p>
    <w:p w14:paraId="2452A0BA" w14:textId="21542D00" w:rsidR="00B23ED9" w:rsidRDefault="00203A78" w:rsidP="00B23ED9">
      <w:pPr>
        <w:jc w:val="center"/>
        <w:rPr>
          <w:rFonts w:ascii="Cairo" w:hAnsi="Cairo" w:cs="Cairo"/>
          <w:lang w:val="en-US" w:eastAsia="ja-JP"/>
        </w:rPr>
      </w:pPr>
      <w:r>
        <w:rPr>
          <w:noProof/>
        </w:rPr>
        <w:drawing>
          <wp:inline distT="0" distB="0" distL="0" distR="0" wp14:anchorId="354F1C83" wp14:editId="74DA2452">
            <wp:extent cx="5827395" cy="3611880"/>
            <wp:effectExtent l="0" t="0" r="1905" b="7620"/>
            <wp:docPr id="43" name="Imagen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827395" cy="3611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ECB599" w14:textId="77777777" w:rsidR="00B23ED9" w:rsidRDefault="00B23ED9" w:rsidP="00B23ED9">
      <w:pPr>
        <w:jc w:val="center"/>
        <w:rPr>
          <w:rFonts w:ascii="Cairo" w:hAnsi="Cairo" w:cs="Cairo"/>
          <w:lang w:val="en-US" w:eastAsia="ja-JP"/>
        </w:rPr>
      </w:pPr>
    </w:p>
    <w:p w14:paraId="63FF60A2" w14:textId="77777777" w:rsidR="00B23ED9" w:rsidRPr="005E791A" w:rsidRDefault="00B23ED9" w:rsidP="00B23ED9">
      <w:pPr>
        <w:jc w:val="center"/>
        <w:rPr>
          <w:rFonts w:ascii="Cairo" w:hAnsi="Cairo" w:cs="Cairo"/>
          <w:lang w:val="en-US" w:eastAsia="ja-JP"/>
        </w:rPr>
      </w:pPr>
    </w:p>
    <w:p w14:paraId="29B4C1BB" w14:textId="77777777" w:rsidR="00B23ED9" w:rsidRPr="005E791A" w:rsidRDefault="00B23ED9" w:rsidP="00B23ED9">
      <w:pPr>
        <w:pStyle w:val="Ttulo3"/>
        <w:tabs>
          <w:tab w:val="clear" w:pos="1004"/>
          <w:tab w:val="num" w:pos="1276"/>
        </w:tabs>
        <w:ind w:left="993" w:hanging="567"/>
      </w:pPr>
      <w:bookmarkStart w:id="54" w:name="_Toc134512127"/>
      <w:proofErr w:type="spellStart"/>
      <w:r>
        <w:lastRenderedPageBreak/>
        <w:t>Consumo</w:t>
      </w:r>
      <w:proofErr w:type="spellEnd"/>
      <w:r>
        <w:t xml:space="preserve"> de Memoria</w:t>
      </w:r>
      <w:bookmarkEnd w:id="54"/>
    </w:p>
    <w:p w14:paraId="1678EA0B" w14:textId="1B50F8CB" w:rsidR="00B23ED9" w:rsidRPr="005E791A" w:rsidRDefault="00B23ED9" w:rsidP="00B23ED9">
      <w:pPr>
        <w:ind w:left="426"/>
        <w:rPr>
          <w:rFonts w:ascii="Cairo" w:hAnsi="Cairo" w:cs="Cairo"/>
          <w:lang w:eastAsia="ja-JP"/>
        </w:rPr>
      </w:pPr>
      <w:r>
        <w:rPr>
          <w:rFonts w:ascii="Cairo" w:hAnsi="Cairo" w:cs="Cairo"/>
          <w:lang w:eastAsia="ja-JP"/>
        </w:rPr>
        <w:t xml:space="preserve">De la misma forma el uso de memoria de los micros permanece estable </w:t>
      </w:r>
    </w:p>
    <w:p w14:paraId="32B088C7" w14:textId="77777777" w:rsidR="00B23ED9" w:rsidRDefault="00B23ED9" w:rsidP="00B23ED9">
      <w:pPr>
        <w:jc w:val="center"/>
        <w:rPr>
          <w:rFonts w:ascii="Cairo" w:hAnsi="Cairo" w:cs="Cairo"/>
          <w:lang w:val="en-US" w:eastAsia="ja-JP"/>
        </w:rPr>
      </w:pPr>
    </w:p>
    <w:p w14:paraId="139EF0F8" w14:textId="0C65551F" w:rsidR="00B23ED9" w:rsidRDefault="00203A78" w:rsidP="00203A78">
      <w:pPr>
        <w:jc w:val="center"/>
        <w:rPr>
          <w:rFonts w:ascii="Cairo" w:hAnsi="Cairo" w:cs="Cairo"/>
          <w:lang w:val="en-US" w:eastAsia="ja-JP"/>
        </w:rPr>
      </w:pPr>
      <w:r>
        <w:rPr>
          <w:noProof/>
        </w:rPr>
        <w:drawing>
          <wp:inline distT="0" distB="0" distL="0" distR="0" wp14:anchorId="1E8605D6" wp14:editId="53B67FC8">
            <wp:extent cx="5827395" cy="3897630"/>
            <wp:effectExtent l="0" t="0" r="1905" b="7620"/>
            <wp:docPr id="44" name="Imagen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827395" cy="3897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8F24DF" w14:textId="77777777" w:rsidR="00B23ED9" w:rsidRPr="00172B31" w:rsidRDefault="00B23ED9" w:rsidP="00B23ED9">
      <w:pPr>
        <w:pStyle w:val="Ttulo2"/>
        <w:ind w:left="993" w:hanging="567"/>
        <w:rPr>
          <w:i w:val="0"/>
          <w:iCs w:val="0"/>
        </w:rPr>
      </w:pPr>
      <w:bookmarkStart w:id="55" w:name="_Toc134512128"/>
      <w:r w:rsidRPr="26EEF353">
        <w:rPr>
          <w:i w:val="0"/>
          <w:iCs w:val="0"/>
        </w:rPr>
        <w:t>RDS</w:t>
      </w:r>
      <w:bookmarkEnd w:id="55"/>
    </w:p>
    <w:p w14:paraId="3586637E" w14:textId="3CD2E841" w:rsidR="00B23ED9" w:rsidRPr="00B23ED9" w:rsidRDefault="00B23ED9" w:rsidP="00B23ED9">
      <w:pPr>
        <w:ind w:left="426"/>
        <w:rPr>
          <w:rFonts w:ascii="Cairo" w:hAnsi="Cairo" w:cs="Cairo"/>
          <w:color w:val="FF0000"/>
          <w:lang w:eastAsia="ja-JP"/>
        </w:rPr>
      </w:pPr>
      <w:r w:rsidRPr="005E791A">
        <w:rPr>
          <w:rFonts w:ascii="Cairo" w:hAnsi="Cairo" w:cs="Cairo"/>
          <w:lang w:eastAsia="ja-JP"/>
        </w:rPr>
        <w:t xml:space="preserve">Las RDS </w:t>
      </w:r>
      <w:r>
        <w:rPr>
          <w:rFonts w:ascii="Cairo" w:hAnsi="Cairo" w:cs="Cairo"/>
          <w:lang w:eastAsia="ja-JP"/>
        </w:rPr>
        <w:t xml:space="preserve">han tenido un comportamiento </w:t>
      </w:r>
      <w:r w:rsidR="00203A78">
        <w:rPr>
          <w:rFonts w:ascii="Cairo" w:hAnsi="Cairo" w:cs="Cairo"/>
          <w:lang w:eastAsia="ja-JP"/>
        </w:rPr>
        <w:t>estable</w:t>
      </w:r>
      <w:r>
        <w:rPr>
          <w:rFonts w:ascii="Cairo" w:hAnsi="Cairo" w:cs="Cairo"/>
          <w:lang w:eastAsia="ja-JP"/>
        </w:rPr>
        <w:t>. Adjuntamos imágenes de la RDS</w:t>
      </w:r>
      <w:r w:rsidR="00415A41">
        <w:rPr>
          <w:rFonts w:ascii="Cairo" w:hAnsi="Cairo" w:cs="Cairo"/>
          <w:lang w:eastAsia="ja-JP"/>
        </w:rPr>
        <w:t>.</w:t>
      </w:r>
    </w:p>
    <w:p w14:paraId="7FA3A280" w14:textId="77777777" w:rsidR="00B23ED9" w:rsidRPr="005E791A" w:rsidRDefault="00B23ED9" w:rsidP="00B23ED9">
      <w:pPr>
        <w:pStyle w:val="Ttulo3"/>
        <w:tabs>
          <w:tab w:val="clear" w:pos="1004"/>
          <w:tab w:val="num" w:pos="1276"/>
        </w:tabs>
        <w:ind w:left="993" w:hanging="567"/>
      </w:pPr>
      <w:bookmarkStart w:id="56" w:name="_Toc134512129"/>
      <w:proofErr w:type="spellStart"/>
      <w:r>
        <w:t>Consumo</w:t>
      </w:r>
      <w:proofErr w:type="spellEnd"/>
      <w:r>
        <w:t xml:space="preserve"> de CPU</w:t>
      </w:r>
      <w:bookmarkEnd w:id="56"/>
    </w:p>
    <w:p w14:paraId="439DFE83" w14:textId="20120586" w:rsidR="00B23ED9" w:rsidRDefault="00203A78" w:rsidP="00B23ED9">
      <w:pPr>
        <w:jc w:val="center"/>
        <w:rPr>
          <w:rFonts w:ascii="Cairo" w:hAnsi="Cairo" w:cs="Cairo"/>
          <w:lang w:val="en-US" w:eastAsia="ja-JP"/>
        </w:rPr>
      </w:pPr>
      <w:r>
        <w:rPr>
          <w:noProof/>
        </w:rPr>
        <w:drawing>
          <wp:inline distT="0" distB="0" distL="0" distR="0" wp14:anchorId="6E6AACA2" wp14:editId="39E20013">
            <wp:extent cx="5827395" cy="1701165"/>
            <wp:effectExtent l="0" t="0" r="1905" b="0"/>
            <wp:docPr id="45" name="Imagen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827395" cy="1701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39C4BA" w14:textId="77777777" w:rsidR="00B23ED9" w:rsidRDefault="00B23ED9" w:rsidP="00B23ED9">
      <w:pPr>
        <w:jc w:val="left"/>
        <w:rPr>
          <w:rFonts w:ascii="Cairo" w:hAnsi="Cairo" w:cs="Cairo"/>
          <w:lang w:val="en-US" w:eastAsia="ja-JP"/>
        </w:rPr>
      </w:pPr>
    </w:p>
    <w:p w14:paraId="063CE4F2" w14:textId="77777777" w:rsidR="00B23ED9" w:rsidRDefault="00B23ED9" w:rsidP="00B23ED9">
      <w:pPr>
        <w:pStyle w:val="Ttulo3"/>
        <w:tabs>
          <w:tab w:val="clear" w:pos="1004"/>
          <w:tab w:val="num" w:pos="1276"/>
        </w:tabs>
        <w:ind w:left="993" w:hanging="567"/>
      </w:pPr>
      <w:bookmarkStart w:id="57" w:name="_Toc134512130"/>
      <w:proofErr w:type="spellStart"/>
      <w:r>
        <w:lastRenderedPageBreak/>
        <w:t>Consumo</w:t>
      </w:r>
      <w:proofErr w:type="spellEnd"/>
      <w:r>
        <w:t xml:space="preserve"> de </w:t>
      </w:r>
      <w:proofErr w:type="spellStart"/>
      <w:r>
        <w:t>memoria</w:t>
      </w:r>
      <w:bookmarkEnd w:id="57"/>
      <w:proofErr w:type="spellEnd"/>
    </w:p>
    <w:p w14:paraId="6927D56E" w14:textId="389069D4" w:rsidR="00B23ED9" w:rsidRDefault="00203A78" w:rsidP="00B23ED9">
      <w:pPr>
        <w:rPr>
          <w:lang w:val="en-US" w:eastAsia="ja-JP"/>
        </w:rPr>
      </w:pPr>
      <w:r>
        <w:rPr>
          <w:noProof/>
        </w:rPr>
        <w:drawing>
          <wp:inline distT="0" distB="0" distL="0" distR="0" wp14:anchorId="1738B1CD" wp14:editId="1FEE9191">
            <wp:extent cx="5827395" cy="1705610"/>
            <wp:effectExtent l="0" t="0" r="1905" b="8890"/>
            <wp:docPr id="46" name="Imagen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827395" cy="170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33BBAC" w14:textId="77777777" w:rsidR="00B23ED9" w:rsidRPr="005E791A" w:rsidRDefault="00B23ED9" w:rsidP="00B23ED9">
      <w:pPr>
        <w:pStyle w:val="Ttulo3"/>
        <w:tabs>
          <w:tab w:val="clear" w:pos="1004"/>
          <w:tab w:val="num" w:pos="1276"/>
        </w:tabs>
        <w:ind w:left="993" w:hanging="567"/>
      </w:pPr>
      <w:bookmarkStart w:id="58" w:name="_Toc134512131"/>
      <w:proofErr w:type="spellStart"/>
      <w:r>
        <w:t>Numero</w:t>
      </w:r>
      <w:proofErr w:type="spellEnd"/>
      <w:r>
        <w:t xml:space="preserve"> de </w:t>
      </w:r>
      <w:proofErr w:type="spellStart"/>
      <w:r>
        <w:t>conexiones</w:t>
      </w:r>
      <w:bookmarkEnd w:id="58"/>
      <w:proofErr w:type="spellEnd"/>
    </w:p>
    <w:p w14:paraId="33B37FBD" w14:textId="106AB65F" w:rsidR="00B23ED9" w:rsidRDefault="00203A78" w:rsidP="00B23ED9">
      <w:pPr>
        <w:jc w:val="center"/>
        <w:rPr>
          <w:rFonts w:ascii="Cairo" w:hAnsi="Cairo" w:cs="Cairo"/>
          <w:lang w:val="en-US" w:eastAsia="ja-JP"/>
        </w:rPr>
      </w:pPr>
      <w:r>
        <w:rPr>
          <w:noProof/>
        </w:rPr>
        <w:drawing>
          <wp:inline distT="0" distB="0" distL="0" distR="0" wp14:anchorId="68E30AD7" wp14:editId="6923BA03">
            <wp:extent cx="5800725" cy="2533650"/>
            <wp:effectExtent l="0" t="0" r="9525" b="0"/>
            <wp:docPr id="47" name="Imagen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800725" cy="2533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384FBA" w14:textId="77777777" w:rsidR="00B23ED9" w:rsidRDefault="00B23ED9" w:rsidP="00B23ED9">
      <w:pPr>
        <w:jc w:val="left"/>
        <w:rPr>
          <w:rFonts w:ascii="Cairo" w:hAnsi="Cairo" w:cs="Cairo"/>
          <w:lang w:val="en-US" w:eastAsia="ja-JP"/>
        </w:rPr>
      </w:pPr>
    </w:p>
    <w:p w14:paraId="735752C8" w14:textId="77777777" w:rsidR="00B23ED9" w:rsidRDefault="00B23ED9" w:rsidP="00B23ED9">
      <w:pPr>
        <w:pStyle w:val="Ttulo2"/>
      </w:pPr>
      <w:bookmarkStart w:id="59" w:name="_Toc134512132"/>
      <w:r>
        <w:t>Logs</w:t>
      </w:r>
      <w:bookmarkEnd w:id="59"/>
    </w:p>
    <w:p w14:paraId="780FB60B" w14:textId="30921445" w:rsidR="00B23ED9" w:rsidRDefault="00B23ED9" w:rsidP="00B23ED9">
      <w:pPr>
        <w:rPr>
          <w:lang w:val="en-US" w:eastAsia="ja-JP"/>
        </w:rPr>
      </w:pPr>
      <w:proofErr w:type="spellStart"/>
      <w:r>
        <w:rPr>
          <w:lang w:val="en-US" w:eastAsia="ja-JP"/>
        </w:rPr>
        <w:t>Detectamos</w:t>
      </w:r>
      <w:proofErr w:type="spellEnd"/>
      <w:r>
        <w:rPr>
          <w:lang w:val="en-US" w:eastAsia="ja-JP"/>
        </w:rPr>
        <w:t xml:space="preserve"> </w:t>
      </w:r>
      <w:r w:rsidR="00203A78">
        <w:rPr>
          <w:lang w:val="en-US" w:eastAsia="ja-JP"/>
        </w:rPr>
        <w:t>2292</w:t>
      </w:r>
      <w:r w:rsidR="00415A41">
        <w:rPr>
          <w:lang w:val="en-US" w:eastAsia="ja-JP"/>
        </w:rPr>
        <w:t xml:space="preserve"> </w:t>
      </w:r>
      <w:proofErr w:type="spellStart"/>
      <w:r w:rsidR="00415A41">
        <w:rPr>
          <w:lang w:val="en-US" w:eastAsia="ja-JP"/>
        </w:rPr>
        <w:t>errores</w:t>
      </w:r>
      <w:proofErr w:type="spellEnd"/>
      <w:r w:rsidR="00415A41">
        <w:rPr>
          <w:lang w:val="en-US" w:eastAsia="ja-JP"/>
        </w:rPr>
        <w:t xml:space="preserve"> 400 to 499</w:t>
      </w:r>
      <w:r>
        <w:rPr>
          <w:lang w:val="en-US" w:eastAsia="ja-JP"/>
        </w:rPr>
        <w:t xml:space="preserve"> </w:t>
      </w:r>
      <w:proofErr w:type="spellStart"/>
      <w:r>
        <w:rPr>
          <w:lang w:val="en-US" w:eastAsia="ja-JP"/>
        </w:rPr>
        <w:t>en</w:t>
      </w:r>
      <w:proofErr w:type="spellEnd"/>
      <w:r>
        <w:rPr>
          <w:lang w:val="en-US" w:eastAsia="ja-JP"/>
        </w:rPr>
        <w:t xml:space="preserve"> los logs </w:t>
      </w:r>
    </w:p>
    <w:p w14:paraId="0DC7B9B6" w14:textId="77777777" w:rsidR="00B23ED9" w:rsidRDefault="00B23ED9" w:rsidP="00B23ED9">
      <w:pPr>
        <w:pStyle w:val="Ttulo3"/>
      </w:pPr>
      <w:bookmarkStart w:id="60" w:name="_Toc134512133"/>
      <w:proofErr w:type="spellStart"/>
      <w:r>
        <w:t>Latencia</w:t>
      </w:r>
      <w:proofErr w:type="spellEnd"/>
      <w:r>
        <w:t xml:space="preserve"> por API</w:t>
      </w:r>
      <w:bookmarkEnd w:id="60"/>
    </w:p>
    <w:p w14:paraId="422C3C61" w14:textId="6E0D22B3" w:rsidR="00B23ED9" w:rsidRDefault="00203A78" w:rsidP="00B23ED9">
      <w:pPr>
        <w:rPr>
          <w:lang w:val="en-US" w:eastAsia="ja-JP"/>
        </w:rPr>
      </w:pPr>
      <w:r>
        <w:rPr>
          <w:noProof/>
        </w:rPr>
        <w:drawing>
          <wp:inline distT="0" distB="0" distL="0" distR="0" wp14:anchorId="08F92272" wp14:editId="4AA823EF">
            <wp:extent cx="5827395" cy="1847850"/>
            <wp:effectExtent l="0" t="0" r="1905" b="0"/>
            <wp:docPr id="72" name="Imagen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827395" cy="1847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153718" w14:textId="77777777" w:rsidR="00B23ED9" w:rsidRDefault="00B23ED9" w:rsidP="00B23ED9">
      <w:pPr>
        <w:rPr>
          <w:lang w:val="en-US" w:eastAsia="ja-JP"/>
        </w:rPr>
      </w:pPr>
    </w:p>
    <w:p w14:paraId="66EF7619" w14:textId="77777777" w:rsidR="00B23ED9" w:rsidRDefault="00B23ED9" w:rsidP="00B23ED9">
      <w:pPr>
        <w:pStyle w:val="Ttulo3"/>
      </w:pPr>
      <w:bookmarkStart w:id="61" w:name="_Toc134512134"/>
      <w:r>
        <w:lastRenderedPageBreak/>
        <w:t xml:space="preserve">Request por </w:t>
      </w:r>
      <w:proofErr w:type="spellStart"/>
      <w:r>
        <w:t>estado</w:t>
      </w:r>
      <w:bookmarkEnd w:id="61"/>
      <w:proofErr w:type="spellEnd"/>
    </w:p>
    <w:p w14:paraId="0B9289E2" w14:textId="37B7DA78" w:rsidR="00B23ED9" w:rsidRDefault="00203A78" w:rsidP="00B23ED9">
      <w:pPr>
        <w:rPr>
          <w:lang w:val="en-US" w:eastAsia="ja-JP"/>
        </w:rPr>
      </w:pPr>
      <w:r>
        <w:rPr>
          <w:noProof/>
        </w:rPr>
        <w:drawing>
          <wp:inline distT="0" distB="0" distL="0" distR="0" wp14:anchorId="2344EDF6" wp14:editId="716EFFDC">
            <wp:extent cx="5827395" cy="1708150"/>
            <wp:effectExtent l="0" t="0" r="1905" b="6350"/>
            <wp:docPr id="73" name="Imagen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827395" cy="1708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A93D5" w14:textId="7773B7BB" w:rsidR="00415A41" w:rsidRDefault="00415A41" w:rsidP="00415A41">
      <w:pPr>
        <w:pStyle w:val="Ttulo3"/>
      </w:pPr>
      <w:bookmarkStart w:id="62" w:name="_Toc134512135"/>
      <w:r>
        <w:t>Status code “ERROR” por pod</w:t>
      </w:r>
      <w:bookmarkEnd w:id="62"/>
    </w:p>
    <w:p w14:paraId="2D5C83FC" w14:textId="4A5A7E94" w:rsidR="00415A41" w:rsidRPr="00415A41" w:rsidRDefault="00415A41" w:rsidP="00415A41">
      <w:pPr>
        <w:rPr>
          <w:lang w:val="en-US" w:eastAsia="ja-JP"/>
        </w:rPr>
      </w:pPr>
    </w:p>
    <w:p w14:paraId="653D1340" w14:textId="6B4E2F03" w:rsidR="00415A41" w:rsidRDefault="00203A78" w:rsidP="00415A41">
      <w:r>
        <w:t>No hay</w:t>
      </w:r>
    </w:p>
    <w:p w14:paraId="0FC04CB1" w14:textId="763EE0A5" w:rsidR="00B23ED9" w:rsidRDefault="00B23ED9" w:rsidP="00415A41">
      <w:pPr>
        <w:pStyle w:val="Ttulo3"/>
      </w:pPr>
      <w:bookmarkStart w:id="63" w:name="_Toc134512136"/>
      <w:r>
        <w:t>Status code “ERROR”</w:t>
      </w:r>
      <w:bookmarkEnd w:id="63"/>
    </w:p>
    <w:p w14:paraId="1A8929D6" w14:textId="065350FE" w:rsidR="00E1785E" w:rsidRDefault="00203A78" w:rsidP="00B23ED9">
      <w:pPr>
        <w:rPr>
          <w:rFonts w:ascii="Cairo" w:hAnsi="Cairo" w:cs="Cairo"/>
          <w:lang w:val="en-US" w:eastAsia="ja-JP"/>
        </w:rPr>
      </w:pPr>
      <w:r>
        <w:rPr>
          <w:rFonts w:ascii="Cairo" w:hAnsi="Cairo" w:cs="Cairo"/>
          <w:lang w:val="en-US" w:eastAsia="ja-JP"/>
        </w:rPr>
        <w:t>No hay</w:t>
      </w:r>
      <w:bookmarkStart w:id="64" w:name="_GoBack"/>
      <w:bookmarkEnd w:id="64"/>
    </w:p>
    <w:p w14:paraId="45EC1F30" w14:textId="77777777" w:rsidR="0078204F" w:rsidRDefault="0078204F" w:rsidP="00B91F8B">
      <w:pPr>
        <w:jc w:val="center"/>
        <w:rPr>
          <w:rFonts w:ascii="Cairo" w:hAnsi="Cairo" w:cs="Cairo"/>
          <w:lang w:val="en-US" w:eastAsia="ja-JP"/>
        </w:rPr>
      </w:pPr>
    </w:p>
    <w:p w14:paraId="476AF2E5" w14:textId="77777777" w:rsidR="0078204F" w:rsidRDefault="0078204F" w:rsidP="00B91F8B">
      <w:pPr>
        <w:jc w:val="center"/>
        <w:rPr>
          <w:rFonts w:ascii="Cairo" w:hAnsi="Cairo" w:cs="Cairo"/>
          <w:lang w:val="en-US" w:eastAsia="ja-JP"/>
        </w:rPr>
      </w:pPr>
    </w:p>
    <w:p w14:paraId="0EC7C184" w14:textId="77777777" w:rsidR="0078204F" w:rsidRDefault="0078204F" w:rsidP="00B91F8B">
      <w:pPr>
        <w:jc w:val="center"/>
        <w:rPr>
          <w:rFonts w:ascii="Cairo" w:hAnsi="Cairo" w:cs="Cairo"/>
          <w:lang w:val="en-US" w:eastAsia="ja-JP"/>
        </w:rPr>
      </w:pPr>
    </w:p>
    <w:p w14:paraId="7D621D58" w14:textId="6CF504D8" w:rsidR="00167098" w:rsidRPr="005E791A" w:rsidRDefault="000F0D4D" w:rsidP="00B91F8B">
      <w:pPr>
        <w:jc w:val="center"/>
        <w:rPr>
          <w:rFonts w:ascii="Cairo" w:hAnsi="Cairo" w:cs="Cairo"/>
          <w:lang w:val="en-US" w:eastAsia="ja-JP"/>
        </w:rPr>
      </w:pPr>
      <w:r>
        <w:rPr>
          <w:rFonts w:ascii="Cairo" w:hAnsi="Cairo" w:cs="Cairo"/>
          <w:lang w:val="en-US" w:eastAsia="ja-JP"/>
        </w:rPr>
        <w:t xml:space="preserve">---------------- Fin de </w:t>
      </w:r>
      <w:proofErr w:type="spellStart"/>
      <w:r>
        <w:rPr>
          <w:rFonts w:ascii="Cairo" w:hAnsi="Cairo" w:cs="Cairo"/>
          <w:lang w:val="en-US" w:eastAsia="ja-JP"/>
        </w:rPr>
        <w:t>document</w:t>
      </w:r>
      <w:r w:rsidR="00322A3F">
        <w:rPr>
          <w:rFonts w:ascii="Cairo" w:hAnsi="Cairo" w:cs="Cairo"/>
          <w:lang w:val="en-US" w:eastAsia="ja-JP"/>
        </w:rPr>
        <w:t>o</w:t>
      </w:r>
      <w:proofErr w:type="spellEnd"/>
      <w:r>
        <w:rPr>
          <w:rFonts w:ascii="Cairo" w:hAnsi="Cairo" w:cs="Cairo"/>
          <w:lang w:val="en-US" w:eastAsia="ja-JP"/>
        </w:rPr>
        <w:t xml:space="preserve"> ----------------</w:t>
      </w:r>
    </w:p>
    <w:sectPr w:rsidR="00167098" w:rsidRPr="005E791A" w:rsidSect="00AC50FC">
      <w:headerReference w:type="default" r:id="rId51"/>
      <w:footerReference w:type="default" r:id="rId52"/>
      <w:headerReference w:type="first" r:id="rId53"/>
      <w:pgSz w:w="11906" w:h="16838"/>
      <w:pgMar w:top="2276" w:right="1133" w:bottom="1418" w:left="1596" w:header="709" w:footer="709" w:gutter="0"/>
      <w:cols w:space="708"/>
      <w:titlePg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D7F59F" w14:textId="77777777" w:rsidR="000203F3" w:rsidRDefault="000203F3">
      <w:r>
        <w:separator/>
      </w:r>
    </w:p>
  </w:endnote>
  <w:endnote w:type="continuationSeparator" w:id="0">
    <w:p w14:paraId="20B5683D" w14:textId="77777777" w:rsidR="000203F3" w:rsidRDefault="000203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rtero">
    <w:altName w:val="Arial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iro">
    <w:altName w:val="Arial"/>
    <w:charset w:val="00"/>
    <w:family w:val="auto"/>
    <w:pitch w:val="variable"/>
    <w:sig w:usb0="00002007" w:usb1="00000001" w:usb2="00000008" w:usb3="00000000" w:csb0="000000D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(W1)">
    <w:altName w:val="Arial"/>
    <w:charset w:val="00"/>
    <w:family w:val="swiss"/>
    <w:pitch w:val="variable"/>
    <w:sig w:usb0="20002A87" w:usb1="80000000" w:usb2="00000008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1FC95D" w14:textId="14C407C6" w:rsidR="00C7792B" w:rsidRDefault="00C7792B" w:rsidP="002B01DD">
    <w:pPr>
      <w:pStyle w:val="Piedepgina"/>
      <w:pBdr>
        <w:top w:val="single" w:sz="4" w:space="1" w:color="auto"/>
      </w:pBdr>
      <w:jc w:val="left"/>
      <w:rPr>
        <w:sz w:val="16"/>
        <w:szCs w:val="16"/>
      </w:rPr>
    </w:pPr>
    <w:r>
      <w:rPr>
        <w:sz w:val="16"/>
        <w:szCs w:val="16"/>
      </w:rPr>
      <w:tab/>
      <w:t xml:space="preserve"> </w:t>
    </w:r>
    <w:r>
      <w:rPr>
        <w:sz w:val="16"/>
        <w:szCs w:val="16"/>
      </w:rPr>
      <w:tab/>
      <w:t xml:space="preserve">Página </w:t>
    </w:r>
    <w:r>
      <w:rPr>
        <w:sz w:val="16"/>
        <w:szCs w:val="16"/>
      </w:rPr>
      <w:fldChar w:fldCharType="begin"/>
    </w:r>
    <w:r>
      <w:rPr>
        <w:sz w:val="16"/>
        <w:szCs w:val="16"/>
      </w:rPr>
      <w:instrText xml:space="preserve"> PAGE </w:instrText>
    </w:r>
    <w:r>
      <w:rPr>
        <w:sz w:val="16"/>
        <w:szCs w:val="16"/>
      </w:rPr>
      <w:fldChar w:fldCharType="separate"/>
    </w:r>
    <w:r>
      <w:rPr>
        <w:noProof/>
        <w:sz w:val="16"/>
        <w:szCs w:val="16"/>
      </w:rPr>
      <w:t>18</w:t>
    </w:r>
    <w:r>
      <w:rPr>
        <w:sz w:val="16"/>
        <w:szCs w:val="16"/>
      </w:rPr>
      <w:fldChar w:fldCharType="end"/>
    </w:r>
    <w:r>
      <w:rPr>
        <w:sz w:val="16"/>
        <w:szCs w:val="16"/>
      </w:rPr>
      <w:t xml:space="preserve"> de </w:t>
    </w:r>
    <w:r>
      <w:rPr>
        <w:sz w:val="16"/>
        <w:szCs w:val="16"/>
      </w:rPr>
      <w:fldChar w:fldCharType="begin"/>
    </w:r>
    <w:r>
      <w:rPr>
        <w:sz w:val="16"/>
        <w:szCs w:val="16"/>
      </w:rPr>
      <w:instrText xml:space="preserve"> NUMPAGES </w:instrText>
    </w:r>
    <w:r>
      <w:rPr>
        <w:sz w:val="16"/>
        <w:szCs w:val="16"/>
      </w:rPr>
      <w:fldChar w:fldCharType="separate"/>
    </w:r>
    <w:r>
      <w:rPr>
        <w:noProof/>
        <w:sz w:val="16"/>
        <w:szCs w:val="16"/>
      </w:rPr>
      <w:t>18</w:t>
    </w:r>
    <w:r>
      <w:rPr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8874EB" w14:textId="77777777" w:rsidR="000203F3" w:rsidRDefault="000203F3">
      <w:r>
        <w:separator/>
      </w:r>
    </w:p>
  </w:footnote>
  <w:footnote w:type="continuationSeparator" w:id="0">
    <w:p w14:paraId="7F85A796" w14:textId="77777777" w:rsidR="000203F3" w:rsidRDefault="000203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747" w:type="dxa"/>
      <w:tblInd w:w="2" w:type="dxa"/>
      <w:tblLayout w:type="fixed"/>
      <w:tblLook w:val="01E0" w:firstRow="1" w:lastRow="1" w:firstColumn="1" w:lastColumn="1" w:noHBand="0" w:noVBand="0"/>
    </w:tblPr>
    <w:tblGrid>
      <w:gridCol w:w="3192"/>
      <w:gridCol w:w="5301"/>
      <w:gridCol w:w="1254"/>
    </w:tblGrid>
    <w:tr w:rsidR="00C7792B" w:rsidRPr="004C25A0" w14:paraId="181FC95B" w14:textId="77777777">
      <w:trPr>
        <w:trHeight w:hRule="exact" w:val="1167"/>
      </w:trPr>
      <w:tc>
        <w:tcPr>
          <w:tcW w:w="3192" w:type="dxa"/>
        </w:tcPr>
        <w:p w14:paraId="181FC957" w14:textId="77777777" w:rsidR="00C7792B" w:rsidRPr="001E5BD6" w:rsidRDefault="00C7792B" w:rsidP="00950113">
          <w:pPr>
            <w:pStyle w:val="Encabezado"/>
            <w:tabs>
              <w:tab w:val="clear" w:pos="4252"/>
              <w:tab w:val="clear" w:pos="8504"/>
            </w:tabs>
            <w:spacing w:after="120"/>
            <w:ind w:left="-108"/>
            <w:jc w:val="center"/>
            <w:rPr>
              <w:rFonts w:cs="Arial"/>
              <w:sz w:val="20"/>
              <w:szCs w:val="20"/>
              <w:lang w:eastAsia="es-ES"/>
            </w:rPr>
          </w:pPr>
        </w:p>
      </w:tc>
      <w:tc>
        <w:tcPr>
          <w:tcW w:w="5301" w:type="dxa"/>
          <w:vAlign w:val="center"/>
        </w:tcPr>
        <w:p w14:paraId="181FC959" w14:textId="2F859F26" w:rsidR="00C7792B" w:rsidRPr="00A37C70" w:rsidRDefault="00C7792B" w:rsidP="00371E0B">
          <w:pPr>
            <w:pStyle w:val="Encabezado"/>
            <w:tabs>
              <w:tab w:val="clear" w:pos="4252"/>
              <w:tab w:val="clear" w:pos="8504"/>
            </w:tabs>
            <w:spacing w:after="120"/>
            <w:ind w:left="-108"/>
            <w:jc w:val="center"/>
            <w:rPr>
              <w:rFonts w:cs="Arial"/>
              <w:sz w:val="20"/>
              <w:szCs w:val="20"/>
              <w:lang w:eastAsia="es-ES"/>
            </w:rPr>
          </w:pPr>
          <w:r>
            <w:rPr>
              <w:noProof/>
              <w:lang w:eastAsia="es-ES"/>
            </w:rPr>
            <w:drawing>
              <wp:anchor distT="0" distB="0" distL="114300" distR="114300" simplePos="0" relativeHeight="251692544" behindDoc="1" locked="0" layoutInCell="1" allowOverlap="1" wp14:anchorId="34374774" wp14:editId="47E345CE">
                <wp:simplePos x="0" y="0"/>
                <wp:positionH relativeFrom="margin">
                  <wp:posOffset>-212090</wp:posOffset>
                </wp:positionH>
                <wp:positionV relativeFrom="paragraph">
                  <wp:posOffset>-267335</wp:posOffset>
                </wp:positionV>
                <wp:extent cx="1856105" cy="761365"/>
                <wp:effectExtent l="0" t="0" r="0" b="635"/>
                <wp:wrapNone/>
                <wp:docPr id="31" name="Imagen 3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Imagen 6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6105" cy="76136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254" w:type="dxa"/>
          <w:vAlign w:val="center"/>
        </w:tcPr>
        <w:p w14:paraId="181FC95A" w14:textId="77777777" w:rsidR="00C7792B" w:rsidRPr="001E5BD6" w:rsidRDefault="00C7792B" w:rsidP="00697FED">
          <w:pPr>
            <w:pStyle w:val="Encabezado"/>
            <w:tabs>
              <w:tab w:val="clear" w:pos="4252"/>
              <w:tab w:val="clear" w:pos="8504"/>
            </w:tabs>
            <w:spacing w:after="120"/>
            <w:ind w:left="-108"/>
            <w:jc w:val="right"/>
            <w:rPr>
              <w:rFonts w:cs="Arial"/>
              <w:sz w:val="20"/>
              <w:szCs w:val="20"/>
              <w:lang w:eastAsia="es-ES"/>
            </w:rPr>
          </w:pPr>
        </w:p>
      </w:tc>
    </w:tr>
  </w:tbl>
  <w:p w14:paraId="181FC95C" w14:textId="5559BA8F" w:rsidR="00C7792B" w:rsidRPr="004C25A0" w:rsidRDefault="00C7792B" w:rsidP="004C25A0">
    <w:pPr>
      <w:pStyle w:val="Encabezado"/>
      <w:tabs>
        <w:tab w:val="clear" w:pos="4252"/>
        <w:tab w:val="clear" w:pos="8504"/>
      </w:tabs>
      <w:spacing w:after="120"/>
      <w:ind w:left="-108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1FC963" w14:textId="77777777" w:rsidR="00C7792B" w:rsidRDefault="00C7792B" w:rsidP="00E53934">
    <w:pPr>
      <w:pStyle w:val="Encabezado"/>
      <w:ind w:left="-114"/>
    </w:pPr>
    <w:r>
      <w:rPr>
        <w:noProof/>
        <w:lang w:eastAsia="es-ES"/>
      </w:rPr>
      <w:drawing>
        <wp:anchor distT="0" distB="0" distL="114300" distR="114300" simplePos="0" relativeHeight="251683328" behindDoc="1" locked="0" layoutInCell="1" allowOverlap="1" wp14:anchorId="181FC967" wp14:editId="0DF2E4D7">
          <wp:simplePos x="0" y="0"/>
          <wp:positionH relativeFrom="margin">
            <wp:align>center</wp:align>
          </wp:positionH>
          <wp:positionV relativeFrom="paragraph">
            <wp:posOffset>-178435</wp:posOffset>
          </wp:positionV>
          <wp:extent cx="1856661" cy="761707"/>
          <wp:effectExtent l="0" t="0" r="0" b="635"/>
          <wp:wrapNone/>
          <wp:docPr id="32" name="Imagen 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n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56661" cy="76170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EC342F"/>
    <w:multiLevelType w:val="multilevel"/>
    <w:tmpl w:val="4F5845E2"/>
    <w:lvl w:ilvl="0">
      <w:start w:val="3"/>
      <w:numFmt w:val="decimal"/>
      <w:lvlText w:val="%1."/>
      <w:lvlJc w:val="left"/>
      <w:pPr>
        <w:ind w:left="456" w:hanging="456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276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05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123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832" w:hanging="2160"/>
      </w:pPr>
      <w:rPr>
        <w:rFonts w:hint="default"/>
      </w:rPr>
    </w:lvl>
  </w:abstractNum>
  <w:abstractNum w:abstractNumId="1" w15:restartNumberingAfterBreak="0">
    <w:nsid w:val="0A551D9F"/>
    <w:multiLevelType w:val="hybridMultilevel"/>
    <w:tmpl w:val="A1DE493E"/>
    <w:lvl w:ilvl="0" w:tplc="05B0754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C0A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" w15:restartNumberingAfterBreak="0">
    <w:nsid w:val="0F98610E"/>
    <w:multiLevelType w:val="hybridMultilevel"/>
    <w:tmpl w:val="B1A45D2A"/>
    <w:lvl w:ilvl="0" w:tplc="05B0754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A16C5F"/>
    <w:multiLevelType w:val="multilevel"/>
    <w:tmpl w:val="0204BEFC"/>
    <w:lvl w:ilvl="0">
      <w:start w:val="1"/>
      <w:numFmt w:val="decimal"/>
      <w:pStyle w:val="Ttulo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tabs>
          <w:tab w:val="num" w:pos="859"/>
        </w:tabs>
        <w:ind w:left="859" w:hanging="576"/>
      </w:pPr>
    </w:lvl>
    <w:lvl w:ilvl="2">
      <w:start w:val="1"/>
      <w:numFmt w:val="decimal"/>
      <w:pStyle w:val="Ttulo3"/>
      <w:lvlText w:val="%1.%2.%3"/>
      <w:lvlJc w:val="left"/>
      <w:pPr>
        <w:tabs>
          <w:tab w:val="num" w:pos="1004"/>
        </w:tabs>
        <w:ind w:left="1004" w:hanging="720"/>
      </w:pPr>
    </w:lvl>
    <w:lvl w:ilvl="3">
      <w:start w:val="1"/>
      <w:numFmt w:val="decimal"/>
      <w:pStyle w:val="Ttulo4"/>
      <w:lvlText w:val="%1.%2.%3.%4"/>
      <w:lvlJc w:val="left"/>
      <w:pPr>
        <w:tabs>
          <w:tab w:val="num" w:pos="1404"/>
        </w:tabs>
        <w:ind w:left="1404" w:hanging="864"/>
      </w:pPr>
    </w:lvl>
    <w:lvl w:ilvl="4">
      <w:start w:val="1"/>
      <w:numFmt w:val="decimal"/>
      <w:lvlText w:val="%1.%2.%3.%4.%5"/>
      <w:lvlJc w:val="left"/>
      <w:pPr>
        <w:tabs>
          <w:tab w:val="num" w:pos="1548"/>
        </w:tabs>
        <w:ind w:left="1548" w:hanging="1008"/>
      </w:pPr>
    </w:lvl>
    <w:lvl w:ilvl="5">
      <w:start w:val="1"/>
      <w:numFmt w:val="decimal"/>
      <w:lvlText w:val="%1.%2.%3.%4.%5.%6"/>
      <w:lvlJc w:val="left"/>
      <w:pPr>
        <w:tabs>
          <w:tab w:val="num" w:pos="1692"/>
        </w:tabs>
        <w:ind w:left="169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836"/>
        </w:tabs>
        <w:ind w:left="183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980"/>
        </w:tabs>
        <w:ind w:left="198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2124"/>
        </w:tabs>
        <w:ind w:left="2124" w:hanging="1584"/>
      </w:pPr>
    </w:lvl>
  </w:abstractNum>
  <w:abstractNum w:abstractNumId="4" w15:restartNumberingAfterBreak="0">
    <w:nsid w:val="4C397E93"/>
    <w:multiLevelType w:val="hybridMultilevel"/>
    <w:tmpl w:val="370E7D80"/>
    <w:lvl w:ilvl="0" w:tplc="05B07540">
      <w:start w:val="1"/>
      <w:numFmt w:val="decimal"/>
      <w:lvlText w:val="%1."/>
      <w:lvlJc w:val="left"/>
      <w:pPr>
        <w:ind w:left="1428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2148" w:hanging="360"/>
      </w:pPr>
    </w:lvl>
    <w:lvl w:ilvl="2" w:tplc="0C0A001B" w:tentative="1">
      <w:start w:val="1"/>
      <w:numFmt w:val="lowerRoman"/>
      <w:lvlText w:val="%3."/>
      <w:lvlJc w:val="right"/>
      <w:pPr>
        <w:ind w:left="2868" w:hanging="180"/>
      </w:pPr>
    </w:lvl>
    <w:lvl w:ilvl="3" w:tplc="0C0A000F" w:tentative="1">
      <w:start w:val="1"/>
      <w:numFmt w:val="decimal"/>
      <w:lvlText w:val="%4."/>
      <w:lvlJc w:val="left"/>
      <w:pPr>
        <w:ind w:left="3588" w:hanging="360"/>
      </w:pPr>
    </w:lvl>
    <w:lvl w:ilvl="4" w:tplc="0C0A0019" w:tentative="1">
      <w:start w:val="1"/>
      <w:numFmt w:val="lowerLetter"/>
      <w:lvlText w:val="%5."/>
      <w:lvlJc w:val="left"/>
      <w:pPr>
        <w:ind w:left="4308" w:hanging="360"/>
      </w:pPr>
    </w:lvl>
    <w:lvl w:ilvl="5" w:tplc="0C0A001B" w:tentative="1">
      <w:start w:val="1"/>
      <w:numFmt w:val="lowerRoman"/>
      <w:lvlText w:val="%6."/>
      <w:lvlJc w:val="right"/>
      <w:pPr>
        <w:ind w:left="5028" w:hanging="180"/>
      </w:pPr>
    </w:lvl>
    <w:lvl w:ilvl="6" w:tplc="0C0A000F" w:tentative="1">
      <w:start w:val="1"/>
      <w:numFmt w:val="decimal"/>
      <w:lvlText w:val="%7."/>
      <w:lvlJc w:val="left"/>
      <w:pPr>
        <w:ind w:left="5748" w:hanging="360"/>
      </w:pPr>
    </w:lvl>
    <w:lvl w:ilvl="7" w:tplc="0C0A0019" w:tentative="1">
      <w:start w:val="1"/>
      <w:numFmt w:val="lowerLetter"/>
      <w:lvlText w:val="%8."/>
      <w:lvlJc w:val="left"/>
      <w:pPr>
        <w:ind w:left="6468" w:hanging="360"/>
      </w:pPr>
    </w:lvl>
    <w:lvl w:ilvl="8" w:tplc="0C0A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5" w15:restartNumberingAfterBreak="0">
    <w:nsid w:val="610B371E"/>
    <w:multiLevelType w:val="hybridMultilevel"/>
    <w:tmpl w:val="F4F4D978"/>
    <w:lvl w:ilvl="0" w:tplc="1B62EDDE">
      <w:numFmt w:val="bullet"/>
      <w:lvlText w:val="-"/>
      <w:lvlJc w:val="left"/>
      <w:pPr>
        <w:ind w:left="1776" w:hanging="360"/>
      </w:pPr>
      <w:rPr>
        <w:rFonts w:ascii="Cartero" w:eastAsia="Times New Roman" w:hAnsi="Cartero" w:cs="Arial" w:hint="default"/>
      </w:rPr>
    </w:lvl>
    <w:lvl w:ilvl="1" w:tplc="0C0A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cs="Wingdings" w:hint="default"/>
      </w:rPr>
    </w:lvl>
    <w:lvl w:ilvl="3" w:tplc="0C0A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cs="Symbol" w:hint="default"/>
      </w:rPr>
    </w:lvl>
    <w:lvl w:ilvl="4" w:tplc="0C0A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cs="Wingdings" w:hint="default"/>
      </w:rPr>
    </w:lvl>
    <w:lvl w:ilvl="6" w:tplc="0C0A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cs="Symbol" w:hint="default"/>
      </w:rPr>
    </w:lvl>
    <w:lvl w:ilvl="7" w:tplc="0C0A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69B04C64"/>
    <w:multiLevelType w:val="hybridMultilevel"/>
    <w:tmpl w:val="358A48CA"/>
    <w:lvl w:ilvl="0" w:tplc="05B0754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6A445FF"/>
    <w:multiLevelType w:val="hybridMultilevel"/>
    <w:tmpl w:val="83E21A86"/>
    <w:lvl w:ilvl="0" w:tplc="0BB8D74A">
      <w:numFmt w:val="bullet"/>
      <w:lvlText w:val="-"/>
      <w:lvlJc w:val="left"/>
      <w:pPr>
        <w:ind w:left="720" w:hanging="360"/>
      </w:pPr>
      <w:rPr>
        <w:rFonts w:ascii="Cartero" w:eastAsia="Times New Roman" w:hAnsi="Cartero" w:cs="Arial" w:hint="default"/>
      </w:rPr>
    </w:lvl>
    <w:lvl w:ilvl="1" w:tplc="0C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A05701A"/>
    <w:multiLevelType w:val="hybridMultilevel"/>
    <w:tmpl w:val="AC744AAC"/>
    <w:lvl w:ilvl="0" w:tplc="05B07540">
      <w:start w:val="1"/>
      <w:numFmt w:val="decimal"/>
      <w:lvlText w:val="%1."/>
      <w:lvlJc w:val="left"/>
      <w:pPr>
        <w:ind w:left="1428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2148" w:hanging="360"/>
      </w:pPr>
    </w:lvl>
    <w:lvl w:ilvl="2" w:tplc="0C0A001B" w:tentative="1">
      <w:start w:val="1"/>
      <w:numFmt w:val="lowerRoman"/>
      <w:lvlText w:val="%3."/>
      <w:lvlJc w:val="right"/>
      <w:pPr>
        <w:ind w:left="2868" w:hanging="180"/>
      </w:pPr>
    </w:lvl>
    <w:lvl w:ilvl="3" w:tplc="0C0A000F" w:tentative="1">
      <w:start w:val="1"/>
      <w:numFmt w:val="decimal"/>
      <w:lvlText w:val="%4."/>
      <w:lvlJc w:val="left"/>
      <w:pPr>
        <w:ind w:left="3588" w:hanging="360"/>
      </w:pPr>
    </w:lvl>
    <w:lvl w:ilvl="4" w:tplc="0C0A0019" w:tentative="1">
      <w:start w:val="1"/>
      <w:numFmt w:val="lowerLetter"/>
      <w:lvlText w:val="%5."/>
      <w:lvlJc w:val="left"/>
      <w:pPr>
        <w:ind w:left="4308" w:hanging="360"/>
      </w:pPr>
    </w:lvl>
    <w:lvl w:ilvl="5" w:tplc="0C0A001B" w:tentative="1">
      <w:start w:val="1"/>
      <w:numFmt w:val="lowerRoman"/>
      <w:lvlText w:val="%6."/>
      <w:lvlJc w:val="right"/>
      <w:pPr>
        <w:ind w:left="5028" w:hanging="180"/>
      </w:pPr>
    </w:lvl>
    <w:lvl w:ilvl="6" w:tplc="0C0A000F" w:tentative="1">
      <w:start w:val="1"/>
      <w:numFmt w:val="decimal"/>
      <w:lvlText w:val="%7."/>
      <w:lvlJc w:val="left"/>
      <w:pPr>
        <w:ind w:left="5748" w:hanging="360"/>
      </w:pPr>
    </w:lvl>
    <w:lvl w:ilvl="7" w:tplc="0C0A0019" w:tentative="1">
      <w:start w:val="1"/>
      <w:numFmt w:val="lowerLetter"/>
      <w:lvlText w:val="%8."/>
      <w:lvlJc w:val="left"/>
      <w:pPr>
        <w:ind w:left="6468" w:hanging="360"/>
      </w:pPr>
    </w:lvl>
    <w:lvl w:ilvl="8" w:tplc="0C0A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9" w15:restartNumberingAfterBreak="0">
    <w:nsid w:val="7C201FE9"/>
    <w:multiLevelType w:val="hybridMultilevel"/>
    <w:tmpl w:val="77CA184A"/>
    <w:lvl w:ilvl="0" w:tplc="44F60A9C">
      <w:start w:val="1"/>
      <w:numFmt w:val="decimal"/>
      <w:pStyle w:val="Sugerencia"/>
      <w:lvlText w:val="%1."/>
      <w:lvlJc w:val="left"/>
      <w:pPr>
        <w:tabs>
          <w:tab w:val="num" w:pos="780"/>
        </w:tabs>
        <w:ind w:left="780" w:hanging="360"/>
      </w:pPr>
      <w:rPr>
        <w:rFonts w:cs="Times New Roman"/>
      </w:rPr>
    </w:lvl>
    <w:lvl w:ilvl="1" w:tplc="0C0A0019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  <w:rPr>
        <w:rFonts w:cs="Times New Roman"/>
      </w:rPr>
    </w:lvl>
    <w:lvl w:ilvl="2" w:tplc="0C0A001B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  <w:rPr>
        <w:rFonts w:cs="Times New Roman"/>
      </w:rPr>
    </w:lvl>
    <w:lvl w:ilvl="3" w:tplc="0C0A000F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  <w:rPr>
        <w:rFonts w:cs="Times New Roman"/>
      </w:rPr>
    </w:lvl>
    <w:lvl w:ilvl="4" w:tplc="0C0A0019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  <w:rPr>
        <w:rFonts w:cs="Times New Roman"/>
      </w:rPr>
    </w:lvl>
    <w:lvl w:ilvl="5" w:tplc="0C0A001B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  <w:rPr>
        <w:rFonts w:cs="Times New Roman"/>
      </w:rPr>
    </w:lvl>
    <w:lvl w:ilvl="6" w:tplc="0C0A000F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  <w:rPr>
        <w:rFonts w:cs="Times New Roman"/>
      </w:rPr>
    </w:lvl>
    <w:lvl w:ilvl="7" w:tplc="0C0A0019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  <w:rPr>
        <w:rFonts w:cs="Times New Roman"/>
      </w:rPr>
    </w:lvl>
    <w:lvl w:ilvl="8" w:tplc="0C0A001B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  <w:rPr>
        <w:rFonts w:cs="Times New Roman"/>
      </w:rPr>
    </w:lvl>
  </w:abstractNum>
  <w:num w:numId="1">
    <w:abstractNumId w:val="3"/>
  </w:num>
  <w:num w:numId="2">
    <w:abstractNumId w:val="9"/>
  </w:num>
  <w:num w:numId="3">
    <w:abstractNumId w:val="7"/>
  </w:num>
  <w:num w:numId="4">
    <w:abstractNumId w:val="2"/>
  </w:num>
  <w:num w:numId="5">
    <w:abstractNumId w:val="1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3"/>
    <w:lvlOverride w:ilvl="0">
      <w:startOverride w:val="3"/>
    </w:lvlOverride>
    <w:lvlOverride w:ilvl="1"/>
    <w:lvlOverride w:ilvl="2">
      <w:startOverride w:val="4"/>
    </w:lvlOverride>
  </w:num>
  <w:num w:numId="12">
    <w:abstractNumId w:val="3"/>
  </w:num>
  <w:num w:numId="13">
    <w:abstractNumId w:val="3"/>
  </w:num>
  <w:num w:numId="14">
    <w:abstractNumId w:val="0"/>
  </w:num>
  <w:num w:numId="15">
    <w:abstractNumId w:val="3"/>
  </w:num>
  <w:num w:numId="16">
    <w:abstractNumId w:val="3"/>
  </w:num>
  <w:num w:numId="17">
    <w:abstractNumId w:val="3"/>
  </w:num>
  <w:num w:numId="18">
    <w:abstractNumId w:val="3"/>
  </w:num>
  <w:num w:numId="19">
    <w:abstractNumId w:val="3"/>
  </w:num>
  <w:num w:numId="20">
    <w:abstractNumId w:val="3"/>
  </w:num>
  <w:num w:numId="21">
    <w:abstractNumId w:val="3"/>
  </w:num>
  <w:num w:numId="2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hideSpellingErrors/>
  <w:hideGrammaticalErrors/>
  <w:proofState w:spelling="clean" w:grammar="clean"/>
  <w:defaultTabStop w:val="708"/>
  <w:hyphenationZone w:val="425"/>
  <w:doNotHyphenateCaps/>
  <w:drawingGridHorizontalSpacing w:val="57"/>
  <w:displayVerticalDrawingGridEvery w:val="2"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gBiU1NLc1MLYwsLUyUdpeDU4uLM/DyQAsNaAE1wOsAsAAAA"/>
  </w:docVars>
  <w:rsids>
    <w:rsidRoot w:val="00E16DAE"/>
    <w:rsid w:val="000018B4"/>
    <w:rsid w:val="00002C15"/>
    <w:rsid w:val="000036A4"/>
    <w:rsid w:val="000045B0"/>
    <w:rsid w:val="000056B6"/>
    <w:rsid w:val="00007698"/>
    <w:rsid w:val="000106CD"/>
    <w:rsid w:val="00010A35"/>
    <w:rsid w:val="000111CF"/>
    <w:rsid w:val="000139D8"/>
    <w:rsid w:val="00013B63"/>
    <w:rsid w:val="00014CF7"/>
    <w:rsid w:val="00016266"/>
    <w:rsid w:val="00016664"/>
    <w:rsid w:val="00016E73"/>
    <w:rsid w:val="000203F3"/>
    <w:rsid w:val="00022BAA"/>
    <w:rsid w:val="00022D7D"/>
    <w:rsid w:val="00025D09"/>
    <w:rsid w:val="00027495"/>
    <w:rsid w:val="000300FC"/>
    <w:rsid w:val="000312CC"/>
    <w:rsid w:val="00031639"/>
    <w:rsid w:val="00031DE6"/>
    <w:rsid w:val="000349BA"/>
    <w:rsid w:val="00034C83"/>
    <w:rsid w:val="00035D41"/>
    <w:rsid w:val="00045C57"/>
    <w:rsid w:val="00047741"/>
    <w:rsid w:val="00050893"/>
    <w:rsid w:val="0005185F"/>
    <w:rsid w:val="000526B2"/>
    <w:rsid w:val="00054094"/>
    <w:rsid w:val="000558A6"/>
    <w:rsid w:val="00055DA2"/>
    <w:rsid w:val="00056940"/>
    <w:rsid w:val="000621C9"/>
    <w:rsid w:val="0006230C"/>
    <w:rsid w:val="000641AC"/>
    <w:rsid w:val="00064803"/>
    <w:rsid w:val="00067694"/>
    <w:rsid w:val="000700E9"/>
    <w:rsid w:val="00070A3B"/>
    <w:rsid w:val="00070B95"/>
    <w:rsid w:val="00070D34"/>
    <w:rsid w:val="00073946"/>
    <w:rsid w:val="00073AA9"/>
    <w:rsid w:val="0007425B"/>
    <w:rsid w:val="0007488C"/>
    <w:rsid w:val="00074C00"/>
    <w:rsid w:val="00074CB2"/>
    <w:rsid w:val="00081CA2"/>
    <w:rsid w:val="00083AA7"/>
    <w:rsid w:val="00084226"/>
    <w:rsid w:val="00085602"/>
    <w:rsid w:val="00086C5B"/>
    <w:rsid w:val="00090A27"/>
    <w:rsid w:val="00090BEF"/>
    <w:rsid w:val="0009196B"/>
    <w:rsid w:val="0009392C"/>
    <w:rsid w:val="00093F99"/>
    <w:rsid w:val="00094DB2"/>
    <w:rsid w:val="0009614C"/>
    <w:rsid w:val="00096A27"/>
    <w:rsid w:val="00096C6F"/>
    <w:rsid w:val="00096E76"/>
    <w:rsid w:val="00097B4F"/>
    <w:rsid w:val="000A2A87"/>
    <w:rsid w:val="000A2EC5"/>
    <w:rsid w:val="000A4818"/>
    <w:rsid w:val="000A5991"/>
    <w:rsid w:val="000A6023"/>
    <w:rsid w:val="000A7C0F"/>
    <w:rsid w:val="000B076B"/>
    <w:rsid w:val="000B1B92"/>
    <w:rsid w:val="000B2643"/>
    <w:rsid w:val="000B3411"/>
    <w:rsid w:val="000B466E"/>
    <w:rsid w:val="000B73D8"/>
    <w:rsid w:val="000B7D87"/>
    <w:rsid w:val="000C0238"/>
    <w:rsid w:val="000C08F2"/>
    <w:rsid w:val="000C168C"/>
    <w:rsid w:val="000C1693"/>
    <w:rsid w:val="000C18D5"/>
    <w:rsid w:val="000C4582"/>
    <w:rsid w:val="000C49C2"/>
    <w:rsid w:val="000C5AC5"/>
    <w:rsid w:val="000D08C4"/>
    <w:rsid w:val="000D1825"/>
    <w:rsid w:val="000D2BC7"/>
    <w:rsid w:val="000D48CF"/>
    <w:rsid w:val="000D730C"/>
    <w:rsid w:val="000D76E1"/>
    <w:rsid w:val="000E059C"/>
    <w:rsid w:val="000E0D6A"/>
    <w:rsid w:val="000E1A3C"/>
    <w:rsid w:val="000E2EBE"/>
    <w:rsid w:val="000E456B"/>
    <w:rsid w:val="000E4F4F"/>
    <w:rsid w:val="000E512C"/>
    <w:rsid w:val="000E6332"/>
    <w:rsid w:val="000E71A7"/>
    <w:rsid w:val="000F0CFC"/>
    <w:rsid w:val="000F0D4D"/>
    <w:rsid w:val="000F2202"/>
    <w:rsid w:val="000F47DF"/>
    <w:rsid w:val="000F670B"/>
    <w:rsid w:val="00101C79"/>
    <w:rsid w:val="001028BA"/>
    <w:rsid w:val="00103239"/>
    <w:rsid w:val="00103381"/>
    <w:rsid w:val="001037F4"/>
    <w:rsid w:val="00103874"/>
    <w:rsid w:val="00104B26"/>
    <w:rsid w:val="00104B3B"/>
    <w:rsid w:val="00105821"/>
    <w:rsid w:val="00110B9A"/>
    <w:rsid w:val="00110CF1"/>
    <w:rsid w:val="00111315"/>
    <w:rsid w:val="001116B1"/>
    <w:rsid w:val="00113EA7"/>
    <w:rsid w:val="00114229"/>
    <w:rsid w:val="00115EEC"/>
    <w:rsid w:val="001162BE"/>
    <w:rsid w:val="001175B6"/>
    <w:rsid w:val="001217B6"/>
    <w:rsid w:val="00125563"/>
    <w:rsid w:val="001265A0"/>
    <w:rsid w:val="001308E2"/>
    <w:rsid w:val="00131A3A"/>
    <w:rsid w:val="0013235C"/>
    <w:rsid w:val="001326B8"/>
    <w:rsid w:val="001335CE"/>
    <w:rsid w:val="00134875"/>
    <w:rsid w:val="0013515F"/>
    <w:rsid w:val="00136645"/>
    <w:rsid w:val="00136F1D"/>
    <w:rsid w:val="00141497"/>
    <w:rsid w:val="0014361E"/>
    <w:rsid w:val="00143A5E"/>
    <w:rsid w:val="00147C8C"/>
    <w:rsid w:val="00147F37"/>
    <w:rsid w:val="0015071D"/>
    <w:rsid w:val="00150FE8"/>
    <w:rsid w:val="00152172"/>
    <w:rsid w:val="0015319B"/>
    <w:rsid w:val="001532AC"/>
    <w:rsid w:val="00153B8D"/>
    <w:rsid w:val="00154121"/>
    <w:rsid w:val="00156F8E"/>
    <w:rsid w:val="00160E5D"/>
    <w:rsid w:val="00161790"/>
    <w:rsid w:val="00161BC2"/>
    <w:rsid w:val="00166E08"/>
    <w:rsid w:val="0016706B"/>
    <w:rsid w:val="00167098"/>
    <w:rsid w:val="0017094B"/>
    <w:rsid w:val="00171630"/>
    <w:rsid w:val="001717EA"/>
    <w:rsid w:val="00172B31"/>
    <w:rsid w:val="0017472B"/>
    <w:rsid w:val="0017517F"/>
    <w:rsid w:val="0017528D"/>
    <w:rsid w:val="001766C9"/>
    <w:rsid w:val="00182ACF"/>
    <w:rsid w:val="00182AD7"/>
    <w:rsid w:val="00182B63"/>
    <w:rsid w:val="00183131"/>
    <w:rsid w:val="00183659"/>
    <w:rsid w:val="001846C0"/>
    <w:rsid w:val="00187E42"/>
    <w:rsid w:val="00187F6B"/>
    <w:rsid w:val="00190950"/>
    <w:rsid w:val="00190E1B"/>
    <w:rsid w:val="001918D8"/>
    <w:rsid w:val="0019265C"/>
    <w:rsid w:val="001949E2"/>
    <w:rsid w:val="0019513A"/>
    <w:rsid w:val="001954A7"/>
    <w:rsid w:val="001956BD"/>
    <w:rsid w:val="0019696C"/>
    <w:rsid w:val="00196AE2"/>
    <w:rsid w:val="001977A1"/>
    <w:rsid w:val="00197B9F"/>
    <w:rsid w:val="001A140C"/>
    <w:rsid w:val="001A2CB9"/>
    <w:rsid w:val="001A3085"/>
    <w:rsid w:val="001B17D6"/>
    <w:rsid w:val="001B2317"/>
    <w:rsid w:val="001B3509"/>
    <w:rsid w:val="001B5B38"/>
    <w:rsid w:val="001B5BE5"/>
    <w:rsid w:val="001B6BDB"/>
    <w:rsid w:val="001B7876"/>
    <w:rsid w:val="001C08AC"/>
    <w:rsid w:val="001C158B"/>
    <w:rsid w:val="001C1848"/>
    <w:rsid w:val="001C2B8B"/>
    <w:rsid w:val="001C50F2"/>
    <w:rsid w:val="001C591F"/>
    <w:rsid w:val="001C6245"/>
    <w:rsid w:val="001C62FC"/>
    <w:rsid w:val="001C6FC6"/>
    <w:rsid w:val="001C7F9E"/>
    <w:rsid w:val="001D0BBF"/>
    <w:rsid w:val="001D2D17"/>
    <w:rsid w:val="001D3067"/>
    <w:rsid w:val="001D34A0"/>
    <w:rsid w:val="001D3D7B"/>
    <w:rsid w:val="001D4583"/>
    <w:rsid w:val="001D5D51"/>
    <w:rsid w:val="001D6774"/>
    <w:rsid w:val="001D692B"/>
    <w:rsid w:val="001D6A18"/>
    <w:rsid w:val="001E09A5"/>
    <w:rsid w:val="001E0B0D"/>
    <w:rsid w:val="001E0B82"/>
    <w:rsid w:val="001E319A"/>
    <w:rsid w:val="001E338B"/>
    <w:rsid w:val="001E4621"/>
    <w:rsid w:val="001E48FD"/>
    <w:rsid w:val="001E4FF3"/>
    <w:rsid w:val="001E5BD6"/>
    <w:rsid w:val="001E6004"/>
    <w:rsid w:val="001E78EE"/>
    <w:rsid w:val="001F0871"/>
    <w:rsid w:val="001F2A70"/>
    <w:rsid w:val="001F2AD7"/>
    <w:rsid w:val="001F300D"/>
    <w:rsid w:val="001F3218"/>
    <w:rsid w:val="001F4335"/>
    <w:rsid w:val="001F54A6"/>
    <w:rsid w:val="001F7DA2"/>
    <w:rsid w:val="0020020A"/>
    <w:rsid w:val="002007D7"/>
    <w:rsid w:val="0020146C"/>
    <w:rsid w:val="00201EC7"/>
    <w:rsid w:val="00202179"/>
    <w:rsid w:val="00203988"/>
    <w:rsid w:val="00203A78"/>
    <w:rsid w:val="00204095"/>
    <w:rsid w:val="00205D2A"/>
    <w:rsid w:val="00205FD1"/>
    <w:rsid w:val="00206423"/>
    <w:rsid w:val="0020751C"/>
    <w:rsid w:val="002143C2"/>
    <w:rsid w:val="00214A2E"/>
    <w:rsid w:val="00217426"/>
    <w:rsid w:val="00220102"/>
    <w:rsid w:val="00220E38"/>
    <w:rsid w:val="00221BA1"/>
    <w:rsid w:val="00222801"/>
    <w:rsid w:val="00225025"/>
    <w:rsid w:val="002266BE"/>
    <w:rsid w:val="00226705"/>
    <w:rsid w:val="00226A2B"/>
    <w:rsid w:val="00226C1B"/>
    <w:rsid w:val="002270BF"/>
    <w:rsid w:val="0022736E"/>
    <w:rsid w:val="00230F29"/>
    <w:rsid w:val="0023121B"/>
    <w:rsid w:val="00232EC8"/>
    <w:rsid w:val="002332C5"/>
    <w:rsid w:val="00233ED9"/>
    <w:rsid w:val="002340DD"/>
    <w:rsid w:val="00234170"/>
    <w:rsid w:val="0023468A"/>
    <w:rsid w:val="00235892"/>
    <w:rsid w:val="0023684D"/>
    <w:rsid w:val="0023695B"/>
    <w:rsid w:val="00241269"/>
    <w:rsid w:val="00244303"/>
    <w:rsid w:val="0024435D"/>
    <w:rsid w:val="00244492"/>
    <w:rsid w:val="00245250"/>
    <w:rsid w:val="002470C8"/>
    <w:rsid w:val="00247AED"/>
    <w:rsid w:val="002513C3"/>
    <w:rsid w:val="00251A16"/>
    <w:rsid w:val="00253BCB"/>
    <w:rsid w:val="00255874"/>
    <w:rsid w:val="00255F14"/>
    <w:rsid w:val="002615F9"/>
    <w:rsid w:val="00263EBD"/>
    <w:rsid w:val="00266475"/>
    <w:rsid w:val="0027008C"/>
    <w:rsid w:val="00273AC8"/>
    <w:rsid w:val="00274220"/>
    <w:rsid w:val="002753AB"/>
    <w:rsid w:val="00285C48"/>
    <w:rsid w:val="0028654F"/>
    <w:rsid w:val="00290003"/>
    <w:rsid w:val="00290A8E"/>
    <w:rsid w:val="00290BED"/>
    <w:rsid w:val="002918B1"/>
    <w:rsid w:val="00293B60"/>
    <w:rsid w:val="00293C0B"/>
    <w:rsid w:val="00293C15"/>
    <w:rsid w:val="00293C43"/>
    <w:rsid w:val="00294AAF"/>
    <w:rsid w:val="00295033"/>
    <w:rsid w:val="00295E52"/>
    <w:rsid w:val="00296591"/>
    <w:rsid w:val="002968A8"/>
    <w:rsid w:val="00296943"/>
    <w:rsid w:val="002A02F6"/>
    <w:rsid w:val="002A060C"/>
    <w:rsid w:val="002A1404"/>
    <w:rsid w:val="002A24DA"/>
    <w:rsid w:val="002A3058"/>
    <w:rsid w:val="002A4EFD"/>
    <w:rsid w:val="002A5FAB"/>
    <w:rsid w:val="002A6CB1"/>
    <w:rsid w:val="002A71FA"/>
    <w:rsid w:val="002A7D19"/>
    <w:rsid w:val="002B0056"/>
    <w:rsid w:val="002B01DD"/>
    <w:rsid w:val="002B0902"/>
    <w:rsid w:val="002B0D0F"/>
    <w:rsid w:val="002B20CE"/>
    <w:rsid w:val="002B2C8F"/>
    <w:rsid w:val="002B36DB"/>
    <w:rsid w:val="002B4903"/>
    <w:rsid w:val="002B52AD"/>
    <w:rsid w:val="002B52F7"/>
    <w:rsid w:val="002B7ED2"/>
    <w:rsid w:val="002C006C"/>
    <w:rsid w:val="002C0903"/>
    <w:rsid w:val="002C2858"/>
    <w:rsid w:val="002C3786"/>
    <w:rsid w:val="002C4B28"/>
    <w:rsid w:val="002C5198"/>
    <w:rsid w:val="002C5DA9"/>
    <w:rsid w:val="002C7CDA"/>
    <w:rsid w:val="002D0550"/>
    <w:rsid w:val="002D16EE"/>
    <w:rsid w:val="002D19B3"/>
    <w:rsid w:val="002D486C"/>
    <w:rsid w:val="002D53B4"/>
    <w:rsid w:val="002D60A2"/>
    <w:rsid w:val="002D77C7"/>
    <w:rsid w:val="002D7B14"/>
    <w:rsid w:val="002D7E13"/>
    <w:rsid w:val="002E5278"/>
    <w:rsid w:val="002E6F69"/>
    <w:rsid w:val="002E7DC7"/>
    <w:rsid w:val="002F08A9"/>
    <w:rsid w:val="002F2898"/>
    <w:rsid w:val="002F3CA8"/>
    <w:rsid w:val="002F461A"/>
    <w:rsid w:val="002F4903"/>
    <w:rsid w:val="002F51EE"/>
    <w:rsid w:val="002F5B6A"/>
    <w:rsid w:val="002F603E"/>
    <w:rsid w:val="002F7115"/>
    <w:rsid w:val="002F717F"/>
    <w:rsid w:val="00300B14"/>
    <w:rsid w:val="003025B8"/>
    <w:rsid w:val="003030CC"/>
    <w:rsid w:val="003031DD"/>
    <w:rsid w:val="00303A43"/>
    <w:rsid w:val="00303AFC"/>
    <w:rsid w:val="00303EB5"/>
    <w:rsid w:val="00304BF8"/>
    <w:rsid w:val="0030608C"/>
    <w:rsid w:val="00306EF2"/>
    <w:rsid w:val="00307979"/>
    <w:rsid w:val="00310C19"/>
    <w:rsid w:val="003117AA"/>
    <w:rsid w:val="0031195A"/>
    <w:rsid w:val="003134DF"/>
    <w:rsid w:val="003163A9"/>
    <w:rsid w:val="0031709B"/>
    <w:rsid w:val="0032025F"/>
    <w:rsid w:val="0032086C"/>
    <w:rsid w:val="00320AE7"/>
    <w:rsid w:val="00320C25"/>
    <w:rsid w:val="00320C79"/>
    <w:rsid w:val="00320D78"/>
    <w:rsid w:val="00321603"/>
    <w:rsid w:val="00322A3F"/>
    <w:rsid w:val="00323170"/>
    <w:rsid w:val="00324185"/>
    <w:rsid w:val="00324ACC"/>
    <w:rsid w:val="0032535B"/>
    <w:rsid w:val="003271EF"/>
    <w:rsid w:val="00327363"/>
    <w:rsid w:val="00330AD3"/>
    <w:rsid w:val="00330B8A"/>
    <w:rsid w:val="00331D9C"/>
    <w:rsid w:val="00333CBC"/>
    <w:rsid w:val="003341EA"/>
    <w:rsid w:val="00334C82"/>
    <w:rsid w:val="0033546A"/>
    <w:rsid w:val="00335777"/>
    <w:rsid w:val="003360F9"/>
    <w:rsid w:val="00336166"/>
    <w:rsid w:val="00336F08"/>
    <w:rsid w:val="00340065"/>
    <w:rsid w:val="003420CE"/>
    <w:rsid w:val="00345B32"/>
    <w:rsid w:val="00350424"/>
    <w:rsid w:val="0035147E"/>
    <w:rsid w:val="00352E23"/>
    <w:rsid w:val="003560E5"/>
    <w:rsid w:val="0035648D"/>
    <w:rsid w:val="00356EE3"/>
    <w:rsid w:val="0035736C"/>
    <w:rsid w:val="0035793F"/>
    <w:rsid w:val="0036173F"/>
    <w:rsid w:val="00361E6B"/>
    <w:rsid w:val="00362101"/>
    <w:rsid w:val="00362BDA"/>
    <w:rsid w:val="00362F2A"/>
    <w:rsid w:val="003630DC"/>
    <w:rsid w:val="00364DC6"/>
    <w:rsid w:val="00365830"/>
    <w:rsid w:val="0036602C"/>
    <w:rsid w:val="003661C6"/>
    <w:rsid w:val="003700E2"/>
    <w:rsid w:val="00370974"/>
    <w:rsid w:val="00371001"/>
    <w:rsid w:val="0037102C"/>
    <w:rsid w:val="00371056"/>
    <w:rsid w:val="00371E0B"/>
    <w:rsid w:val="00375264"/>
    <w:rsid w:val="00381FB6"/>
    <w:rsid w:val="00382C2B"/>
    <w:rsid w:val="00383783"/>
    <w:rsid w:val="00383799"/>
    <w:rsid w:val="00384E40"/>
    <w:rsid w:val="0038D0CE"/>
    <w:rsid w:val="003905C7"/>
    <w:rsid w:val="0039334C"/>
    <w:rsid w:val="00395E72"/>
    <w:rsid w:val="0039695D"/>
    <w:rsid w:val="00396AE9"/>
    <w:rsid w:val="003A13EA"/>
    <w:rsid w:val="003A1598"/>
    <w:rsid w:val="003A1639"/>
    <w:rsid w:val="003A1B3D"/>
    <w:rsid w:val="003A239B"/>
    <w:rsid w:val="003A3177"/>
    <w:rsid w:val="003A3768"/>
    <w:rsid w:val="003A414F"/>
    <w:rsid w:val="003A53D5"/>
    <w:rsid w:val="003A5FDA"/>
    <w:rsid w:val="003A6EA1"/>
    <w:rsid w:val="003A6EEC"/>
    <w:rsid w:val="003A750C"/>
    <w:rsid w:val="003B08C9"/>
    <w:rsid w:val="003B0990"/>
    <w:rsid w:val="003B1032"/>
    <w:rsid w:val="003B1672"/>
    <w:rsid w:val="003B222B"/>
    <w:rsid w:val="003B261D"/>
    <w:rsid w:val="003B3F2B"/>
    <w:rsid w:val="003B46A4"/>
    <w:rsid w:val="003B4A16"/>
    <w:rsid w:val="003B5BAB"/>
    <w:rsid w:val="003B646F"/>
    <w:rsid w:val="003B68B4"/>
    <w:rsid w:val="003B7F2A"/>
    <w:rsid w:val="003C046F"/>
    <w:rsid w:val="003C05BC"/>
    <w:rsid w:val="003C17B9"/>
    <w:rsid w:val="003C1D70"/>
    <w:rsid w:val="003C1E60"/>
    <w:rsid w:val="003C5FDE"/>
    <w:rsid w:val="003D00CE"/>
    <w:rsid w:val="003D1271"/>
    <w:rsid w:val="003D3A04"/>
    <w:rsid w:val="003D3E41"/>
    <w:rsid w:val="003D4497"/>
    <w:rsid w:val="003D6532"/>
    <w:rsid w:val="003D7CFF"/>
    <w:rsid w:val="003E0601"/>
    <w:rsid w:val="003E0A86"/>
    <w:rsid w:val="003E1CE1"/>
    <w:rsid w:val="003E4CCA"/>
    <w:rsid w:val="003E4E97"/>
    <w:rsid w:val="003E5174"/>
    <w:rsid w:val="003E5EE9"/>
    <w:rsid w:val="003E67C5"/>
    <w:rsid w:val="003E7FEB"/>
    <w:rsid w:val="003F09BE"/>
    <w:rsid w:val="003F0A6C"/>
    <w:rsid w:val="003F0DE5"/>
    <w:rsid w:val="003F1442"/>
    <w:rsid w:val="003F1E69"/>
    <w:rsid w:val="003F2128"/>
    <w:rsid w:val="003F3406"/>
    <w:rsid w:val="003F37A7"/>
    <w:rsid w:val="003F4172"/>
    <w:rsid w:val="003F544F"/>
    <w:rsid w:val="003F6BA9"/>
    <w:rsid w:val="0040021C"/>
    <w:rsid w:val="0040068C"/>
    <w:rsid w:val="00400ECD"/>
    <w:rsid w:val="00401198"/>
    <w:rsid w:val="00401721"/>
    <w:rsid w:val="00403AD1"/>
    <w:rsid w:val="00404020"/>
    <w:rsid w:val="00404155"/>
    <w:rsid w:val="00405446"/>
    <w:rsid w:val="00405798"/>
    <w:rsid w:val="00410053"/>
    <w:rsid w:val="00410A04"/>
    <w:rsid w:val="00411887"/>
    <w:rsid w:val="004143FF"/>
    <w:rsid w:val="004158B2"/>
    <w:rsid w:val="00415A41"/>
    <w:rsid w:val="00415CEE"/>
    <w:rsid w:val="004200AA"/>
    <w:rsid w:val="00423F46"/>
    <w:rsid w:val="00427AAD"/>
    <w:rsid w:val="00427FD1"/>
    <w:rsid w:val="0043003C"/>
    <w:rsid w:val="0043092E"/>
    <w:rsid w:val="00431A62"/>
    <w:rsid w:val="00431D9E"/>
    <w:rsid w:val="0043335B"/>
    <w:rsid w:val="00434375"/>
    <w:rsid w:val="00437FB4"/>
    <w:rsid w:val="00437FC8"/>
    <w:rsid w:val="004402ED"/>
    <w:rsid w:val="00440A74"/>
    <w:rsid w:val="00440D13"/>
    <w:rsid w:val="00441A70"/>
    <w:rsid w:val="00442D94"/>
    <w:rsid w:val="0044302D"/>
    <w:rsid w:val="004441F4"/>
    <w:rsid w:val="0044433C"/>
    <w:rsid w:val="00445740"/>
    <w:rsid w:val="00446406"/>
    <w:rsid w:val="00447FEC"/>
    <w:rsid w:val="00450E06"/>
    <w:rsid w:val="004520EB"/>
    <w:rsid w:val="0045210F"/>
    <w:rsid w:val="0045295D"/>
    <w:rsid w:val="00454E9E"/>
    <w:rsid w:val="004554AE"/>
    <w:rsid w:val="00455A0A"/>
    <w:rsid w:val="00456436"/>
    <w:rsid w:val="00456D20"/>
    <w:rsid w:val="0045791F"/>
    <w:rsid w:val="00457B6F"/>
    <w:rsid w:val="00457E6B"/>
    <w:rsid w:val="00461029"/>
    <w:rsid w:val="004632A1"/>
    <w:rsid w:val="00465A91"/>
    <w:rsid w:val="004674DD"/>
    <w:rsid w:val="0046770F"/>
    <w:rsid w:val="00470470"/>
    <w:rsid w:val="00470855"/>
    <w:rsid w:val="0047282B"/>
    <w:rsid w:val="00474802"/>
    <w:rsid w:val="00475601"/>
    <w:rsid w:val="00475F39"/>
    <w:rsid w:val="004768BD"/>
    <w:rsid w:val="00481E0C"/>
    <w:rsid w:val="00482C8C"/>
    <w:rsid w:val="00484ABE"/>
    <w:rsid w:val="00484EAE"/>
    <w:rsid w:val="004857E1"/>
    <w:rsid w:val="004865EC"/>
    <w:rsid w:val="0049021A"/>
    <w:rsid w:val="004907D1"/>
    <w:rsid w:val="00490AEA"/>
    <w:rsid w:val="00491170"/>
    <w:rsid w:val="0049144C"/>
    <w:rsid w:val="004919E5"/>
    <w:rsid w:val="004937B5"/>
    <w:rsid w:val="00494477"/>
    <w:rsid w:val="00494FD5"/>
    <w:rsid w:val="00495731"/>
    <w:rsid w:val="004961F7"/>
    <w:rsid w:val="004968E7"/>
    <w:rsid w:val="00496B9C"/>
    <w:rsid w:val="00496CC1"/>
    <w:rsid w:val="0049782C"/>
    <w:rsid w:val="004A0BAA"/>
    <w:rsid w:val="004A2765"/>
    <w:rsid w:val="004A29D0"/>
    <w:rsid w:val="004A37F3"/>
    <w:rsid w:val="004A4DB9"/>
    <w:rsid w:val="004A4F88"/>
    <w:rsid w:val="004A58ED"/>
    <w:rsid w:val="004A7A7C"/>
    <w:rsid w:val="004B09C5"/>
    <w:rsid w:val="004B09CA"/>
    <w:rsid w:val="004B1CBA"/>
    <w:rsid w:val="004B3C5A"/>
    <w:rsid w:val="004B47DC"/>
    <w:rsid w:val="004B4AB4"/>
    <w:rsid w:val="004B51C7"/>
    <w:rsid w:val="004B61DC"/>
    <w:rsid w:val="004B6FC7"/>
    <w:rsid w:val="004C1B42"/>
    <w:rsid w:val="004C25A0"/>
    <w:rsid w:val="004C3C88"/>
    <w:rsid w:val="004C5694"/>
    <w:rsid w:val="004C6C94"/>
    <w:rsid w:val="004C79D6"/>
    <w:rsid w:val="004D01A1"/>
    <w:rsid w:val="004D0BF8"/>
    <w:rsid w:val="004D4AE9"/>
    <w:rsid w:val="004D4C4D"/>
    <w:rsid w:val="004D6355"/>
    <w:rsid w:val="004D6CF8"/>
    <w:rsid w:val="004D6EF7"/>
    <w:rsid w:val="004E053E"/>
    <w:rsid w:val="004E4453"/>
    <w:rsid w:val="004E4A34"/>
    <w:rsid w:val="004E7683"/>
    <w:rsid w:val="004E7FBC"/>
    <w:rsid w:val="004F0153"/>
    <w:rsid w:val="004F10C8"/>
    <w:rsid w:val="004F152E"/>
    <w:rsid w:val="004F1EC5"/>
    <w:rsid w:val="004F2BCB"/>
    <w:rsid w:val="004F41B7"/>
    <w:rsid w:val="004F4ED0"/>
    <w:rsid w:val="004F7267"/>
    <w:rsid w:val="005000F0"/>
    <w:rsid w:val="00500225"/>
    <w:rsid w:val="00500D4E"/>
    <w:rsid w:val="00501719"/>
    <w:rsid w:val="005020FD"/>
    <w:rsid w:val="00503347"/>
    <w:rsid w:val="00503737"/>
    <w:rsid w:val="00503AFD"/>
    <w:rsid w:val="00504BF7"/>
    <w:rsid w:val="005056AE"/>
    <w:rsid w:val="005059DE"/>
    <w:rsid w:val="00507712"/>
    <w:rsid w:val="00507B47"/>
    <w:rsid w:val="0051229F"/>
    <w:rsid w:val="005122BF"/>
    <w:rsid w:val="00512DBF"/>
    <w:rsid w:val="00513DB0"/>
    <w:rsid w:val="00515E37"/>
    <w:rsid w:val="00515EDC"/>
    <w:rsid w:val="0051633B"/>
    <w:rsid w:val="00516C77"/>
    <w:rsid w:val="0052077F"/>
    <w:rsid w:val="005253E4"/>
    <w:rsid w:val="00526AD4"/>
    <w:rsid w:val="005331D3"/>
    <w:rsid w:val="00534473"/>
    <w:rsid w:val="005363AB"/>
    <w:rsid w:val="00536F37"/>
    <w:rsid w:val="005376FE"/>
    <w:rsid w:val="00537BED"/>
    <w:rsid w:val="005408D3"/>
    <w:rsid w:val="00540BC0"/>
    <w:rsid w:val="005417FD"/>
    <w:rsid w:val="005426E0"/>
    <w:rsid w:val="005435EA"/>
    <w:rsid w:val="00544EA0"/>
    <w:rsid w:val="0054504F"/>
    <w:rsid w:val="00545509"/>
    <w:rsid w:val="00546940"/>
    <w:rsid w:val="00546966"/>
    <w:rsid w:val="005478BC"/>
    <w:rsid w:val="00547CB2"/>
    <w:rsid w:val="00547F81"/>
    <w:rsid w:val="005514A0"/>
    <w:rsid w:val="00551D59"/>
    <w:rsid w:val="00555BD9"/>
    <w:rsid w:val="00555CDD"/>
    <w:rsid w:val="00556B66"/>
    <w:rsid w:val="00557183"/>
    <w:rsid w:val="00557EB1"/>
    <w:rsid w:val="005642B6"/>
    <w:rsid w:val="00565147"/>
    <w:rsid w:val="0056611C"/>
    <w:rsid w:val="00566427"/>
    <w:rsid w:val="00566525"/>
    <w:rsid w:val="00566C68"/>
    <w:rsid w:val="00570114"/>
    <w:rsid w:val="005707C1"/>
    <w:rsid w:val="00571DDC"/>
    <w:rsid w:val="00572C3A"/>
    <w:rsid w:val="00573239"/>
    <w:rsid w:val="00573B88"/>
    <w:rsid w:val="005745BB"/>
    <w:rsid w:val="00576B8D"/>
    <w:rsid w:val="00576C8B"/>
    <w:rsid w:val="00576DA0"/>
    <w:rsid w:val="00580227"/>
    <w:rsid w:val="005816FD"/>
    <w:rsid w:val="0058383A"/>
    <w:rsid w:val="00584860"/>
    <w:rsid w:val="00584DB7"/>
    <w:rsid w:val="00584F7D"/>
    <w:rsid w:val="00587593"/>
    <w:rsid w:val="005953D8"/>
    <w:rsid w:val="005954C7"/>
    <w:rsid w:val="005965D2"/>
    <w:rsid w:val="00597539"/>
    <w:rsid w:val="005976E7"/>
    <w:rsid w:val="00597F24"/>
    <w:rsid w:val="005A0E0F"/>
    <w:rsid w:val="005A118A"/>
    <w:rsid w:val="005A1663"/>
    <w:rsid w:val="005A17BF"/>
    <w:rsid w:val="005A4458"/>
    <w:rsid w:val="005A5BA4"/>
    <w:rsid w:val="005A5CDF"/>
    <w:rsid w:val="005A66D7"/>
    <w:rsid w:val="005A756A"/>
    <w:rsid w:val="005A7EE9"/>
    <w:rsid w:val="005B09DF"/>
    <w:rsid w:val="005B0C13"/>
    <w:rsid w:val="005B2B39"/>
    <w:rsid w:val="005B3C4F"/>
    <w:rsid w:val="005B513A"/>
    <w:rsid w:val="005B5945"/>
    <w:rsid w:val="005C0F18"/>
    <w:rsid w:val="005C0F77"/>
    <w:rsid w:val="005C2496"/>
    <w:rsid w:val="005C30D0"/>
    <w:rsid w:val="005C3296"/>
    <w:rsid w:val="005C4DA7"/>
    <w:rsid w:val="005C5743"/>
    <w:rsid w:val="005C7C01"/>
    <w:rsid w:val="005D133F"/>
    <w:rsid w:val="005D1531"/>
    <w:rsid w:val="005D1BF2"/>
    <w:rsid w:val="005D1CC5"/>
    <w:rsid w:val="005D3616"/>
    <w:rsid w:val="005D38A4"/>
    <w:rsid w:val="005E0500"/>
    <w:rsid w:val="005E0647"/>
    <w:rsid w:val="005E2C1D"/>
    <w:rsid w:val="005E51D6"/>
    <w:rsid w:val="005E6F42"/>
    <w:rsid w:val="005E791A"/>
    <w:rsid w:val="005F0DED"/>
    <w:rsid w:val="005F2303"/>
    <w:rsid w:val="005F3C78"/>
    <w:rsid w:val="005F529A"/>
    <w:rsid w:val="005F64C1"/>
    <w:rsid w:val="005F6A37"/>
    <w:rsid w:val="005F7F5F"/>
    <w:rsid w:val="00600AD0"/>
    <w:rsid w:val="0060138A"/>
    <w:rsid w:val="0060447F"/>
    <w:rsid w:val="006057A0"/>
    <w:rsid w:val="00607B9B"/>
    <w:rsid w:val="00611C13"/>
    <w:rsid w:val="00612B4C"/>
    <w:rsid w:val="00613214"/>
    <w:rsid w:val="00613876"/>
    <w:rsid w:val="0061426B"/>
    <w:rsid w:val="00614E06"/>
    <w:rsid w:val="00615757"/>
    <w:rsid w:val="00615F2B"/>
    <w:rsid w:val="00616962"/>
    <w:rsid w:val="00620B88"/>
    <w:rsid w:val="00620BBF"/>
    <w:rsid w:val="006220D7"/>
    <w:rsid w:val="00623365"/>
    <w:rsid w:val="00623848"/>
    <w:rsid w:val="00623AFE"/>
    <w:rsid w:val="00625C6D"/>
    <w:rsid w:val="00625FA2"/>
    <w:rsid w:val="00627856"/>
    <w:rsid w:val="006307CE"/>
    <w:rsid w:val="006310FC"/>
    <w:rsid w:val="006324B8"/>
    <w:rsid w:val="00633EC1"/>
    <w:rsid w:val="00633F05"/>
    <w:rsid w:val="00634CBC"/>
    <w:rsid w:val="0063578A"/>
    <w:rsid w:val="0063702C"/>
    <w:rsid w:val="00640488"/>
    <w:rsid w:val="00642A34"/>
    <w:rsid w:val="006431D9"/>
    <w:rsid w:val="00644D9D"/>
    <w:rsid w:val="00645F10"/>
    <w:rsid w:val="00646038"/>
    <w:rsid w:val="00647197"/>
    <w:rsid w:val="00647D25"/>
    <w:rsid w:val="00652015"/>
    <w:rsid w:val="00652876"/>
    <w:rsid w:val="00655971"/>
    <w:rsid w:val="00655A1C"/>
    <w:rsid w:val="00656B4D"/>
    <w:rsid w:val="00657B88"/>
    <w:rsid w:val="0066056C"/>
    <w:rsid w:val="00661998"/>
    <w:rsid w:val="00664C68"/>
    <w:rsid w:val="006659DE"/>
    <w:rsid w:val="006664EB"/>
    <w:rsid w:val="00667C4E"/>
    <w:rsid w:val="00670367"/>
    <w:rsid w:val="006708C9"/>
    <w:rsid w:val="00671497"/>
    <w:rsid w:val="006729AC"/>
    <w:rsid w:val="006746B6"/>
    <w:rsid w:val="00674B98"/>
    <w:rsid w:val="006751E5"/>
    <w:rsid w:val="00675821"/>
    <w:rsid w:val="00675A08"/>
    <w:rsid w:val="00676D6B"/>
    <w:rsid w:val="006773EB"/>
    <w:rsid w:val="006777FC"/>
    <w:rsid w:val="00677C04"/>
    <w:rsid w:val="0068179E"/>
    <w:rsid w:val="006828A4"/>
    <w:rsid w:val="0068355B"/>
    <w:rsid w:val="006836BF"/>
    <w:rsid w:val="00685793"/>
    <w:rsid w:val="00685DFB"/>
    <w:rsid w:val="006873C9"/>
    <w:rsid w:val="006911A7"/>
    <w:rsid w:val="00691444"/>
    <w:rsid w:val="00691D23"/>
    <w:rsid w:val="00692058"/>
    <w:rsid w:val="00692350"/>
    <w:rsid w:val="00694704"/>
    <w:rsid w:val="006948EB"/>
    <w:rsid w:val="006950BB"/>
    <w:rsid w:val="00696A85"/>
    <w:rsid w:val="00697FED"/>
    <w:rsid w:val="006A637A"/>
    <w:rsid w:val="006A7D55"/>
    <w:rsid w:val="006A7F8E"/>
    <w:rsid w:val="006B09FF"/>
    <w:rsid w:val="006B14E7"/>
    <w:rsid w:val="006B2997"/>
    <w:rsid w:val="006B48E7"/>
    <w:rsid w:val="006B5351"/>
    <w:rsid w:val="006B7E6F"/>
    <w:rsid w:val="006C1479"/>
    <w:rsid w:val="006C19C4"/>
    <w:rsid w:val="006C3D75"/>
    <w:rsid w:val="006C4E5D"/>
    <w:rsid w:val="006C4EBC"/>
    <w:rsid w:val="006C69F9"/>
    <w:rsid w:val="006D231A"/>
    <w:rsid w:val="006D3B6F"/>
    <w:rsid w:val="006D5E9D"/>
    <w:rsid w:val="006D733D"/>
    <w:rsid w:val="006D7BB4"/>
    <w:rsid w:val="006E07D6"/>
    <w:rsid w:val="006E0E51"/>
    <w:rsid w:val="006E12ED"/>
    <w:rsid w:val="006E2769"/>
    <w:rsid w:val="006E331D"/>
    <w:rsid w:val="006E52A1"/>
    <w:rsid w:val="006E53FF"/>
    <w:rsid w:val="006E5987"/>
    <w:rsid w:val="006E6225"/>
    <w:rsid w:val="006E7100"/>
    <w:rsid w:val="006E79A9"/>
    <w:rsid w:val="006F0B1E"/>
    <w:rsid w:val="006F100A"/>
    <w:rsid w:val="006F1379"/>
    <w:rsid w:val="006F1501"/>
    <w:rsid w:val="006F1B57"/>
    <w:rsid w:val="006F1B71"/>
    <w:rsid w:val="006F1DB3"/>
    <w:rsid w:val="006F1F9F"/>
    <w:rsid w:val="006F3E09"/>
    <w:rsid w:val="006F441F"/>
    <w:rsid w:val="0070043E"/>
    <w:rsid w:val="007012CF"/>
    <w:rsid w:val="0070156D"/>
    <w:rsid w:val="00701DC2"/>
    <w:rsid w:val="00702BB9"/>
    <w:rsid w:val="0070366A"/>
    <w:rsid w:val="00703F66"/>
    <w:rsid w:val="0070448B"/>
    <w:rsid w:val="007052E7"/>
    <w:rsid w:val="00707055"/>
    <w:rsid w:val="007100E4"/>
    <w:rsid w:val="00710539"/>
    <w:rsid w:val="007107F2"/>
    <w:rsid w:val="00711817"/>
    <w:rsid w:val="00711872"/>
    <w:rsid w:val="00711AB2"/>
    <w:rsid w:val="007122DB"/>
    <w:rsid w:val="00713059"/>
    <w:rsid w:val="007149A2"/>
    <w:rsid w:val="0071625B"/>
    <w:rsid w:val="0071697D"/>
    <w:rsid w:val="00716AD2"/>
    <w:rsid w:val="00717772"/>
    <w:rsid w:val="007201A0"/>
    <w:rsid w:val="00720441"/>
    <w:rsid w:val="00721755"/>
    <w:rsid w:val="00721A69"/>
    <w:rsid w:val="00722B82"/>
    <w:rsid w:val="00722CF9"/>
    <w:rsid w:val="007238D6"/>
    <w:rsid w:val="00725DAB"/>
    <w:rsid w:val="00726C77"/>
    <w:rsid w:val="007271F2"/>
    <w:rsid w:val="00727242"/>
    <w:rsid w:val="00731146"/>
    <w:rsid w:val="007329A4"/>
    <w:rsid w:val="0073423A"/>
    <w:rsid w:val="007354AB"/>
    <w:rsid w:val="007367F8"/>
    <w:rsid w:val="00740A31"/>
    <w:rsid w:val="00742427"/>
    <w:rsid w:val="00742FEA"/>
    <w:rsid w:val="007438EB"/>
    <w:rsid w:val="007445CF"/>
    <w:rsid w:val="007447C1"/>
    <w:rsid w:val="007451C3"/>
    <w:rsid w:val="007453EF"/>
    <w:rsid w:val="00745B83"/>
    <w:rsid w:val="0075035F"/>
    <w:rsid w:val="00751106"/>
    <w:rsid w:val="0075258C"/>
    <w:rsid w:val="007529FD"/>
    <w:rsid w:val="00754409"/>
    <w:rsid w:val="007553BF"/>
    <w:rsid w:val="00757930"/>
    <w:rsid w:val="00757C6F"/>
    <w:rsid w:val="00757E17"/>
    <w:rsid w:val="0076040F"/>
    <w:rsid w:val="00760D2D"/>
    <w:rsid w:val="00761219"/>
    <w:rsid w:val="00761312"/>
    <w:rsid w:val="00761A9E"/>
    <w:rsid w:val="00763EF5"/>
    <w:rsid w:val="007646DD"/>
    <w:rsid w:val="0077096D"/>
    <w:rsid w:val="007717FC"/>
    <w:rsid w:val="00771FD6"/>
    <w:rsid w:val="007721A0"/>
    <w:rsid w:val="00775DA1"/>
    <w:rsid w:val="007762C3"/>
    <w:rsid w:val="0077674A"/>
    <w:rsid w:val="007805E1"/>
    <w:rsid w:val="00780C96"/>
    <w:rsid w:val="0078204F"/>
    <w:rsid w:val="00782A59"/>
    <w:rsid w:val="00783C1F"/>
    <w:rsid w:val="007851C3"/>
    <w:rsid w:val="00785AB6"/>
    <w:rsid w:val="00786449"/>
    <w:rsid w:val="00786DB8"/>
    <w:rsid w:val="007873E1"/>
    <w:rsid w:val="007913A6"/>
    <w:rsid w:val="0079296C"/>
    <w:rsid w:val="0079301D"/>
    <w:rsid w:val="0079497B"/>
    <w:rsid w:val="00795CF5"/>
    <w:rsid w:val="0079764C"/>
    <w:rsid w:val="0079771A"/>
    <w:rsid w:val="007A0AEE"/>
    <w:rsid w:val="007A1529"/>
    <w:rsid w:val="007A170D"/>
    <w:rsid w:val="007A2930"/>
    <w:rsid w:val="007A378F"/>
    <w:rsid w:val="007A396A"/>
    <w:rsid w:val="007A482A"/>
    <w:rsid w:val="007A4FBD"/>
    <w:rsid w:val="007A52CD"/>
    <w:rsid w:val="007A5E22"/>
    <w:rsid w:val="007A6332"/>
    <w:rsid w:val="007B06E8"/>
    <w:rsid w:val="007B30AE"/>
    <w:rsid w:val="007B357E"/>
    <w:rsid w:val="007B5594"/>
    <w:rsid w:val="007C08DC"/>
    <w:rsid w:val="007C1185"/>
    <w:rsid w:val="007C1335"/>
    <w:rsid w:val="007C150A"/>
    <w:rsid w:val="007C1813"/>
    <w:rsid w:val="007C1F1F"/>
    <w:rsid w:val="007C25E5"/>
    <w:rsid w:val="007C3BB3"/>
    <w:rsid w:val="007C422D"/>
    <w:rsid w:val="007C5BC4"/>
    <w:rsid w:val="007D0914"/>
    <w:rsid w:val="007D18CD"/>
    <w:rsid w:val="007D29FF"/>
    <w:rsid w:val="007D34CE"/>
    <w:rsid w:val="007D3767"/>
    <w:rsid w:val="007D3892"/>
    <w:rsid w:val="007D5464"/>
    <w:rsid w:val="007E0E54"/>
    <w:rsid w:val="007E152F"/>
    <w:rsid w:val="007E1DE1"/>
    <w:rsid w:val="007E39EC"/>
    <w:rsid w:val="007E3C9D"/>
    <w:rsid w:val="007E5610"/>
    <w:rsid w:val="007E7567"/>
    <w:rsid w:val="007F0E44"/>
    <w:rsid w:val="007F2329"/>
    <w:rsid w:val="007F407E"/>
    <w:rsid w:val="007F4900"/>
    <w:rsid w:val="007F4C69"/>
    <w:rsid w:val="007F5259"/>
    <w:rsid w:val="007F689C"/>
    <w:rsid w:val="007F7BD6"/>
    <w:rsid w:val="00801818"/>
    <w:rsid w:val="00801972"/>
    <w:rsid w:val="00801E80"/>
    <w:rsid w:val="00802FB5"/>
    <w:rsid w:val="00803750"/>
    <w:rsid w:val="00803F0B"/>
    <w:rsid w:val="008046E7"/>
    <w:rsid w:val="008056C4"/>
    <w:rsid w:val="00807351"/>
    <w:rsid w:val="00811CF3"/>
    <w:rsid w:val="00812BFE"/>
    <w:rsid w:val="0081452D"/>
    <w:rsid w:val="00815DFB"/>
    <w:rsid w:val="00817549"/>
    <w:rsid w:val="00817949"/>
    <w:rsid w:val="008215AA"/>
    <w:rsid w:val="00822CD3"/>
    <w:rsid w:val="00823D7D"/>
    <w:rsid w:val="00824E0F"/>
    <w:rsid w:val="0082504C"/>
    <w:rsid w:val="008303DD"/>
    <w:rsid w:val="0083191D"/>
    <w:rsid w:val="008327B1"/>
    <w:rsid w:val="008331FC"/>
    <w:rsid w:val="00835FA2"/>
    <w:rsid w:val="00840018"/>
    <w:rsid w:val="00841570"/>
    <w:rsid w:val="00842484"/>
    <w:rsid w:val="00844078"/>
    <w:rsid w:val="00844391"/>
    <w:rsid w:val="0084568A"/>
    <w:rsid w:val="008463B7"/>
    <w:rsid w:val="00846840"/>
    <w:rsid w:val="00847576"/>
    <w:rsid w:val="008478F7"/>
    <w:rsid w:val="00847BE6"/>
    <w:rsid w:val="008507FE"/>
    <w:rsid w:val="00850C03"/>
    <w:rsid w:val="0085397E"/>
    <w:rsid w:val="00853AA2"/>
    <w:rsid w:val="00856375"/>
    <w:rsid w:val="008564EF"/>
    <w:rsid w:val="00856CBB"/>
    <w:rsid w:val="00860CD7"/>
    <w:rsid w:val="00860F7E"/>
    <w:rsid w:val="008616BD"/>
    <w:rsid w:val="0086182D"/>
    <w:rsid w:val="0086186F"/>
    <w:rsid w:val="0086208F"/>
    <w:rsid w:val="008623C2"/>
    <w:rsid w:val="00864152"/>
    <w:rsid w:val="0086488F"/>
    <w:rsid w:val="008648AA"/>
    <w:rsid w:val="00865593"/>
    <w:rsid w:val="00865D77"/>
    <w:rsid w:val="008668CC"/>
    <w:rsid w:val="00867AB3"/>
    <w:rsid w:val="008702B2"/>
    <w:rsid w:val="0087285F"/>
    <w:rsid w:val="00874B03"/>
    <w:rsid w:val="00877B88"/>
    <w:rsid w:val="00882372"/>
    <w:rsid w:val="00882E87"/>
    <w:rsid w:val="00883E94"/>
    <w:rsid w:val="00884EDA"/>
    <w:rsid w:val="0088532E"/>
    <w:rsid w:val="00885520"/>
    <w:rsid w:val="00886286"/>
    <w:rsid w:val="008864AE"/>
    <w:rsid w:val="008866D9"/>
    <w:rsid w:val="008877D1"/>
    <w:rsid w:val="00887A6D"/>
    <w:rsid w:val="008910CD"/>
    <w:rsid w:val="0089140C"/>
    <w:rsid w:val="00891AEA"/>
    <w:rsid w:val="008935C3"/>
    <w:rsid w:val="00895283"/>
    <w:rsid w:val="00897207"/>
    <w:rsid w:val="008A1C8D"/>
    <w:rsid w:val="008A4B13"/>
    <w:rsid w:val="008A6896"/>
    <w:rsid w:val="008A7EEC"/>
    <w:rsid w:val="008B03EE"/>
    <w:rsid w:val="008B1306"/>
    <w:rsid w:val="008B21E9"/>
    <w:rsid w:val="008B2695"/>
    <w:rsid w:val="008B2B1D"/>
    <w:rsid w:val="008B30CA"/>
    <w:rsid w:val="008B320A"/>
    <w:rsid w:val="008C0A84"/>
    <w:rsid w:val="008C0F4C"/>
    <w:rsid w:val="008C13CF"/>
    <w:rsid w:val="008C2985"/>
    <w:rsid w:val="008C299F"/>
    <w:rsid w:val="008C346D"/>
    <w:rsid w:val="008C45BD"/>
    <w:rsid w:val="008C69D3"/>
    <w:rsid w:val="008D126E"/>
    <w:rsid w:val="008D14EB"/>
    <w:rsid w:val="008D275F"/>
    <w:rsid w:val="008D371D"/>
    <w:rsid w:val="008D4C8C"/>
    <w:rsid w:val="008D53D0"/>
    <w:rsid w:val="008D5AD5"/>
    <w:rsid w:val="008D7967"/>
    <w:rsid w:val="008D7D1E"/>
    <w:rsid w:val="008E12F7"/>
    <w:rsid w:val="008E1CBE"/>
    <w:rsid w:val="008E4BDF"/>
    <w:rsid w:val="008E5ED4"/>
    <w:rsid w:val="008F14C5"/>
    <w:rsid w:val="008F5068"/>
    <w:rsid w:val="008F7485"/>
    <w:rsid w:val="008F7BC8"/>
    <w:rsid w:val="00900AE9"/>
    <w:rsid w:val="00901510"/>
    <w:rsid w:val="00903D5B"/>
    <w:rsid w:val="00903DAD"/>
    <w:rsid w:val="0090533C"/>
    <w:rsid w:val="00905497"/>
    <w:rsid w:val="0090631F"/>
    <w:rsid w:val="009104A1"/>
    <w:rsid w:val="00910BE7"/>
    <w:rsid w:val="00913E21"/>
    <w:rsid w:val="0091470C"/>
    <w:rsid w:val="00914E15"/>
    <w:rsid w:val="0091760E"/>
    <w:rsid w:val="00917D8A"/>
    <w:rsid w:val="00917EE7"/>
    <w:rsid w:val="00924525"/>
    <w:rsid w:val="00924731"/>
    <w:rsid w:val="0092532A"/>
    <w:rsid w:val="00925405"/>
    <w:rsid w:val="00926B7A"/>
    <w:rsid w:val="00926EAA"/>
    <w:rsid w:val="00930E85"/>
    <w:rsid w:val="00931615"/>
    <w:rsid w:val="0093167F"/>
    <w:rsid w:val="0093247A"/>
    <w:rsid w:val="0093271F"/>
    <w:rsid w:val="00934BE8"/>
    <w:rsid w:val="00936AD7"/>
    <w:rsid w:val="0094280D"/>
    <w:rsid w:val="0094304C"/>
    <w:rsid w:val="009431D2"/>
    <w:rsid w:val="00944E9C"/>
    <w:rsid w:val="009454D0"/>
    <w:rsid w:val="00945B77"/>
    <w:rsid w:val="009468E9"/>
    <w:rsid w:val="00947ABA"/>
    <w:rsid w:val="00950113"/>
    <w:rsid w:val="009501A4"/>
    <w:rsid w:val="00950964"/>
    <w:rsid w:val="00951AA2"/>
    <w:rsid w:val="009520D3"/>
    <w:rsid w:val="00952313"/>
    <w:rsid w:val="009527B6"/>
    <w:rsid w:val="009534E0"/>
    <w:rsid w:val="009538A1"/>
    <w:rsid w:val="009547AF"/>
    <w:rsid w:val="0095502C"/>
    <w:rsid w:val="00955125"/>
    <w:rsid w:val="009556AA"/>
    <w:rsid w:val="00957798"/>
    <w:rsid w:val="00960CC7"/>
    <w:rsid w:val="00961A0C"/>
    <w:rsid w:val="00963259"/>
    <w:rsid w:val="00963623"/>
    <w:rsid w:val="00963818"/>
    <w:rsid w:val="00963FA5"/>
    <w:rsid w:val="00964467"/>
    <w:rsid w:val="009649E0"/>
    <w:rsid w:val="00964E2D"/>
    <w:rsid w:val="00964FC8"/>
    <w:rsid w:val="0096625B"/>
    <w:rsid w:val="00966C05"/>
    <w:rsid w:val="00967FF9"/>
    <w:rsid w:val="00970C2C"/>
    <w:rsid w:val="00970C9C"/>
    <w:rsid w:val="009738A2"/>
    <w:rsid w:val="00974F1B"/>
    <w:rsid w:val="0097541C"/>
    <w:rsid w:val="00976821"/>
    <w:rsid w:val="00976A12"/>
    <w:rsid w:val="00976E58"/>
    <w:rsid w:val="00977F77"/>
    <w:rsid w:val="00980B92"/>
    <w:rsid w:val="00980CF7"/>
    <w:rsid w:val="00981E72"/>
    <w:rsid w:val="009836C6"/>
    <w:rsid w:val="00983A65"/>
    <w:rsid w:val="00987484"/>
    <w:rsid w:val="009916F8"/>
    <w:rsid w:val="00992770"/>
    <w:rsid w:val="00992AAF"/>
    <w:rsid w:val="00994277"/>
    <w:rsid w:val="009976D8"/>
    <w:rsid w:val="009A095F"/>
    <w:rsid w:val="009A142C"/>
    <w:rsid w:val="009A3C19"/>
    <w:rsid w:val="009A6BB3"/>
    <w:rsid w:val="009A7F92"/>
    <w:rsid w:val="009B0581"/>
    <w:rsid w:val="009B188C"/>
    <w:rsid w:val="009B18C2"/>
    <w:rsid w:val="009B2A30"/>
    <w:rsid w:val="009B369E"/>
    <w:rsid w:val="009B3B7C"/>
    <w:rsid w:val="009B3C92"/>
    <w:rsid w:val="009B4800"/>
    <w:rsid w:val="009B4A54"/>
    <w:rsid w:val="009B4AF5"/>
    <w:rsid w:val="009B531E"/>
    <w:rsid w:val="009B539F"/>
    <w:rsid w:val="009B787B"/>
    <w:rsid w:val="009B7CC8"/>
    <w:rsid w:val="009C08C2"/>
    <w:rsid w:val="009C1E57"/>
    <w:rsid w:val="009C45EC"/>
    <w:rsid w:val="009C4CAB"/>
    <w:rsid w:val="009C6F67"/>
    <w:rsid w:val="009C6F6F"/>
    <w:rsid w:val="009C73CE"/>
    <w:rsid w:val="009C7D1B"/>
    <w:rsid w:val="009D2275"/>
    <w:rsid w:val="009D250C"/>
    <w:rsid w:val="009D2D5C"/>
    <w:rsid w:val="009D599D"/>
    <w:rsid w:val="009D5EB7"/>
    <w:rsid w:val="009D7251"/>
    <w:rsid w:val="009D74FA"/>
    <w:rsid w:val="009D768E"/>
    <w:rsid w:val="009D7A06"/>
    <w:rsid w:val="009D7C58"/>
    <w:rsid w:val="009E1AB2"/>
    <w:rsid w:val="009E2165"/>
    <w:rsid w:val="009E337F"/>
    <w:rsid w:val="009E41EE"/>
    <w:rsid w:val="009E43BF"/>
    <w:rsid w:val="009E505D"/>
    <w:rsid w:val="009E57B4"/>
    <w:rsid w:val="009E66A9"/>
    <w:rsid w:val="009E7A96"/>
    <w:rsid w:val="009E7BD4"/>
    <w:rsid w:val="009F2D4B"/>
    <w:rsid w:val="009F316B"/>
    <w:rsid w:val="009F3350"/>
    <w:rsid w:val="009F42A7"/>
    <w:rsid w:val="009F51DB"/>
    <w:rsid w:val="009F58D1"/>
    <w:rsid w:val="009F6A6B"/>
    <w:rsid w:val="009F7BE5"/>
    <w:rsid w:val="009F7CD6"/>
    <w:rsid w:val="00A012D4"/>
    <w:rsid w:val="00A03707"/>
    <w:rsid w:val="00A056C9"/>
    <w:rsid w:val="00A05B97"/>
    <w:rsid w:val="00A05F92"/>
    <w:rsid w:val="00A06FDC"/>
    <w:rsid w:val="00A1002D"/>
    <w:rsid w:val="00A127B6"/>
    <w:rsid w:val="00A129BD"/>
    <w:rsid w:val="00A14C11"/>
    <w:rsid w:val="00A14DA0"/>
    <w:rsid w:val="00A15847"/>
    <w:rsid w:val="00A16628"/>
    <w:rsid w:val="00A167B9"/>
    <w:rsid w:val="00A16AA5"/>
    <w:rsid w:val="00A17FE8"/>
    <w:rsid w:val="00A2012B"/>
    <w:rsid w:val="00A220C4"/>
    <w:rsid w:val="00A24AE1"/>
    <w:rsid w:val="00A27286"/>
    <w:rsid w:val="00A30D7E"/>
    <w:rsid w:val="00A31F14"/>
    <w:rsid w:val="00A32AC7"/>
    <w:rsid w:val="00A3375D"/>
    <w:rsid w:val="00A33F56"/>
    <w:rsid w:val="00A346D0"/>
    <w:rsid w:val="00A357B1"/>
    <w:rsid w:val="00A35B7D"/>
    <w:rsid w:val="00A36CB1"/>
    <w:rsid w:val="00A37827"/>
    <w:rsid w:val="00A37C70"/>
    <w:rsid w:val="00A402E4"/>
    <w:rsid w:val="00A425EA"/>
    <w:rsid w:val="00A4331A"/>
    <w:rsid w:val="00A43A26"/>
    <w:rsid w:val="00A45541"/>
    <w:rsid w:val="00A4598B"/>
    <w:rsid w:val="00A45FB7"/>
    <w:rsid w:val="00A468B8"/>
    <w:rsid w:val="00A50438"/>
    <w:rsid w:val="00A524CF"/>
    <w:rsid w:val="00A54237"/>
    <w:rsid w:val="00A57F2D"/>
    <w:rsid w:val="00A60A40"/>
    <w:rsid w:val="00A63ADD"/>
    <w:rsid w:val="00A66486"/>
    <w:rsid w:val="00A664BB"/>
    <w:rsid w:val="00A669F5"/>
    <w:rsid w:val="00A7335D"/>
    <w:rsid w:val="00A73D37"/>
    <w:rsid w:val="00A741BB"/>
    <w:rsid w:val="00A74AAB"/>
    <w:rsid w:val="00A75950"/>
    <w:rsid w:val="00A76374"/>
    <w:rsid w:val="00A7702F"/>
    <w:rsid w:val="00A777D9"/>
    <w:rsid w:val="00A80019"/>
    <w:rsid w:val="00A80281"/>
    <w:rsid w:val="00A8037E"/>
    <w:rsid w:val="00A80A7F"/>
    <w:rsid w:val="00A81152"/>
    <w:rsid w:val="00A84309"/>
    <w:rsid w:val="00A84DF9"/>
    <w:rsid w:val="00A850B4"/>
    <w:rsid w:val="00A868DD"/>
    <w:rsid w:val="00A874FF"/>
    <w:rsid w:val="00A90077"/>
    <w:rsid w:val="00A90BC3"/>
    <w:rsid w:val="00A96502"/>
    <w:rsid w:val="00AA17AD"/>
    <w:rsid w:val="00AA3440"/>
    <w:rsid w:val="00AA3532"/>
    <w:rsid w:val="00AA4487"/>
    <w:rsid w:val="00AA47DA"/>
    <w:rsid w:val="00AA51ED"/>
    <w:rsid w:val="00AA5249"/>
    <w:rsid w:val="00AA644B"/>
    <w:rsid w:val="00AA6B44"/>
    <w:rsid w:val="00AB00E0"/>
    <w:rsid w:val="00AB0D5A"/>
    <w:rsid w:val="00AB1779"/>
    <w:rsid w:val="00AB22F3"/>
    <w:rsid w:val="00AB258F"/>
    <w:rsid w:val="00AB2682"/>
    <w:rsid w:val="00AB3092"/>
    <w:rsid w:val="00AB32EF"/>
    <w:rsid w:val="00AB3541"/>
    <w:rsid w:val="00AB3625"/>
    <w:rsid w:val="00AB5DA6"/>
    <w:rsid w:val="00AB6E7F"/>
    <w:rsid w:val="00AC0428"/>
    <w:rsid w:val="00AC0AA4"/>
    <w:rsid w:val="00AC172B"/>
    <w:rsid w:val="00AC2066"/>
    <w:rsid w:val="00AC270B"/>
    <w:rsid w:val="00AC3231"/>
    <w:rsid w:val="00AC3521"/>
    <w:rsid w:val="00AC3F1A"/>
    <w:rsid w:val="00AC4EA2"/>
    <w:rsid w:val="00AC50FC"/>
    <w:rsid w:val="00AC65F5"/>
    <w:rsid w:val="00AC675E"/>
    <w:rsid w:val="00AD1C57"/>
    <w:rsid w:val="00AD264E"/>
    <w:rsid w:val="00AD2799"/>
    <w:rsid w:val="00AD296C"/>
    <w:rsid w:val="00AD320D"/>
    <w:rsid w:val="00AD4C6C"/>
    <w:rsid w:val="00AD6ABB"/>
    <w:rsid w:val="00AE2C67"/>
    <w:rsid w:val="00AE6DD5"/>
    <w:rsid w:val="00AF0679"/>
    <w:rsid w:val="00AF2CC3"/>
    <w:rsid w:val="00AF34B9"/>
    <w:rsid w:val="00AF3DD7"/>
    <w:rsid w:val="00AF6D51"/>
    <w:rsid w:val="00B00152"/>
    <w:rsid w:val="00B001A5"/>
    <w:rsid w:val="00B013B7"/>
    <w:rsid w:val="00B016F5"/>
    <w:rsid w:val="00B02102"/>
    <w:rsid w:val="00B02987"/>
    <w:rsid w:val="00B03DB2"/>
    <w:rsid w:val="00B043B0"/>
    <w:rsid w:val="00B04B5A"/>
    <w:rsid w:val="00B0547C"/>
    <w:rsid w:val="00B0768F"/>
    <w:rsid w:val="00B07DB8"/>
    <w:rsid w:val="00B10F4A"/>
    <w:rsid w:val="00B11865"/>
    <w:rsid w:val="00B1386D"/>
    <w:rsid w:val="00B178F2"/>
    <w:rsid w:val="00B20512"/>
    <w:rsid w:val="00B21924"/>
    <w:rsid w:val="00B22F64"/>
    <w:rsid w:val="00B231FA"/>
    <w:rsid w:val="00B23ED9"/>
    <w:rsid w:val="00B274ED"/>
    <w:rsid w:val="00B2769D"/>
    <w:rsid w:val="00B32828"/>
    <w:rsid w:val="00B32A7D"/>
    <w:rsid w:val="00B33DF3"/>
    <w:rsid w:val="00B345EF"/>
    <w:rsid w:val="00B35D88"/>
    <w:rsid w:val="00B36025"/>
    <w:rsid w:val="00B370B8"/>
    <w:rsid w:val="00B37C2C"/>
    <w:rsid w:val="00B4032A"/>
    <w:rsid w:val="00B413F3"/>
    <w:rsid w:val="00B41C8F"/>
    <w:rsid w:val="00B41D8D"/>
    <w:rsid w:val="00B42094"/>
    <w:rsid w:val="00B4313B"/>
    <w:rsid w:val="00B43D4E"/>
    <w:rsid w:val="00B44209"/>
    <w:rsid w:val="00B4751A"/>
    <w:rsid w:val="00B47625"/>
    <w:rsid w:val="00B47D1D"/>
    <w:rsid w:val="00B503B6"/>
    <w:rsid w:val="00B50A69"/>
    <w:rsid w:val="00B51462"/>
    <w:rsid w:val="00B51F34"/>
    <w:rsid w:val="00B52771"/>
    <w:rsid w:val="00B53234"/>
    <w:rsid w:val="00B534E1"/>
    <w:rsid w:val="00B53C37"/>
    <w:rsid w:val="00B542B1"/>
    <w:rsid w:val="00B55010"/>
    <w:rsid w:val="00B557B1"/>
    <w:rsid w:val="00B55E8E"/>
    <w:rsid w:val="00B61E11"/>
    <w:rsid w:val="00B6260F"/>
    <w:rsid w:val="00B6389C"/>
    <w:rsid w:val="00B64276"/>
    <w:rsid w:val="00B64C50"/>
    <w:rsid w:val="00B666AE"/>
    <w:rsid w:val="00B66AE5"/>
    <w:rsid w:val="00B72A55"/>
    <w:rsid w:val="00B72C2C"/>
    <w:rsid w:val="00B753E5"/>
    <w:rsid w:val="00B75E56"/>
    <w:rsid w:val="00B76C4D"/>
    <w:rsid w:val="00B76EFA"/>
    <w:rsid w:val="00B77497"/>
    <w:rsid w:val="00B80E79"/>
    <w:rsid w:val="00B81513"/>
    <w:rsid w:val="00B8167F"/>
    <w:rsid w:val="00B825A3"/>
    <w:rsid w:val="00B829AE"/>
    <w:rsid w:val="00B83DAB"/>
    <w:rsid w:val="00B848AA"/>
    <w:rsid w:val="00B85417"/>
    <w:rsid w:val="00B85674"/>
    <w:rsid w:val="00B8624D"/>
    <w:rsid w:val="00B8689A"/>
    <w:rsid w:val="00B90D56"/>
    <w:rsid w:val="00B91408"/>
    <w:rsid w:val="00B91906"/>
    <w:rsid w:val="00B91D37"/>
    <w:rsid w:val="00B91F59"/>
    <w:rsid w:val="00B91F8B"/>
    <w:rsid w:val="00B929B8"/>
    <w:rsid w:val="00B93033"/>
    <w:rsid w:val="00B936AE"/>
    <w:rsid w:val="00B9396B"/>
    <w:rsid w:val="00B93F59"/>
    <w:rsid w:val="00B94AF9"/>
    <w:rsid w:val="00B94C0C"/>
    <w:rsid w:val="00B95BD5"/>
    <w:rsid w:val="00B96340"/>
    <w:rsid w:val="00B97523"/>
    <w:rsid w:val="00B978AB"/>
    <w:rsid w:val="00B97A28"/>
    <w:rsid w:val="00BA40BE"/>
    <w:rsid w:val="00BA5526"/>
    <w:rsid w:val="00BA6646"/>
    <w:rsid w:val="00BA6FAE"/>
    <w:rsid w:val="00BB11C4"/>
    <w:rsid w:val="00BB2EBB"/>
    <w:rsid w:val="00BB3822"/>
    <w:rsid w:val="00BB39A9"/>
    <w:rsid w:val="00BB427A"/>
    <w:rsid w:val="00BB6D17"/>
    <w:rsid w:val="00BC06B6"/>
    <w:rsid w:val="00BC1520"/>
    <w:rsid w:val="00BC1F29"/>
    <w:rsid w:val="00BC32A1"/>
    <w:rsid w:val="00BC4378"/>
    <w:rsid w:val="00BD0307"/>
    <w:rsid w:val="00BD4F05"/>
    <w:rsid w:val="00BD54CD"/>
    <w:rsid w:val="00BD7316"/>
    <w:rsid w:val="00BE0212"/>
    <w:rsid w:val="00BE0BE2"/>
    <w:rsid w:val="00BE2088"/>
    <w:rsid w:val="00BE2F81"/>
    <w:rsid w:val="00BE31A4"/>
    <w:rsid w:val="00BE3207"/>
    <w:rsid w:val="00BE356C"/>
    <w:rsid w:val="00BE3C0F"/>
    <w:rsid w:val="00BE3F0A"/>
    <w:rsid w:val="00BE4648"/>
    <w:rsid w:val="00BE55B8"/>
    <w:rsid w:val="00BE6CC6"/>
    <w:rsid w:val="00BF069C"/>
    <w:rsid w:val="00BF0E08"/>
    <w:rsid w:val="00BF2DEA"/>
    <w:rsid w:val="00BF3750"/>
    <w:rsid w:val="00BF3984"/>
    <w:rsid w:val="00BF445C"/>
    <w:rsid w:val="00BF6123"/>
    <w:rsid w:val="00BF6605"/>
    <w:rsid w:val="00BF73C7"/>
    <w:rsid w:val="00C015E9"/>
    <w:rsid w:val="00C01994"/>
    <w:rsid w:val="00C0406F"/>
    <w:rsid w:val="00C04238"/>
    <w:rsid w:val="00C05B10"/>
    <w:rsid w:val="00C077CD"/>
    <w:rsid w:val="00C105B3"/>
    <w:rsid w:val="00C14B59"/>
    <w:rsid w:val="00C150F0"/>
    <w:rsid w:val="00C15ECF"/>
    <w:rsid w:val="00C16F46"/>
    <w:rsid w:val="00C17C7D"/>
    <w:rsid w:val="00C17DE1"/>
    <w:rsid w:val="00C17EEC"/>
    <w:rsid w:val="00C207FF"/>
    <w:rsid w:val="00C21E22"/>
    <w:rsid w:val="00C23C13"/>
    <w:rsid w:val="00C24553"/>
    <w:rsid w:val="00C25751"/>
    <w:rsid w:val="00C26E6C"/>
    <w:rsid w:val="00C319A6"/>
    <w:rsid w:val="00C31B49"/>
    <w:rsid w:val="00C32114"/>
    <w:rsid w:val="00C324F7"/>
    <w:rsid w:val="00C32D1D"/>
    <w:rsid w:val="00C33FEF"/>
    <w:rsid w:val="00C34F46"/>
    <w:rsid w:val="00C406F6"/>
    <w:rsid w:val="00C407BE"/>
    <w:rsid w:val="00C417CB"/>
    <w:rsid w:val="00C4183F"/>
    <w:rsid w:val="00C44ACD"/>
    <w:rsid w:val="00C45645"/>
    <w:rsid w:val="00C45D4A"/>
    <w:rsid w:val="00C45FC4"/>
    <w:rsid w:val="00C46B7C"/>
    <w:rsid w:val="00C47119"/>
    <w:rsid w:val="00C54E17"/>
    <w:rsid w:val="00C55148"/>
    <w:rsid w:val="00C57FEC"/>
    <w:rsid w:val="00C612C9"/>
    <w:rsid w:val="00C613A6"/>
    <w:rsid w:val="00C6156D"/>
    <w:rsid w:val="00C62391"/>
    <w:rsid w:val="00C625EC"/>
    <w:rsid w:val="00C62FE2"/>
    <w:rsid w:val="00C631E5"/>
    <w:rsid w:val="00C63963"/>
    <w:rsid w:val="00C63A8E"/>
    <w:rsid w:val="00C65FB0"/>
    <w:rsid w:val="00C663BE"/>
    <w:rsid w:val="00C71D24"/>
    <w:rsid w:val="00C729F5"/>
    <w:rsid w:val="00C75513"/>
    <w:rsid w:val="00C7645B"/>
    <w:rsid w:val="00C76ECE"/>
    <w:rsid w:val="00C76F7B"/>
    <w:rsid w:val="00C7792B"/>
    <w:rsid w:val="00C779BA"/>
    <w:rsid w:val="00C77EF6"/>
    <w:rsid w:val="00C814EC"/>
    <w:rsid w:val="00C85D13"/>
    <w:rsid w:val="00C87BAE"/>
    <w:rsid w:val="00C90BE2"/>
    <w:rsid w:val="00C90E61"/>
    <w:rsid w:val="00C93B3D"/>
    <w:rsid w:val="00C95511"/>
    <w:rsid w:val="00C97C9D"/>
    <w:rsid w:val="00C97F90"/>
    <w:rsid w:val="00CA16BF"/>
    <w:rsid w:val="00CA249E"/>
    <w:rsid w:val="00CA307F"/>
    <w:rsid w:val="00CA37F8"/>
    <w:rsid w:val="00CA420D"/>
    <w:rsid w:val="00CA51FD"/>
    <w:rsid w:val="00CA5BC7"/>
    <w:rsid w:val="00CA7140"/>
    <w:rsid w:val="00CA759A"/>
    <w:rsid w:val="00CB0AED"/>
    <w:rsid w:val="00CB0B62"/>
    <w:rsid w:val="00CB1A79"/>
    <w:rsid w:val="00CB22A1"/>
    <w:rsid w:val="00CB44F0"/>
    <w:rsid w:val="00CB55D7"/>
    <w:rsid w:val="00CB5703"/>
    <w:rsid w:val="00CB5B83"/>
    <w:rsid w:val="00CB6E08"/>
    <w:rsid w:val="00CB7756"/>
    <w:rsid w:val="00CB7F13"/>
    <w:rsid w:val="00CC1569"/>
    <w:rsid w:val="00CC295D"/>
    <w:rsid w:val="00CC39C9"/>
    <w:rsid w:val="00CC40E1"/>
    <w:rsid w:val="00CC5682"/>
    <w:rsid w:val="00CC6FA5"/>
    <w:rsid w:val="00CC73A0"/>
    <w:rsid w:val="00CC7F19"/>
    <w:rsid w:val="00CD05DE"/>
    <w:rsid w:val="00CE0EB3"/>
    <w:rsid w:val="00CE5E1B"/>
    <w:rsid w:val="00CE5EC1"/>
    <w:rsid w:val="00CF0319"/>
    <w:rsid w:val="00CF0A12"/>
    <w:rsid w:val="00CF20AA"/>
    <w:rsid w:val="00CF2401"/>
    <w:rsid w:val="00CF3D8B"/>
    <w:rsid w:val="00CF4E3B"/>
    <w:rsid w:val="00CF5399"/>
    <w:rsid w:val="00CF5B34"/>
    <w:rsid w:val="00CF7C01"/>
    <w:rsid w:val="00D00DC1"/>
    <w:rsid w:val="00D0299C"/>
    <w:rsid w:val="00D043E4"/>
    <w:rsid w:val="00D06D1E"/>
    <w:rsid w:val="00D07189"/>
    <w:rsid w:val="00D07DB3"/>
    <w:rsid w:val="00D10CAB"/>
    <w:rsid w:val="00D12D1C"/>
    <w:rsid w:val="00D1362A"/>
    <w:rsid w:val="00D13EAF"/>
    <w:rsid w:val="00D14EFE"/>
    <w:rsid w:val="00D205F2"/>
    <w:rsid w:val="00D20A7C"/>
    <w:rsid w:val="00D227C0"/>
    <w:rsid w:val="00D23F30"/>
    <w:rsid w:val="00D311D8"/>
    <w:rsid w:val="00D31DFC"/>
    <w:rsid w:val="00D33170"/>
    <w:rsid w:val="00D34693"/>
    <w:rsid w:val="00D34967"/>
    <w:rsid w:val="00D34BB9"/>
    <w:rsid w:val="00D40765"/>
    <w:rsid w:val="00D40B64"/>
    <w:rsid w:val="00D40CD2"/>
    <w:rsid w:val="00D420AD"/>
    <w:rsid w:val="00D42173"/>
    <w:rsid w:val="00D42389"/>
    <w:rsid w:val="00D43653"/>
    <w:rsid w:val="00D438D2"/>
    <w:rsid w:val="00D444CE"/>
    <w:rsid w:val="00D45045"/>
    <w:rsid w:val="00D45267"/>
    <w:rsid w:val="00D46351"/>
    <w:rsid w:val="00D46D74"/>
    <w:rsid w:val="00D46E5F"/>
    <w:rsid w:val="00D47758"/>
    <w:rsid w:val="00D47C21"/>
    <w:rsid w:val="00D51ACA"/>
    <w:rsid w:val="00D520EB"/>
    <w:rsid w:val="00D5280B"/>
    <w:rsid w:val="00D53616"/>
    <w:rsid w:val="00D5446E"/>
    <w:rsid w:val="00D54DCC"/>
    <w:rsid w:val="00D553A5"/>
    <w:rsid w:val="00D56D02"/>
    <w:rsid w:val="00D602B1"/>
    <w:rsid w:val="00D606C0"/>
    <w:rsid w:val="00D6089C"/>
    <w:rsid w:val="00D61AF2"/>
    <w:rsid w:val="00D62423"/>
    <w:rsid w:val="00D62ACF"/>
    <w:rsid w:val="00D634F5"/>
    <w:rsid w:val="00D637A3"/>
    <w:rsid w:val="00D63EC0"/>
    <w:rsid w:val="00D656E3"/>
    <w:rsid w:val="00D70076"/>
    <w:rsid w:val="00D70411"/>
    <w:rsid w:val="00D70769"/>
    <w:rsid w:val="00D71E2C"/>
    <w:rsid w:val="00D73122"/>
    <w:rsid w:val="00D73243"/>
    <w:rsid w:val="00D742B1"/>
    <w:rsid w:val="00D76239"/>
    <w:rsid w:val="00D8104B"/>
    <w:rsid w:val="00D818B4"/>
    <w:rsid w:val="00D830A2"/>
    <w:rsid w:val="00D85091"/>
    <w:rsid w:val="00D87BD8"/>
    <w:rsid w:val="00D90B69"/>
    <w:rsid w:val="00D90DC7"/>
    <w:rsid w:val="00D92E74"/>
    <w:rsid w:val="00D93997"/>
    <w:rsid w:val="00D93A27"/>
    <w:rsid w:val="00D93AC5"/>
    <w:rsid w:val="00D93E4B"/>
    <w:rsid w:val="00D95AE8"/>
    <w:rsid w:val="00D97E67"/>
    <w:rsid w:val="00DA37BA"/>
    <w:rsid w:val="00DA5498"/>
    <w:rsid w:val="00DA742C"/>
    <w:rsid w:val="00DB0473"/>
    <w:rsid w:val="00DB33A3"/>
    <w:rsid w:val="00DB4B13"/>
    <w:rsid w:val="00DB4D25"/>
    <w:rsid w:val="00DB5546"/>
    <w:rsid w:val="00DB6CA1"/>
    <w:rsid w:val="00DB75A2"/>
    <w:rsid w:val="00DC0AFC"/>
    <w:rsid w:val="00DC34B8"/>
    <w:rsid w:val="00DC3936"/>
    <w:rsid w:val="00DC3CB2"/>
    <w:rsid w:val="00DC6C45"/>
    <w:rsid w:val="00DC7BDB"/>
    <w:rsid w:val="00DD052E"/>
    <w:rsid w:val="00DD0810"/>
    <w:rsid w:val="00DD1598"/>
    <w:rsid w:val="00DD1EA0"/>
    <w:rsid w:val="00DD456E"/>
    <w:rsid w:val="00DD45AB"/>
    <w:rsid w:val="00DD5655"/>
    <w:rsid w:val="00DD57A2"/>
    <w:rsid w:val="00DE1309"/>
    <w:rsid w:val="00DE13A4"/>
    <w:rsid w:val="00DE2F07"/>
    <w:rsid w:val="00DE2F8E"/>
    <w:rsid w:val="00DE45D2"/>
    <w:rsid w:val="00DE5DA6"/>
    <w:rsid w:val="00DE7CF9"/>
    <w:rsid w:val="00DF0375"/>
    <w:rsid w:val="00DF199D"/>
    <w:rsid w:val="00DF71D0"/>
    <w:rsid w:val="00E00760"/>
    <w:rsid w:val="00E00BB9"/>
    <w:rsid w:val="00E05D92"/>
    <w:rsid w:val="00E06E64"/>
    <w:rsid w:val="00E10305"/>
    <w:rsid w:val="00E1116F"/>
    <w:rsid w:val="00E11486"/>
    <w:rsid w:val="00E115D2"/>
    <w:rsid w:val="00E11CF3"/>
    <w:rsid w:val="00E13238"/>
    <w:rsid w:val="00E13C85"/>
    <w:rsid w:val="00E1539A"/>
    <w:rsid w:val="00E153EA"/>
    <w:rsid w:val="00E15CF1"/>
    <w:rsid w:val="00E16326"/>
    <w:rsid w:val="00E163BC"/>
    <w:rsid w:val="00E16DAE"/>
    <w:rsid w:val="00E1722B"/>
    <w:rsid w:val="00E1785E"/>
    <w:rsid w:val="00E20737"/>
    <w:rsid w:val="00E20ADA"/>
    <w:rsid w:val="00E20BA1"/>
    <w:rsid w:val="00E213CA"/>
    <w:rsid w:val="00E21578"/>
    <w:rsid w:val="00E2198C"/>
    <w:rsid w:val="00E2291D"/>
    <w:rsid w:val="00E233C1"/>
    <w:rsid w:val="00E25EDC"/>
    <w:rsid w:val="00E26637"/>
    <w:rsid w:val="00E2759D"/>
    <w:rsid w:val="00E31657"/>
    <w:rsid w:val="00E33DE4"/>
    <w:rsid w:val="00E34CBE"/>
    <w:rsid w:val="00E355C3"/>
    <w:rsid w:val="00E35761"/>
    <w:rsid w:val="00E35C3B"/>
    <w:rsid w:val="00E4040C"/>
    <w:rsid w:val="00E4214B"/>
    <w:rsid w:val="00E42489"/>
    <w:rsid w:val="00E42A37"/>
    <w:rsid w:val="00E42BB4"/>
    <w:rsid w:val="00E4454D"/>
    <w:rsid w:val="00E44946"/>
    <w:rsid w:val="00E4499A"/>
    <w:rsid w:val="00E45659"/>
    <w:rsid w:val="00E45C34"/>
    <w:rsid w:val="00E45F27"/>
    <w:rsid w:val="00E517FA"/>
    <w:rsid w:val="00E51AA6"/>
    <w:rsid w:val="00E53934"/>
    <w:rsid w:val="00E541D6"/>
    <w:rsid w:val="00E5463B"/>
    <w:rsid w:val="00E54AB7"/>
    <w:rsid w:val="00E55799"/>
    <w:rsid w:val="00E56CF1"/>
    <w:rsid w:val="00E607FB"/>
    <w:rsid w:val="00E61B20"/>
    <w:rsid w:val="00E63CB6"/>
    <w:rsid w:val="00E6467F"/>
    <w:rsid w:val="00E64744"/>
    <w:rsid w:val="00E64CF5"/>
    <w:rsid w:val="00E656D8"/>
    <w:rsid w:val="00E67B27"/>
    <w:rsid w:val="00E67CF6"/>
    <w:rsid w:val="00E7227A"/>
    <w:rsid w:val="00E725EB"/>
    <w:rsid w:val="00E72BFA"/>
    <w:rsid w:val="00E73C0B"/>
    <w:rsid w:val="00E7413D"/>
    <w:rsid w:val="00E74C6F"/>
    <w:rsid w:val="00E76F4E"/>
    <w:rsid w:val="00E775EC"/>
    <w:rsid w:val="00E77AD0"/>
    <w:rsid w:val="00E803BB"/>
    <w:rsid w:val="00E80548"/>
    <w:rsid w:val="00E80F5A"/>
    <w:rsid w:val="00E8241B"/>
    <w:rsid w:val="00E8312D"/>
    <w:rsid w:val="00E83E69"/>
    <w:rsid w:val="00E84553"/>
    <w:rsid w:val="00E84CA8"/>
    <w:rsid w:val="00E85B01"/>
    <w:rsid w:val="00E86472"/>
    <w:rsid w:val="00E86C0B"/>
    <w:rsid w:val="00E90CE4"/>
    <w:rsid w:val="00E91DE1"/>
    <w:rsid w:val="00E922A1"/>
    <w:rsid w:val="00E926C0"/>
    <w:rsid w:val="00E92755"/>
    <w:rsid w:val="00E9293E"/>
    <w:rsid w:val="00E929B5"/>
    <w:rsid w:val="00E92EE2"/>
    <w:rsid w:val="00E935F6"/>
    <w:rsid w:val="00E9655D"/>
    <w:rsid w:val="00E9712E"/>
    <w:rsid w:val="00E972AA"/>
    <w:rsid w:val="00E972D7"/>
    <w:rsid w:val="00EA01B4"/>
    <w:rsid w:val="00EA1D23"/>
    <w:rsid w:val="00EA279A"/>
    <w:rsid w:val="00EA3490"/>
    <w:rsid w:val="00EA4D2C"/>
    <w:rsid w:val="00EA5C20"/>
    <w:rsid w:val="00EA670C"/>
    <w:rsid w:val="00EB0E67"/>
    <w:rsid w:val="00EB0EF8"/>
    <w:rsid w:val="00EB3382"/>
    <w:rsid w:val="00EB46C7"/>
    <w:rsid w:val="00EB4F26"/>
    <w:rsid w:val="00EB5EE5"/>
    <w:rsid w:val="00EB60E5"/>
    <w:rsid w:val="00EB6491"/>
    <w:rsid w:val="00EB6C40"/>
    <w:rsid w:val="00EC0CFA"/>
    <w:rsid w:val="00EC1C52"/>
    <w:rsid w:val="00EC4065"/>
    <w:rsid w:val="00ED0AB9"/>
    <w:rsid w:val="00ED1DC1"/>
    <w:rsid w:val="00ED1E49"/>
    <w:rsid w:val="00ED22E4"/>
    <w:rsid w:val="00ED24D2"/>
    <w:rsid w:val="00ED4507"/>
    <w:rsid w:val="00ED52C1"/>
    <w:rsid w:val="00ED5C24"/>
    <w:rsid w:val="00ED7FEC"/>
    <w:rsid w:val="00EE129D"/>
    <w:rsid w:val="00EE20A2"/>
    <w:rsid w:val="00EE4945"/>
    <w:rsid w:val="00EE57AB"/>
    <w:rsid w:val="00EE599C"/>
    <w:rsid w:val="00EE5B41"/>
    <w:rsid w:val="00EE6118"/>
    <w:rsid w:val="00EE7925"/>
    <w:rsid w:val="00EE7D91"/>
    <w:rsid w:val="00EF19E9"/>
    <w:rsid w:val="00EF332A"/>
    <w:rsid w:val="00EF4BCF"/>
    <w:rsid w:val="00EF520F"/>
    <w:rsid w:val="00F00958"/>
    <w:rsid w:val="00F0402A"/>
    <w:rsid w:val="00F045AB"/>
    <w:rsid w:val="00F0486B"/>
    <w:rsid w:val="00F04D00"/>
    <w:rsid w:val="00F10AA5"/>
    <w:rsid w:val="00F10EF2"/>
    <w:rsid w:val="00F1288E"/>
    <w:rsid w:val="00F1354C"/>
    <w:rsid w:val="00F13891"/>
    <w:rsid w:val="00F13C9E"/>
    <w:rsid w:val="00F14371"/>
    <w:rsid w:val="00F153E7"/>
    <w:rsid w:val="00F1631C"/>
    <w:rsid w:val="00F170EA"/>
    <w:rsid w:val="00F22F79"/>
    <w:rsid w:val="00F23076"/>
    <w:rsid w:val="00F26259"/>
    <w:rsid w:val="00F27B3B"/>
    <w:rsid w:val="00F3037E"/>
    <w:rsid w:val="00F30893"/>
    <w:rsid w:val="00F31983"/>
    <w:rsid w:val="00F3198B"/>
    <w:rsid w:val="00F319CD"/>
    <w:rsid w:val="00F3345F"/>
    <w:rsid w:val="00F34380"/>
    <w:rsid w:val="00F34C63"/>
    <w:rsid w:val="00F35EE1"/>
    <w:rsid w:val="00F36333"/>
    <w:rsid w:val="00F36F5F"/>
    <w:rsid w:val="00F37DFD"/>
    <w:rsid w:val="00F40029"/>
    <w:rsid w:val="00F400C2"/>
    <w:rsid w:val="00F40B51"/>
    <w:rsid w:val="00F41059"/>
    <w:rsid w:val="00F41F7E"/>
    <w:rsid w:val="00F437A0"/>
    <w:rsid w:val="00F44B18"/>
    <w:rsid w:val="00F45881"/>
    <w:rsid w:val="00F47E69"/>
    <w:rsid w:val="00F50864"/>
    <w:rsid w:val="00F519F4"/>
    <w:rsid w:val="00F52567"/>
    <w:rsid w:val="00F528DC"/>
    <w:rsid w:val="00F544C1"/>
    <w:rsid w:val="00F54B16"/>
    <w:rsid w:val="00F55355"/>
    <w:rsid w:val="00F55C43"/>
    <w:rsid w:val="00F560C3"/>
    <w:rsid w:val="00F56902"/>
    <w:rsid w:val="00F56BC6"/>
    <w:rsid w:val="00F571BF"/>
    <w:rsid w:val="00F571EA"/>
    <w:rsid w:val="00F57B72"/>
    <w:rsid w:val="00F6043B"/>
    <w:rsid w:val="00F60901"/>
    <w:rsid w:val="00F61528"/>
    <w:rsid w:val="00F61DE5"/>
    <w:rsid w:val="00F6382F"/>
    <w:rsid w:val="00F64B28"/>
    <w:rsid w:val="00F65860"/>
    <w:rsid w:val="00F66638"/>
    <w:rsid w:val="00F66709"/>
    <w:rsid w:val="00F66EC9"/>
    <w:rsid w:val="00F706FA"/>
    <w:rsid w:val="00F70D21"/>
    <w:rsid w:val="00F70E30"/>
    <w:rsid w:val="00F71CFE"/>
    <w:rsid w:val="00F7361B"/>
    <w:rsid w:val="00F73B3E"/>
    <w:rsid w:val="00F75337"/>
    <w:rsid w:val="00F75B52"/>
    <w:rsid w:val="00F76DCC"/>
    <w:rsid w:val="00F807D1"/>
    <w:rsid w:val="00F81B6D"/>
    <w:rsid w:val="00F82189"/>
    <w:rsid w:val="00F82848"/>
    <w:rsid w:val="00F84637"/>
    <w:rsid w:val="00F87870"/>
    <w:rsid w:val="00F87D87"/>
    <w:rsid w:val="00F9018C"/>
    <w:rsid w:val="00F90B6F"/>
    <w:rsid w:val="00F912C5"/>
    <w:rsid w:val="00F91635"/>
    <w:rsid w:val="00F91BAC"/>
    <w:rsid w:val="00F9250A"/>
    <w:rsid w:val="00F92B8C"/>
    <w:rsid w:val="00F939AC"/>
    <w:rsid w:val="00F93E05"/>
    <w:rsid w:val="00F9494C"/>
    <w:rsid w:val="00F97A94"/>
    <w:rsid w:val="00FA029D"/>
    <w:rsid w:val="00FA0566"/>
    <w:rsid w:val="00FA0EDE"/>
    <w:rsid w:val="00FA0FB0"/>
    <w:rsid w:val="00FA23E7"/>
    <w:rsid w:val="00FA2F4B"/>
    <w:rsid w:val="00FA3675"/>
    <w:rsid w:val="00FA4E65"/>
    <w:rsid w:val="00FA544B"/>
    <w:rsid w:val="00FA6211"/>
    <w:rsid w:val="00FA645B"/>
    <w:rsid w:val="00FB0B5A"/>
    <w:rsid w:val="00FB0C62"/>
    <w:rsid w:val="00FB279E"/>
    <w:rsid w:val="00FB28A7"/>
    <w:rsid w:val="00FB408B"/>
    <w:rsid w:val="00FB4EEC"/>
    <w:rsid w:val="00FB531E"/>
    <w:rsid w:val="00FC083E"/>
    <w:rsid w:val="00FC18C9"/>
    <w:rsid w:val="00FC21F7"/>
    <w:rsid w:val="00FC388B"/>
    <w:rsid w:val="00FD1C81"/>
    <w:rsid w:val="00FD25DB"/>
    <w:rsid w:val="00FD2A76"/>
    <w:rsid w:val="00FD31B7"/>
    <w:rsid w:val="00FD43CB"/>
    <w:rsid w:val="00FD445F"/>
    <w:rsid w:val="00FD4531"/>
    <w:rsid w:val="00FD52C7"/>
    <w:rsid w:val="00FD5337"/>
    <w:rsid w:val="00FD612F"/>
    <w:rsid w:val="00FD7681"/>
    <w:rsid w:val="00FD7F17"/>
    <w:rsid w:val="00FE0CE0"/>
    <w:rsid w:val="00FE12D8"/>
    <w:rsid w:val="00FE2628"/>
    <w:rsid w:val="00FE38C1"/>
    <w:rsid w:val="00FE3C3E"/>
    <w:rsid w:val="00FE5836"/>
    <w:rsid w:val="00FE7C71"/>
    <w:rsid w:val="00FF0085"/>
    <w:rsid w:val="00FF01D6"/>
    <w:rsid w:val="00FF0F26"/>
    <w:rsid w:val="00FF1804"/>
    <w:rsid w:val="00FF19CA"/>
    <w:rsid w:val="00FF30EB"/>
    <w:rsid w:val="00FF63FC"/>
    <w:rsid w:val="00FF679C"/>
    <w:rsid w:val="00FF7995"/>
    <w:rsid w:val="02863821"/>
    <w:rsid w:val="0336CE2F"/>
    <w:rsid w:val="03699E06"/>
    <w:rsid w:val="04729652"/>
    <w:rsid w:val="057E489E"/>
    <w:rsid w:val="0AE670D2"/>
    <w:rsid w:val="0C817702"/>
    <w:rsid w:val="0CBBB2A1"/>
    <w:rsid w:val="0D83CDA7"/>
    <w:rsid w:val="0DA3659D"/>
    <w:rsid w:val="0FE0D664"/>
    <w:rsid w:val="1113F3A1"/>
    <w:rsid w:val="1139CE8D"/>
    <w:rsid w:val="141D3913"/>
    <w:rsid w:val="1534D7D5"/>
    <w:rsid w:val="1A28DBB1"/>
    <w:rsid w:val="1ABC42DD"/>
    <w:rsid w:val="1AFE1BEF"/>
    <w:rsid w:val="1BE2204A"/>
    <w:rsid w:val="1F00CEEF"/>
    <w:rsid w:val="1F2AFA6D"/>
    <w:rsid w:val="24C95608"/>
    <w:rsid w:val="2695C81B"/>
    <w:rsid w:val="26EEF353"/>
    <w:rsid w:val="2949843C"/>
    <w:rsid w:val="2952CC4C"/>
    <w:rsid w:val="2C60FFBB"/>
    <w:rsid w:val="31F0ABF5"/>
    <w:rsid w:val="364CF329"/>
    <w:rsid w:val="3687B2AD"/>
    <w:rsid w:val="3691EC1D"/>
    <w:rsid w:val="36B73881"/>
    <w:rsid w:val="3F779094"/>
    <w:rsid w:val="419E87B4"/>
    <w:rsid w:val="43FA5381"/>
    <w:rsid w:val="47A05C47"/>
    <w:rsid w:val="47B219A1"/>
    <w:rsid w:val="48FC8433"/>
    <w:rsid w:val="4C16E2FB"/>
    <w:rsid w:val="4DAA40EB"/>
    <w:rsid w:val="501C7884"/>
    <w:rsid w:val="511D8964"/>
    <w:rsid w:val="52374F7E"/>
    <w:rsid w:val="52D99EF9"/>
    <w:rsid w:val="5338ACA3"/>
    <w:rsid w:val="53CA2156"/>
    <w:rsid w:val="53FB797F"/>
    <w:rsid w:val="5452840D"/>
    <w:rsid w:val="5BCF3A41"/>
    <w:rsid w:val="5C491C7D"/>
    <w:rsid w:val="5C72AF5B"/>
    <w:rsid w:val="5CF6CB9A"/>
    <w:rsid w:val="5D25221B"/>
    <w:rsid w:val="5E796068"/>
    <w:rsid w:val="61AE5C1D"/>
    <w:rsid w:val="61F07C02"/>
    <w:rsid w:val="655EDD3E"/>
    <w:rsid w:val="658D0190"/>
    <w:rsid w:val="66FB6EA1"/>
    <w:rsid w:val="68CBE2D3"/>
    <w:rsid w:val="6AA43AB2"/>
    <w:rsid w:val="6EA06ADE"/>
    <w:rsid w:val="6F16BFE9"/>
    <w:rsid w:val="72BE72EF"/>
    <w:rsid w:val="73D69980"/>
    <w:rsid w:val="7560A104"/>
    <w:rsid w:val="7F7B0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81FC7A9"/>
  <w15:docId w15:val="{8BEDF609-26CD-4C27-895F-7C16C08B27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iPriority="99" w:unhideWhenUsed="1"/>
    <w:lsdException w:name="footer" w:locked="1" w:semiHidden="1" w:unhideWhenUsed="1"/>
    <w:lsdException w:name="index heading" w:locked="1" w:semiHidden="1" w:unhideWhenUsed="1"/>
    <w:lsdException w:name="caption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/>
    <w:lsdException w:name="List 2" w:locked="1" w:semiHidden="1" w:unhideWhenUsed="1"/>
    <w:lsdException w:name="List 3" w:locked="1" w:semiHidden="1" w:unhideWhenUsed="1"/>
    <w:lsdException w:name="List 4" w:locked="1"/>
    <w:lsdException w:name="List 5" w:lock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qFormat="1"/>
    <w:lsdException w:name="Closing" w:locked="1" w:semiHidden="1" w:unhideWhenUsed="1"/>
    <w:lsdException w:name="Signature" w:locked="1" w:semiHidden="1" w:unhideWhenUsed="1"/>
    <w:lsdException w:name="Default Paragraph Font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qFormat="1"/>
    <w:lsdException w:name="Salutation" w:locked="1"/>
    <w:lsdException w:name="Date" w:locked="1"/>
    <w:lsdException w:name="Body Text First Indent" w:lock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iPriority="99" w:unhideWhenUsed="1"/>
    <w:lsdException w:name="FollowedHyperlink" w:locked="1" w:semiHidden="1" w:unhideWhenUsed="1"/>
    <w:lsdException w:name="Strong" w:uiPriority="22" w:qFormat="1"/>
    <w:lsdException w:name="Emphasis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iPriority="99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uiPriority="39"/>
    <w:lsdException w:name="Table Theme" w:locked="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94FD5"/>
    <w:pPr>
      <w:jc w:val="both"/>
    </w:pPr>
    <w:rPr>
      <w:rFonts w:ascii="Arial" w:hAnsi="Arial" w:cs="Arial"/>
    </w:rPr>
  </w:style>
  <w:style w:type="paragraph" w:styleId="Ttulo1">
    <w:name w:val="heading 1"/>
    <w:aliases w:val="Titre 1 VGX,h1,H1,l1,Section Head,1.0,1,H11,H12,H13,H14,H15,H16,H17,Title1,überschrift1,überschrift11,überschrift12,Titre1,l1+toc 1,I1,Heading A,Portadilla,Heading 0,II+,I,Titulo 1,H1-Heading 1,Header 1,Legal Line 1,head 1,título 1,heading 1"/>
    <w:basedOn w:val="Normal"/>
    <w:next w:val="Normal"/>
    <w:link w:val="Ttulo1Car"/>
    <w:autoRedefine/>
    <w:qFormat/>
    <w:rsid w:val="008E1CBE"/>
    <w:pPr>
      <w:keepNext/>
      <w:numPr>
        <w:numId w:val="1"/>
      </w:numPr>
      <w:tabs>
        <w:tab w:val="left" w:pos="567"/>
      </w:tabs>
      <w:spacing w:before="240" w:after="240"/>
      <w:jc w:val="left"/>
      <w:outlineLvl w:val="0"/>
    </w:pPr>
    <w:rPr>
      <w:rFonts w:ascii="Cartero" w:hAnsi="Cartero" w:cs="Times New Roman"/>
      <w:b/>
      <w:bCs/>
      <w:kern w:val="32"/>
      <w:sz w:val="32"/>
      <w:szCs w:val="32"/>
      <w:lang w:eastAsia="ja-JP"/>
    </w:rPr>
  </w:style>
  <w:style w:type="paragraph" w:styleId="Ttulo2">
    <w:name w:val="heading 2"/>
    <w:aliases w:val="Titre 2 VGX,título 2,Heading 2 Hidden,heading 21,Heading 2 Hidden1,Heading 2.Heading 2 Hidden.heading 21.Heading 2 Heading 2,h2,2,Header 2,l2,H2,2nd level,1.1,Head 2,A,Überschrift 2 Anhang,Überschrift 2 Anhang1,Überschrift 2 Anhang2,heading 2"/>
    <w:basedOn w:val="Normal"/>
    <w:next w:val="Normal"/>
    <w:link w:val="Ttulo2Car"/>
    <w:autoRedefine/>
    <w:qFormat/>
    <w:rsid w:val="000C4582"/>
    <w:pPr>
      <w:keepNext/>
      <w:numPr>
        <w:ilvl w:val="1"/>
        <w:numId w:val="1"/>
      </w:numPr>
      <w:tabs>
        <w:tab w:val="clear" w:pos="859"/>
        <w:tab w:val="num" w:pos="1285"/>
      </w:tabs>
      <w:spacing w:before="240" w:after="240"/>
      <w:ind w:left="1285"/>
      <w:outlineLvl w:val="1"/>
    </w:pPr>
    <w:rPr>
      <w:rFonts w:cs="Times New Roman"/>
      <w:b/>
      <w:bCs/>
      <w:i/>
      <w:iCs/>
      <w:sz w:val="24"/>
      <w:szCs w:val="24"/>
      <w:lang w:val="en-US" w:eastAsia="ja-JP"/>
    </w:rPr>
  </w:style>
  <w:style w:type="paragraph" w:styleId="Ttulo3">
    <w:name w:val="heading 3"/>
    <w:aliases w:val="H3,3,list 3,Head 3,h3,l3,1.1.1,título 3,Bold Head,bh,Titre3,heading 3,Portadilla 3,Arial 12 Fett,H31,H32,Heading3,Apartado,Apartado1,Kop 3-PGS,Topic Sub Heading,Sub-sub section Title,3rd level,Underrubrik2,hhh,h31,Titolo Sotto/Sottosezione,CT"/>
    <w:basedOn w:val="Normal"/>
    <w:next w:val="Normal"/>
    <w:link w:val="Ttulo3Car"/>
    <w:autoRedefine/>
    <w:qFormat/>
    <w:rsid w:val="000C4582"/>
    <w:pPr>
      <w:keepNext/>
      <w:numPr>
        <w:ilvl w:val="2"/>
        <w:numId w:val="1"/>
      </w:numPr>
      <w:spacing w:before="240" w:after="240"/>
      <w:outlineLvl w:val="2"/>
    </w:pPr>
    <w:rPr>
      <w:rFonts w:ascii="Cairo" w:hAnsi="Cairo" w:cs="Cairo"/>
      <w:b/>
      <w:bCs/>
      <w:sz w:val="22"/>
      <w:szCs w:val="22"/>
      <w:lang w:val="en-US" w:eastAsia="ja-JP"/>
    </w:rPr>
  </w:style>
  <w:style w:type="paragraph" w:styleId="Ttulo4">
    <w:name w:val="heading 4"/>
    <w:aliases w:val="H4,ITT t4,PA Micro Section,TE Heading 4,4,1.1.1.1,bullet,bl,bb,Título INDICE,h4,Párrafo1"/>
    <w:basedOn w:val="Normal"/>
    <w:next w:val="Normal"/>
    <w:link w:val="Ttulo4Car"/>
    <w:autoRedefine/>
    <w:qFormat/>
    <w:rsid w:val="001977A1"/>
    <w:pPr>
      <w:keepNext/>
      <w:numPr>
        <w:ilvl w:val="3"/>
        <w:numId w:val="1"/>
      </w:numPr>
      <w:spacing w:before="240" w:after="60"/>
      <w:outlineLvl w:val="3"/>
    </w:pPr>
    <w:rPr>
      <w:rFonts w:cs="Times New Roman"/>
      <w:b/>
      <w:bCs/>
      <w:lang w:eastAsia="ja-JP"/>
    </w:rPr>
  </w:style>
  <w:style w:type="paragraph" w:styleId="Ttulo5">
    <w:name w:val="heading 5"/>
    <w:basedOn w:val="Normal"/>
    <w:next w:val="Normal"/>
    <w:link w:val="Ttulo5Car"/>
    <w:qFormat/>
    <w:rsid w:val="001977A1"/>
    <w:pPr>
      <w:tabs>
        <w:tab w:val="num" w:pos="1548"/>
      </w:tabs>
      <w:spacing w:before="240" w:after="60"/>
      <w:ind w:left="1548" w:hanging="1008"/>
      <w:outlineLvl w:val="4"/>
    </w:pPr>
    <w:rPr>
      <w:rFonts w:ascii="Calibri" w:hAnsi="Calibri" w:cs="Times New Roman"/>
      <w:b/>
      <w:bCs/>
      <w:i/>
      <w:iCs/>
      <w:sz w:val="26"/>
      <w:szCs w:val="26"/>
      <w:lang w:eastAsia="ja-JP"/>
    </w:rPr>
  </w:style>
  <w:style w:type="paragraph" w:styleId="Ttulo6">
    <w:name w:val="heading 6"/>
    <w:basedOn w:val="Normal"/>
    <w:next w:val="Normal"/>
    <w:link w:val="Ttulo6Car"/>
    <w:qFormat/>
    <w:rsid w:val="001977A1"/>
    <w:pPr>
      <w:tabs>
        <w:tab w:val="num" w:pos="1692"/>
      </w:tabs>
      <w:spacing w:before="240" w:after="60"/>
      <w:ind w:left="1692" w:hanging="1152"/>
      <w:outlineLvl w:val="5"/>
    </w:pPr>
    <w:rPr>
      <w:rFonts w:ascii="Calibri" w:hAnsi="Calibri" w:cs="Times New Roman"/>
      <w:b/>
      <w:bCs/>
      <w:lang w:eastAsia="ja-JP"/>
    </w:rPr>
  </w:style>
  <w:style w:type="paragraph" w:styleId="Ttulo7">
    <w:name w:val="heading 7"/>
    <w:basedOn w:val="Normal"/>
    <w:next w:val="Normal"/>
    <w:link w:val="Ttulo7Car"/>
    <w:qFormat/>
    <w:rsid w:val="001977A1"/>
    <w:pPr>
      <w:tabs>
        <w:tab w:val="num" w:pos="1836"/>
      </w:tabs>
      <w:spacing w:before="240" w:after="60"/>
      <w:ind w:left="1836" w:hanging="1296"/>
      <w:outlineLvl w:val="6"/>
    </w:pPr>
    <w:rPr>
      <w:rFonts w:ascii="Calibri" w:hAnsi="Calibri" w:cs="Times New Roman"/>
      <w:sz w:val="24"/>
      <w:szCs w:val="24"/>
      <w:lang w:eastAsia="ja-JP"/>
    </w:rPr>
  </w:style>
  <w:style w:type="paragraph" w:styleId="Ttulo8">
    <w:name w:val="heading 8"/>
    <w:basedOn w:val="Normal"/>
    <w:next w:val="Normal"/>
    <w:link w:val="Ttulo8Car"/>
    <w:qFormat/>
    <w:rsid w:val="001977A1"/>
    <w:pPr>
      <w:tabs>
        <w:tab w:val="num" w:pos="1980"/>
      </w:tabs>
      <w:spacing w:before="240" w:after="60"/>
      <w:ind w:left="1980" w:hanging="1440"/>
      <w:outlineLvl w:val="7"/>
    </w:pPr>
    <w:rPr>
      <w:rFonts w:ascii="Calibri" w:hAnsi="Calibri" w:cs="Times New Roman"/>
      <w:i/>
      <w:iCs/>
      <w:sz w:val="24"/>
      <w:szCs w:val="24"/>
      <w:lang w:eastAsia="ja-JP"/>
    </w:rPr>
  </w:style>
  <w:style w:type="paragraph" w:styleId="Ttulo9">
    <w:name w:val="heading 9"/>
    <w:basedOn w:val="Normal"/>
    <w:next w:val="Normal"/>
    <w:link w:val="Ttulo9Car"/>
    <w:qFormat/>
    <w:rsid w:val="008C45BD"/>
    <w:pPr>
      <w:tabs>
        <w:tab w:val="num" w:pos="2124"/>
      </w:tabs>
      <w:spacing w:after="60"/>
      <w:ind w:left="2121" w:hanging="1582"/>
      <w:jc w:val="right"/>
      <w:outlineLvl w:val="8"/>
    </w:pPr>
    <w:rPr>
      <w:rFonts w:ascii="Cambria" w:hAnsi="Cambria" w:cs="Times New Roman"/>
      <w:lang w:eastAsia="ja-JP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aliases w:val="Titre 1 VGX Car,h1 Car,H1 Car,l1 Car,Section Head Car,1.0 Car,1 Car,H11 Car,H12 Car,H13 Car,H14 Car,H15 Car,H16 Car,H17 Car,Title1 Car,überschrift1 Car,überschrift11 Car,überschrift12 Car,Titre1 Car,l1+toc 1 Car,I1 Car,Heading A Car,II+ Car"/>
    <w:link w:val="Ttulo1"/>
    <w:locked/>
    <w:rsid w:val="008E1CBE"/>
    <w:rPr>
      <w:rFonts w:ascii="Cartero" w:hAnsi="Cartero"/>
      <w:b/>
      <w:bCs/>
      <w:kern w:val="32"/>
      <w:sz w:val="32"/>
      <w:szCs w:val="32"/>
      <w:lang w:eastAsia="ja-JP"/>
    </w:rPr>
  </w:style>
  <w:style w:type="character" w:customStyle="1" w:styleId="Ttulo2Car">
    <w:name w:val="Título 2 Car"/>
    <w:aliases w:val="Titre 2 VGX Car,título 2 Car,Heading 2 Hidden Car,heading 21 Car,Heading 2 Hidden1 Car,Heading 2.Heading 2 Hidden.heading 21.Heading 2 Heading 2 Car,h2 Car,2 Car,Header 2 Car,l2 Car,H2 Car,2nd level Car,1.1 Car,Head 2 Car,A Car"/>
    <w:link w:val="Ttulo2"/>
    <w:locked/>
    <w:rsid w:val="000C4582"/>
    <w:rPr>
      <w:rFonts w:ascii="Arial" w:hAnsi="Arial"/>
      <w:b/>
      <w:bCs/>
      <w:i/>
      <w:iCs/>
      <w:sz w:val="24"/>
      <w:szCs w:val="24"/>
      <w:lang w:val="en-US" w:eastAsia="ja-JP"/>
    </w:rPr>
  </w:style>
  <w:style w:type="character" w:customStyle="1" w:styleId="Ttulo3Car">
    <w:name w:val="Título 3 Car"/>
    <w:aliases w:val="H3 Car,3 Car,list 3 Car,Head 3 Car,h3 Car,l3 Car,1.1.1 Car,título 3 Car,Bold Head Car,bh Car,Titre3 Car,heading 3 Car,Portadilla 3 Car,Arial 12 Fett Car,H31 Car,H32 Car,Heading3 Car,Apartado Car,Apartado1 Car,Kop 3-PGS Car,3rd level Car"/>
    <w:link w:val="Ttulo3"/>
    <w:locked/>
    <w:rsid w:val="000C4582"/>
    <w:rPr>
      <w:rFonts w:ascii="Cairo" w:hAnsi="Cairo" w:cs="Cairo"/>
      <w:b/>
      <w:bCs/>
      <w:sz w:val="22"/>
      <w:szCs w:val="22"/>
      <w:lang w:val="en-US" w:eastAsia="ja-JP"/>
    </w:rPr>
  </w:style>
  <w:style w:type="character" w:customStyle="1" w:styleId="Ttulo4Car">
    <w:name w:val="Título 4 Car"/>
    <w:aliases w:val="H4 Car,ITT t4 Car,PA Micro Section Car,TE Heading 4 Car,4 Car,1.1.1.1 Car,bullet Car,bl Car,bb Car,Título INDICE Car,h4 Car,Párrafo1 Car"/>
    <w:link w:val="Ttulo4"/>
    <w:locked/>
    <w:rsid w:val="00C150F0"/>
    <w:rPr>
      <w:rFonts w:ascii="Arial" w:hAnsi="Arial"/>
      <w:b/>
      <w:bCs/>
      <w:lang w:eastAsia="ja-JP"/>
    </w:rPr>
  </w:style>
  <w:style w:type="character" w:customStyle="1" w:styleId="Ttulo5Car">
    <w:name w:val="Título 5 Car"/>
    <w:link w:val="Ttulo5"/>
    <w:semiHidden/>
    <w:locked/>
    <w:rsid w:val="00C150F0"/>
    <w:rPr>
      <w:rFonts w:ascii="Calibri" w:hAnsi="Calibri" w:cs="Times New Roman"/>
      <w:b/>
      <w:i/>
      <w:sz w:val="26"/>
    </w:rPr>
  </w:style>
  <w:style w:type="character" w:customStyle="1" w:styleId="Ttulo6Car">
    <w:name w:val="Título 6 Car"/>
    <w:link w:val="Ttulo6"/>
    <w:semiHidden/>
    <w:locked/>
    <w:rsid w:val="00C150F0"/>
    <w:rPr>
      <w:rFonts w:ascii="Calibri" w:hAnsi="Calibri" w:cs="Times New Roman"/>
      <w:b/>
    </w:rPr>
  </w:style>
  <w:style w:type="character" w:customStyle="1" w:styleId="Ttulo7Car">
    <w:name w:val="Título 7 Car"/>
    <w:link w:val="Ttulo7"/>
    <w:semiHidden/>
    <w:locked/>
    <w:rsid w:val="00C150F0"/>
    <w:rPr>
      <w:rFonts w:ascii="Calibri" w:hAnsi="Calibri" w:cs="Times New Roman"/>
      <w:sz w:val="24"/>
    </w:rPr>
  </w:style>
  <w:style w:type="character" w:customStyle="1" w:styleId="Ttulo8Car">
    <w:name w:val="Título 8 Car"/>
    <w:link w:val="Ttulo8"/>
    <w:semiHidden/>
    <w:locked/>
    <w:rsid w:val="00C150F0"/>
    <w:rPr>
      <w:rFonts w:ascii="Calibri" w:hAnsi="Calibri" w:cs="Times New Roman"/>
      <w:i/>
      <w:sz w:val="24"/>
    </w:rPr>
  </w:style>
  <w:style w:type="character" w:customStyle="1" w:styleId="Ttulo9Car">
    <w:name w:val="Título 9 Car"/>
    <w:link w:val="Ttulo9"/>
    <w:semiHidden/>
    <w:locked/>
    <w:rsid w:val="00C150F0"/>
    <w:rPr>
      <w:rFonts w:ascii="Cambria" w:hAnsi="Cambria" w:cs="Times New Roman"/>
    </w:rPr>
  </w:style>
  <w:style w:type="character" w:styleId="Nmerodepgina">
    <w:name w:val="page number"/>
    <w:rsid w:val="001977A1"/>
    <w:rPr>
      <w:rFonts w:cs="Times New Roman"/>
    </w:rPr>
  </w:style>
  <w:style w:type="paragraph" w:styleId="Encabezado">
    <w:name w:val="header"/>
    <w:basedOn w:val="Normal"/>
    <w:link w:val="EncabezadoCar"/>
    <w:uiPriority w:val="99"/>
    <w:rsid w:val="001977A1"/>
    <w:pPr>
      <w:tabs>
        <w:tab w:val="center" w:pos="4252"/>
        <w:tab w:val="right" w:pos="8504"/>
      </w:tabs>
    </w:pPr>
    <w:rPr>
      <w:rFonts w:cs="Times New Roman"/>
      <w:sz w:val="24"/>
      <w:szCs w:val="24"/>
      <w:lang w:eastAsia="ja-JP"/>
    </w:rPr>
  </w:style>
  <w:style w:type="character" w:customStyle="1" w:styleId="EncabezadoCar">
    <w:name w:val="Encabezado Car"/>
    <w:link w:val="Encabezado"/>
    <w:uiPriority w:val="99"/>
    <w:locked/>
    <w:rsid w:val="002B01DD"/>
    <w:rPr>
      <w:rFonts w:ascii="Arial" w:hAnsi="Arial" w:cs="Times New Roman"/>
      <w:sz w:val="24"/>
    </w:rPr>
  </w:style>
  <w:style w:type="paragraph" w:styleId="Piedepgina">
    <w:name w:val="footer"/>
    <w:basedOn w:val="Normal"/>
    <w:link w:val="PiedepginaCar"/>
    <w:rsid w:val="001977A1"/>
    <w:pPr>
      <w:tabs>
        <w:tab w:val="center" w:pos="4252"/>
        <w:tab w:val="right" w:pos="8504"/>
      </w:tabs>
    </w:pPr>
    <w:rPr>
      <w:rFonts w:cs="Times New Roman"/>
      <w:lang w:eastAsia="ja-JP"/>
    </w:rPr>
  </w:style>
  <w:style w:type="character" w:customStyle="1" w:styleId="PiedepginaCar">
    <w:name w:val="Pie de página Car"/>
    <w:link w:val="Piedepgina"/>
    <w:semiHidden/>
    <w:locked/>
    <w:rsid w:val="00C150F0"/>
    <w:rPr>
      <w:rFonts w:ascii="Arial" w:hAnsi="Arial" w:cs="Times New Roman"/>
      <w:sz w:val="20"/>
    </w:rPr>
  </w:style>
  <w:style w:type="paragraph" w:styleId="TDC1">
    <w:name w:val="toc 1"/>
    <w:basedOn w:val="Normal"/>
    <w:next w:val="Normal"/>
    <w:autoRedefine/>
    <w:uiPriority w:val="39"/>
    <w:rsid w:val="00F571EA"/>
    <w:pPr>
      <w:tabs>
        <w:tab w:val="left" w:pos="482"/>
        <w:tab w:val="right" w:leader="dot" w:pos="9575"/>
      </w:tabs>
      <w:spacing w:line="280" w:lineRule="exact"/>
      <w:jc w:val="left"/>
    </w:pPr>
    <w:rPr>
      <w:b/>
      <w:bCs/>
    </w:rPr>
  </w:style>
  <w:style w:type="character" w:styleId="Hipervnculo">
    <w:name w:val="Hyperlink"/>
    <w:uiPriority w:val="99"/>
    <w:rsid w:val="001977A1"/>
    <w:rPr>
      <w:rFonts w:cs="Times New Roman"/>
      <w:color w:val="0000FF"/>
      <w:u w:val="single"/>
    </w:rPr>
  </w:style>
  <w:style w:type="paragraph" w:styleId="TDC2">
    <w:name w:val="toc 2"/>
    <w:basedOn w:val="Normal"/>
    <w:next w:val="Normal"/>
    <w:autoRedefine/>
    <w:uiPriority w:val="39"/>
    <w:rsid w:val="001977A1"/>
    <w:pPr>
      <w:spacing w:before="120" w:after="120" w:line="360" w:lineRule="auto"/>
      <w:ind w:left="198"/>
    </w:pPr>
  </w:style>
  <w:style w:type="paragraph" w:styleId="TDC3">
    <w:name w:val="toc 3"/>
    <w:basedOn w:val="Normal"/>
    <w:next w:val="Normal"/>
    <w:autoRedefine/>
    <w:uiPriority w:val="39"/>
    <w:rsid w:val="001977A1"/>
    <w:pPr>
      <w:spacing w:line="360" w:lineRule="auto"/>
      <w:ind w:left="482"/>
    </w:pPr>
  </w:style>
  <w:style w:type="paragraph" w:customStyle="1" w:styleId="TablaContenido">
    <w:name w:val="Tabla Contenido"/>
    <w:autoRedefine/>
    <w:rsid w:val="005122BF"/>
    <w:pPr>
      <w:spacing w:after="120"/>
      <w:jc w:val="center"/>
    </w:pPr>
    <w:rPr>
      <w:rFonts w:ascii="Cartero" w:hAnsi="Cartero" w:cs="Arial"/>
      <w:b/>
      <w:bCs/>
      <w:noProof/>
      <w:sz w:val="36"/>
      <w:szCs w:val="36"/>
    </w:rPr>
  </w:style>
  <w:style w:type="paragraph" w:customStyle="1" w:styleId="TablaTtulo">
    <w:name w:val="Tabla Título"/>
    <w:autoRedefine/>
    <w:rsid w:val="001977A1"/>
    <w:pPr>
      <w:spacing w:after="120"/>
      <w:jc w:val="center"/>
    </w:pPr>
    <w:rPr>
      <w:rFonts w:ascii="Arial" w:hAnsi="Arial" w:cs="Arial"/>
      <w:b/>
      <w:bCs/>
      <w:caps/>
      <w:sz w:val="24"/>
      <w:szCs w:val="24"/>
    </w:rPr>
  </w:style>
  <w:style w:type="paragraph" w:customStyle="1" w:styleId="TablaCabecera">
    <w:name w:val="Tabla Cabecera"/>
    <w:autoRedefine/>
    <w:rsid w:val="00B4313B"/>
    <w:pPr>
      <w:spacing w:after="120"/>
      <w:jc w:val="center"/>
    </w:pPr>
    <w:rPr>
      <w:rFonts w:ascii="Arial" w:hAnsi="Arial" w:cs="Arial"/>
      <w:b/>
      <w:bCs/>
      <w:i/>
      <w:iCs/>
    </w:rPr>
  </w:style>
  <w:style w:type="paragraph" w:customStyle="1" w:styleId="Descripcin1">
    <w:name w:val="Descripción1"/>
    <w:basedOn w:val="Normal"/>
    <w:rsid w:val="001977A1"/>
    <w:pPr>
      <w:pBdr>
        <w:top w:val="single" w:sz="4" w:space="1" w:color="0000FF"/>
        <w:left w:val="single" w:sz="4" w:space="4" w:color="0000FF"/>
        <w:bottom w:val="single" w:sz="4" w:space="1" w:color="0000FF"/>
        <w:right w:val="single" w:sz="4" w:space="4" w:color="0000FF"/>
      </w:pBdr>
      <w:ind w:left="705"/>
    </w:pPr>
    <w:rPr>
      <w:rFonts w:ascii="Arial (W1)" w:hAnsi="Arial (W1)" w:cs="Arial (W1)"/>
      <w:color w:val="0000FF"/>
      <w:sz w:val="18"/>
      <w:szCs w:val="18"/>
    </w:rPr>
  </w:style>
  <w:style w:type="paragraph" w:styleId="Textoindependiente">
    <w:name w:val="Body Text"/>
    <w:basedOn w:val="Normal"/>
    <w:link w:val="TextoindependienteCar"/>
    <w:rsid w:val="001977A1"/>
    <w:pPr>
      <w:spacing w:after="120"/>
    </w:pPr>
    <w:rPr>
      <w:rFonts w:cs="Times New Roman"/>
      <w:lang w:eastAsia="ja-JP"/>
    </w:rPr>
  </w:style>
  <w:style w:type="character" w:customStyle="1" w:styleId="TextoindependienteCar">
    <w:name w:val="Texto independiente Car"/>
    <w:link w:val="Textoindependiente"/>
    <w:semiHidden/>
    <w:locked/>
    <w:rsid w:val="00C150F0"/>
    <w:rPr>
      <w:rFonts w:ascii="Arial" w:hAnsi="Arial" w:cs="Times New Roman"/>
      <w:sz w:val="20"/>
    </w:rPr>
  </w:style>
  <w:style w:type="paragraph" w:customStyle="1" w:styleId="Sugerencia">
    <w:name w:val="Sugerencia"/>
    <w:autoRedefine/>
    <w:rsid w:val="00556B66"/>
    <w:pPr>
      <w:numPr>
        <w:numId w:val="2"/>
      </w:numPr>
      <w:pBdr>
        <w:top w:val="single" w:sz="4" w:space="1" w:color="0000FF"/>
        <w:left w:val="single" w:sz="4" w:space="0" w:color="0000FF"/>
        <w:bottom w:val="single" w:sz="4" w:space="1" w:color="0000FF"/>
        <w:right w:val="single" w:sz="4" w:space="4" w:color="0000FF"/>
      </w:pBdr>
      <w:spacing w:after="60"/>
    </w:pPr>
    <w:rPr>
      <w:rFonts w:ascii="Arial" w:hAnsi="Arial" w:cs="Arial"/>
      <w:color w:val="0000FF"/>
      <w:sz w:val="18"/>
      <w:szCs w:val="18"/>
    </w:rPr>
  </w:style>
  <w:style w:type="paragraph" w:styleId="Mapadeldocumento">
    <w:name w:val="Document Map"/>
    <w:basedOn w:val="Normal"/>
    <w:link w:val="MapadeldocumentoCar"/>
    <w:semiHidden/>
    <w:rsid w:val="00334C82"/>
    <w:pPr>
      <w:shd w:val="clear" w:color="auto" w:fill="000080"/>
    </w:pPr>
    <w:rPr>
      <w:rFonts w:ascii="Times New Roman" w:hAnsi="Times New Roman" w:cs="Times New Roman"/>
      <w:sz w:val="2"/>
      <w:lang w:eastAsia="ja-JP"/>
    </w:rPr>
  </w:style>
  <w:style w:type="character" w:customStyle="1" w:styleId="MapadeldocumentoCar">
    <w:name w:val="Mapa del documento Car"/>
    <w:link w:val="Mapadeldocumento"/>
    <w:semiHidden/>
    <w:locked/>
    <w:rsid w:val="00C150F0"/>
    <w:rPr>
      <w:rFonts w:cs="Times New Roman"/>
      <w:sz w:val="2"/>
    </w:rPr>
  </w:style>
  <w:style w:type="table" w:styleId="Tablaconcuadrcula">
    <w:name w:val="Table Grid"/>
    <w:basedOn w:val="Tablanormal"/>
    <w:uiPriority w:val="39"/>
    <w:rsid w:val="006F441F"/>
    <w:pPr>
      <w:jc w:val="both"/>
    </w:pPr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globo">
    <w:name w:val="Balloon Text"/>
    <w:basedOn w:val="Normal"/>
    <w:link w:val="TextodegloboCar"/>
    <w:semiHidden/>
    <w:rsid w:val="000C1693"/>
    <w:rPr>
      <w:rFonts w:ascii="Times New Roman" w:hAnsi="Times New Roman" w:cs="Times New Roman"/>
      <w:sz w:val="2"/>
      <w:lang w:eastAsia="ja-JP"/>
    </w:rPr>
  </w:style>
  <w:style w:type="character" w:customStyle="1" w:styleId="TextodegloboCar">
    <w:name w:val="Texto de globo Car"/>
    <w:link w:val="Textodeglobo"/>
    <w:semiHidden/>
    <w:locked/>
    <w:rsid w:val="00C150F0"/>
    <w:rPr>
      <w:rFonts w:cs="Times New Roman"/>
      <w:sz w:val="2"/>
    </w:rPr>
  </w:style>
  <w:style w:type="paragraph" w:customStyle="1" w:styleId="CarCar1CharCharCarCar1CharCharCarCarCharChar">
    <w:name w:val="Car Car1 Char Char Car Car1 Char Char Car Car Char Char"/>
    <w:basedOn w:val="Normal"/>
    <w:rsid w:val="00E2291D"/>
    <w:pPr>
      <w:spacing w:after="160" w:line="240" w:lineRule="exact"/>
      <w:jc w:val="left"/>
    </w:pPr>
    <w:rPr>
      <w:rFonts w:ascii="Tahoma" w:hAnsi="Tahoma" w:cs="Tahoma"/>
      <w:lang w:val="en-US" w:eastAsia="en-US"/>
    </w:rPr>
  </w:style>
  <w:style w:type="paragraph" w:customStyle="1" w:styleId="1Y2NIVEL">
    <w:name w:val="1º Y 2º NIVEL"/>
    <w:basedOn w:val="Normal"/>
    <w:rsid w:val="00A874FF"/>
    <w:pPr>
      <w:spacing w:line="180" w:lineRule="exact"/>
      <w:jc w:val="left"/>
    </w:pPr>
    <w:rPr>
      <w:b/>
      <w:bCs/>
      <w:sz w:val="15"/>
      <w:szCs w:val="15"/>
      <w:lang w:val="es-ES_tradnl"/>
    </w:rPr>
  </w:style>
  <w:style w:type="paragraph" w:styleId="Sangradetextonormal">
    <w:name w:val="Body Text Indent"/>
    <w:basedOn w:val="Normal"/>
    <w:link w:val="SangradetextonormalCar"/>
    <w:rsid w:val="00384E40"/>
    <w:pPr>
      <w:spacing w:after="120"/>
      <w:ind w:left="2832"/>
      <w:jc w:val="right"/>
    </w:pPr>
    <w:rPr>
      <w:rFonts w:cs="Times New Roman"/>
      <w:lang w:eastAsia="ja-JP"/>
    </w:rPr>
  </w:style>
  <w:style w:type="character" w:customStyle="1" w:styleId="SangradetextonormalCar">
    <w:name w:val="Sangría de texto normal Car"/>
    <w:link w:val="Sangradetextonormal"/>
    <w:semiHidden/>
    <w:locked/>
    <w:rsid w:val="00C150F0"/>
    <w:rPr>
      <w:rFonts w:ascii="Arial" w:hAnsi="Arial" w:cs="Times New Roman"/>
      <w:sz w:val="20"/>
    </w:rPr>
  </w:style>
  <w:style w:type="paragraph" w:customStyle="1" w:styleId="Default">
    <w:name w:val="Default"/>
    <w:rsid w:val="00F4588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CarCarCarCarCarCar">
    <w:name w:val="Car Car Car Car Car Car"/>
    <w:basedOn w:val="Normal"/>
    <w:semiHidden/>
    <w:rsid w:val="0070448B"/>
    <w:pPr>
      <w:spacing w:after="160" w:line="240" w:lineRule="exact"/>
      <w:jc w:val="left"/>
    </w:pPr>
    <w:rPr>
      <w:rFonts w:ascii="Verdana" w:hAnsi="Verdana" w:cs="Verdana"/>
      <w:lang w:val="en-GB" w:eastAsia="en-US"/>
    </w:rPr>
  </w:style>
  <w:style w:type="character" w:customStyle="1" w:styleId="CarCar3">
    <w:name w:val="Car Car3"/>
    <w:rsid w:val="00E53934"/>
  </w:style>
  <w:style w:type="paragraph" w:styleId="Textonotapie">
    <w:name w:val="footnote text"/>
    <w:basedOn w:val="Normal"/>
    <w:link w:val="TextonotapieCar"/>
    <w:semiHidden/>
    <w:rsid w:val="00963818"/>
    <w:rPr>
      <w:rFonts w:cs="Times New Roman"/>
    </w:rPr>
  </w:style>
  <w:style w:type="character" w:customStyle="1" w:styleId="TextonotapieCar">
    <w:name w:val="Texto nota pie Car"/>
    <w:link w:val="Textonotapie"/>
    <w:locked/>
    <w:rsid w:val="00963818"/>
    <w:rPr>
      <w:rFonts w:ascii="Arial" w:hAnsi="Arial" w:cs="Times New Roman"/>
      <w:lang w:val="es-ES" w:eastAsia="es-ES"/>
    </w:rPr>
  </w:style>
  <w:style w:type="character" w:styleId="Refdenotaalpie">
    <w:name w:val="footnote reference"/>
    <w:semiHidden/>
    <w:rsid w:val="00963818"/>
    <w:rPr>
      <w:rFonts w:cs="Times New Roman"/>
      <w:vertAlign w:val="superscript"/>
    </w:rPr>
  </w:style>
  <w:style w:type="paragraph" w:customStyle="1" w:styleId="default0">
    <w:name w:val="default"/>
    <w:basedOn w:val="Normal"/>
    <w:rsid w:val="004F0153"/>
    <w:pPr>
      <w:jc w:val="left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Descripcin2">
    <w:name w:val="Descripción2"/>
    <w:basedOn w:val="Normal"/>
    <w:rsid w:val="00371E0B"/>
    <w:pPr>
      <w:pBdr>
        <w:top w:val="single" w:sz="4" w:space="1" w:color="0000FF"/>
        <w:left w:val="single" w:sz="4" w:space="4" w:color="0000FF"/>
        <w:bottom w:val="single" w:sz="4" w:space="1" w:color="0000FF"/>
        <w:right w:val="single" w:sz="4" w:space="4" w:color="0000FF"/>
      </w:pBdr>
      <w:ind w:left="705"/>
    </w:pPr>
    <w:rPr>
      <w:rFonts w:ascii="Arial (W1)" w:hAnsi="Arial (W1)" w:cs="Times New Roman"/>
      <w:color w:val="0000FF"/>
      <w:sz w:val="18"/>
      <w:szCs w:val="24"/>
    </w:rPr>
  </w:style>
  <w:style w:type="paragraph" w:styleId="Prrafodelista">
    <w:name w:val="List Paragraph"/>
    <w:basedOn w:val="Normal"/>
    <w:uiPriority w:val="34"/>
    <w:qFormat/>
    <w:rsid w:val="0081452D"/>
    <w:pPr>
      <w:ind w:left="720"/>
      <w:contextualSpacing/>
    </w:p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22736E"/>
    <w:rPr>
      <w:color w:val="605E5C"/>
      <w:shd w:val="clear" w:color="auto" w:fill="E1DFDD"/>
    </w:rPr>
  </w:style>
  <w:style w:type="character" w:customStyle="1" w:styleId="gwt-inlinelabel">
    <w:name w:val="gwt-inlinelabel"/>
    <w:basedOn w:val="Fuentedeprrafopredeter"/>
    <w:rsid w:val="00190950"/>
  </w:style>
  <w:style w:type="paragraph" w:styleId="TtuloTDC">
    <w:name w:val="TOC Heading"/>
    <w:basedOn w:val="Ttulo1"/>
    <w:next w:val="Normal"/>
    <w:uiPriority w:val="39"/>
    <w:unhideWhenUsed/>
    <w:qFormat/>
    <w:rsid w:val="00E2198C"/>
    <w:pPr>
      <w:keepLines/>
      <w:numPr>
        <w:numId w:val="0"/>
      </w:numPr>
      <w:tabs>
        <w:tab w:val="clear" w:pos="567"/>
      </w:tabs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lang w:eastAsia="es-ES"/>
    </w:rPr>
  </w:style>
  <w:style w:type="paragraph" w:styleId="NormalWeb">
    <w:name w:val="Normal (Web)"/>
    <w:basedOn w:val="Normal"/>
    <w:uiPriority w:val="99"/>
    <w:semiHidden/>
    <w:unhideWhenUsed/>
    <w:locked/>
    <w:rsid w:val="00167098"/>
    <w:pPr>
      <w:spacing w:before="100" w:beforeAutospacing="1" w:after="100" w:afterAutospacing="1"/>
      <w:jc w:val="left"/>
    </w:pPr>
    <w:rPr>
      <w:rFonts w:ascii="Times New Roman" w:hAnsi="Times New Roman" w:cs="Times New Roman"/>
      <w:sz w:val="24"/>
      <w:szCs w:val="24"/>
    </w:rPr>
  </w:style>
  <w:style w:type="character" w:styleId="Textoennegrita">
    <w:name w:val="Strong"/>
    <w:basedOn w:val="Fuentedeprrafopredeter"/>
    <w:uiPriority w:val="22"/>
    <w:qFormat/>
    <w:rsid w:val="00167098"/>
    <w:rPr>
      <w:b/>
      <w:bCs/>
    </w:rPr>
  </w:style>
  <w:style w:type="character" w:styleId="Mencinsinresolver">
    <w:name w:val="Unresolved Mention"/>
    <w:basedOn w:val="Fuentedeprrafopredeter"/>
    <w:uiPriority w:val="99"/>
    <w:semiHidden/>
    <w:unhideWhenUsed/>
    <w:rsid w:val="006D73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2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9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3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3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3986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38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66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11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56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145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63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305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6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024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8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8300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174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36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80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9202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64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77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62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16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31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57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852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9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7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324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9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44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25393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30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37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28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48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35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61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32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58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6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0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63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00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06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95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2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43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3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5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4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37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5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0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0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02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8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3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4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5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17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8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57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61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82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26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62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1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30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38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46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630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1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362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7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82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4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4299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81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30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67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9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966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74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2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16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99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2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35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35484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21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159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593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5704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2153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5215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0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55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54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5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3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27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97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24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409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6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80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7037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152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8684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aura.correos.es/d/0pgoTu67z/admision-argos-t-ri-dashboard-generico?orgId=1&amp;from=1676284221036&amp;to=1676287834504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9" Type="http://schemas.openxmlformats.org/officeDocument/2006/relationships/image" Target="media/image26.png"/><Relationship Id="rId21" Type="http://schemas.openxmlformats.org/officeDocument/2006/relationships/image" Target="media/image8.png"/><Relationship Id="rId34" Type="http://schemas.openxmlformats.org/officeDocument/2006/relationships/image" Target="media/image21.png"/><Relationship Id="rId42" Type="http://schemas.openxmlformats.org/officeDocument/2006/relationships/image" Target="media/image29.png"/><Relationship Id="rId47" Type="http://schemas.openxmlformats.org/officeDocument/2006/relationships/image" Target="media/image34.png"/><Relationship Id="rId50" Type="http://schemas.openxmlformats.org/officeDocument/2006/relationships/image" Target="media/image37.png"/><Relationship Id="rId55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9" Type="http://schemas.openxmlformats.org/officeDocument/2006/relationships/image" Target="media/image16.png"/><Relationship Id="rId11" Type="http://schemas.openxmlformats.org/officeDocument/2006/relationships/image" Target="media/image1.png"/><Relationship Id="rId24" Type="http://schemas.openxmlformats.org/officeDocument/2006/relationships/image" Target="media/image11.png"/><Relationship Id="rId32" Type="http://schemas.openxmlformats.org/officeDocument/2006/relationships/image" Target="media/image19.png"/><Relationship Id="rId37" Type="http://schemas.openxmlformats.org/officeDocument/2006/relationships/image" Target="media/image24.png"/><Relationship Id="rId40" Type="http://schemas.openxmlformats.org/officeDocument/2006/relationships/image" Target="media/image27.png"/><Relationship Id="rId45" Type="http://schemas.openxmlformats.org/officeDocument/2006/relationships/image" Target="media/image32.png"/><Relationship Id="rId53" Type="http://schemas.openxmlformats.org/officeDocument/2006/relationships/header" Target="header2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19" Type="http://schemas.openxmlformats.org/officeDocument/2006/relationships/image" Target="media/image6.png"/><Relationship Id="rId31" Type="http://schemas.openxmlformats.org/officeDocument/2006/relationships/image" Target="media/image18.png"/><Relationship Id="rId44" Type="http://schemas.openxmlformats.org/officeDocument/2006/relationships/image" Target="media/image31.png"/><Relationship Id="rId52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aura.correos.es/d/LFQwNIjnk/soporte-eco-t-ri-dashboard-generico?orgId=1&amp;from=1676284149027&amp;to=1676288554438" TargetMode="External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image" Target="media/image22.png"/><Relationship Id="rId43" Type="http://schemas.openxmlformats.org/officeDocument/2006/relationships/image" Target="media/image30.png"/><Relationship Id="rId48" Type="http://schemas.openxmlformats.org/officeDocument/2006/relationships/image" Target="media/image35.png"/><Relationship Id="rId8" Type="http://schemas.openxmlformats.org/officeDocument/2006/relationships/webSettings" Target="webSettings.xml"/><Relationship Id="rId51" Type="http://schemas.openxmlformats.org/officeDocument/2006/relationships/header" Target="header1.xml"/><Relationship Id="rId3" Type="http://schemas.openxmlformats.org/officeDocument/2006/relationships/customXml" Target="../customXml/item3.xml"/><Relationship Id="rId12" Type="http://schemas.openxmlformats.org/officeDocument/2006/relationships/hyperlink" Target="https://aura.correos.es/d/robQNSjnk/logistica-hades-t-ri-dashboard-generico?orgId=1&amp;from=1676284385458&amp;to=1676287891805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image" Target="media/image20.png"/><Relationship Id="rId38" Type="http://schemas.openxmlformats.org/officeDocument/2006/relationships/image" Target="media/image25.png"/><Relationship Id="rId46" Type="http://schemas.openxmlformats.org/officeDocument/2006/relationships/image" Target="media/image33.png"/><Relationship Id="rId20" Type="http://schemas.openxmlformats.org/officeDocument/2006/relationships/image" Target="media/image7.png"/><Relationship Id="rId41" Type="http://schemas.openxmlformats.org/officeDocument/2006/relationships/image" Target="media/image28.png"/><Relationship Id="rId54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image" Target="media/image23.png"/><Relationship Id="rId49" Type="http://schemas.openxmlformats.org/officeDocument/2006/relationships/image" Target="media/image36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8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8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A598E39150FF545A7797D5B1936E4C3" ma:contentTypeVersion="12" ma:contentTypeDescription="Create a new document." ma:contentTypeScope="" ma:versionID="1de3bc626e61bc04ffccfd85d467e154">
  <xsd:schema xmlns:xsd="http://www.w3.org/2001/XMLSchema" xmlns:xs="http://www.w3.org/2001/XMLSchema" xmlns:p="http://schemas.microsoft.com/office/2006/metadata/properties" xmlns:ns3="dfd330de-78fb-4918-a384-6159564fa4ee" xmlns:ns4="4a5c288e-b165-4489-a5e2-428b3951acfe" targetNamespace="http://schemas.microsoft.com/office/2006/metadata/properties" ma:root="true" ma:fieldsID="f80ac09fc223a48cb61adfb7252dac24" ns3:_="" ns4:_="">
    <xsd:import namespace="dfd330de-78fb-4918-a384-6159564fa4ee"/>
    <xsd:import namespace="4a5c288e-b165-4489-a5e2-428b3951acf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d330de-78fb-4918-a384-6159564fa4e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_activity" ma:index="19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5c288e-b165-4489-a5e2-428b3951acf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dfd330de-78fb-4918-a384-6159564fa4ee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CDBF27-0BF5-43ED-95D8-24DE505BDB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d330de-78fb-4918-a384-6159564fa4ee"/>
    <ds:schemaRef ds:uri="4a5c288e-b165-4489-a5e2-428b3951ac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05155A8-07CC-4444-B33F-9EDF05DE546A}">
  <ds:schemaRefs>
    <ds:schemaRef ds:uri="http://schemas.microsoft.com/office/2006/metadata/properties"/>
    <ds:schemaRef ds:uri="http://schemas.microsoft.com/office/infopath/2007/PartnerControls"/>
    <ds:schemaRef ds:uri="dfd330de-78fb-4918-a384-6159564fa4ee"/>
  </ds:schemaRefs>
</ds:datastoreItem>
</file>

<file path=customXml/itemProps3.xml><?xml version="1.0" encoding="utf-8"?>
<ds:datastoreItem xmlns:ds="http://schemas.openxmlformats.org/officeDocument/2006/customXml" ds:itemID="{32609EAF-79CF-4763-BEAB-733ABFE3689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A936814-337D-4065-994B-7E853425A5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19</Pages>
  <Words>1342</Words>
  <Characters>7384</Characters>
  <Application>Microsoft Office Word</Application>
  <DocSecurity>0</DocSecurity>
  <Lines>61</Lines>
  <Paragraphs>1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lantilla_documentoRequisitosNegocio v5</vt:lpstr>
    </vt:vector>
  </TitlesOfParts>
  <Company>Correos</Company>
  <LinksUpToDate>false</LinksUpToDate>
  <CharactersWithSpaces>8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ntilla_documentoRequisitosNegocio v5</dc:title>
  <dc:creator>Aranda Beltran, M, Miguel, R</dc:creator>
  <cp:lastModifiedBy>Gallego Ortega, Jesus Javier</cp:lastModifiedBy>
  <cp:revision>5</cp:revision>
  <cp:lastPrinted>2020-04-01T10:17:00Z</cp:lastPrinted>
  <dcterms:created xsi:type="dcterms:W3CDTF">2023-02-24T11:13:00Z</dcterms:created>
  <dcterms:modified xsi:type="dcterms:W3CDTF">2023-05-09T0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A598E39150FF545A7797D5B1936E4C3</vt:lpwstr>
  </property>
  <property fmtid="{D5CDD505-2E9C-101B-9397-08002B2CF9AE}" pid="3" name="Confidencialidad">
    <vt:lpwstr>Confidencial</vt:lpwstr>
  </property>
  <property fmtid="{D5CDD505-2E9C-101B-9397-08002B2CF9AE}" pid="4" name="TaxKeyword">
    <vt:lpwstr/>
  </property>
  <property fmtid="{D5CDD505-2E9C-101B-9397-08002B2CF9AE}" pid="5" name="Abrir en nueva ventana">
    <vt:bool>true</vt:bool>
  </property>
  <property fmtid="{D5CDD505-2E9C-101B-9397-08002B2CF9AE}" pid="6" name="Zonas">
    <vt:lpwstr>20</vt:lpwstr>
  </property>
  <property fmtid="{D5CDD505-2E9C-101B-9397-08002B2CF9AE}" pid="7" name="ResponsableContenido">
    <vt:lpwstr/>
  </property>
  <property fmtid="{D5CDD505-2E9C-101B-9397-08002B2CF9AE}" pid="8" name="Idiomas">
    <vt:lpwstr>;#Español;#</vt:lpwstr>
  </property>
  <property fmtid="{D5CDD505-2E9C-101B-9397-08002B2CF9AE}" pid="9" name="Habilitado">
    <vt:bool>false</vt:bool>
  </property>
  <property fmtid="{D5CDD505-2E9C-101B-9397-08002B2CF9AE}" pid="10" name="Filtro">
    <vt:lpwstr/>
  </property>
  <property fmtid="{D5CDD505-2E9C-101B-9397-08002B2CF9AE}" pid="11" name="kc8523201f9f449cb92bc197dc171438">
    <vt:lpwstr/>
  </property>
  <property fmtid="{D5CDD505-2E9C-101B-9397-08002B2CF9AE}" pid="12" name="Actividad">
    <vt:lpwstr/>
  </property>
  <property fmtid="{D5CDD505-2E9C-101B-9397-08002B2CF9AE}" pid="13" name="Producto">
    <vt:lpwstr/>
  </property>
  <property fmtid="{D5CDD505-2E9C-101B-9397-08002B2CF9AE}" pid="14" name="d58d1a32cd0545cfbcbc6b960d627534">
    <vt:lpwstr/>
  </property>
  <property fmtid="{D5CDD505-2E9C-101B-9397-08002B2CF9AE}" pid="15" name="k484a0d498ab498099ad83cd90f69d33">
    <vt:lpwstr/>
  </property>
  <property fmtid="{D5CDD505-2E9C-101B-9397-08002B2CF9AE}" pid="16" name="Area">
    <vt:lpwstr/>
  </property>
  <property fmtid="{D5CDD505-2E9C-101B-9397-08002B2CF9AE}" pid="17" name="Categoria">
    <vt:lpwstr/>
  </property>
  <property fmtid="{D5CDD505-2E9C-101B-9397-08002B2CF9AE}" pid="18" name="jd51abeaaa7e4b91835b7dfe27f313d3">
    <vt:lpwstr/>
  </property>
  <property fmtid="{D5CDD505-2E9C-101B-9397-08002B2CF9AE}" pid="19" name="GrammarlyDocumentId">
    <vt:lpwstr>9c223546fa50e7d59435c71b886ae7f1f56c1455d2b76012fb1654fc909314fd</vt:lpwstr>
  </property>
</Properties>
</file>